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3AD48" w14:textId="77777777" w:rsidR="004C1898" w:rsidRPr="004C1898" w:rsidRDefault="004C1898" w:rsidP="164AE198">
      <w:pPr>
        <w:widowControl w:val="0"/>
        <w:autoSpaceDE w:val="0"/>
        <w:autoSpaceDN w:val="0"/>
        <w:spacing w:before="13" w:after="0" w:line="244" w:lineRule="auto"/>
        <w:ind w:left="2663" w:right="2666" w:hanging="1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4C1898">
        <w:rPr>
          <w:rFonts w:ascii="Calibri" w:eastAsia="Calibri" w:hAnsi="Calibri" w:cs="Calibri"/>
          <w:b/>
          <w:bCs/>
          <w:noProof/>
          <w:sz w:val="32"/>
          <w:szCs w:val="32"/>
        </w:rPr>
        <w:drawing>
          <wp:anchor distT="0" distB="0" distL="0" distR="0" simplePos="0" relativeHeight="251659264" behindDoc="0" locked="0" layoutInCell="1" allowOverlap="1" wp14:anchorId="399875D4" wp14:editId="28ED2AB9">
            <wp:simplePos x="0" y="0"/>
            <wp:positionH relativeFrom="page">
              <wp:posOffset>914400</wp:posOffset>
            </wp:positionH>
            <wp:positionV relativeFrom="paragraph">
              <wp:posOffset>88505</wp:posOffset>
            </wp:positionV>
            <wp:extent cx="862964" cy="729555"/>
            <wp:effectExtent l="0" t="0" r="0" b="0"/>
            <wp:wrapNone/>
            <wp:docPr id="1" name="image1.jpeg" title="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964" cy="729555"/>
                    </a:xfrm>
                    <a:prstGeom prst="rect">
                      <a:avLst/>
                    </a:prstGeom>
                    <a:solidFill>
                      <a:schemeClr val="accent2"/>
                    </a:solidFill>
                  </pic:spPr>
                </pic:pic>
              </a:graphicData>
            </a:graphic>
          </wp:anchor>
        </w:drawing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VOCATIONAL</w:t>
      </w:r>
      <w:r w:rsidRPr="004C1898">
        <w:rPr>
          <w:rFonts w:ascii="Calibri" w:eastAsia="Calibri" w:hAnsi="Calibri" w:cs="Calibri"/>
          <w:b/>
          <w:bCs/>
          <w:spacing w:val="7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REHABILITATION</w:t>
      </w:r>
      <w:r w:rsidRPr="004C1898">
        <w:rPr>
          <w:rFonts w:ascii="Calibri" w:eastAsia="Calibri" w:hAnsi="Calibri" w:cs="Calibri"/>
          <w:b/>
          <w:bCs/>
          <w:spacing w:val="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SERVICES PROVIDER CHOICE DIRECTORY</w:t>
      </w:r>
      <w:r w:rsidRPr="004C1898">
        <w:rPr>
          <w:rFonts w:ascii="Calibri" w:eastAsia="Calibri" w:hAnsi="Calibri" w:cs="Calibri"/>
          <w:b/>
          <w:bCs/>
          <w:spacing w:val="-70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DEMOGRAPHIC</w:t>
      </w:r>
      <w:r w:rsidRPr="004C1898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INFORMATION</w:t>
      </w:r>
      <w:r w:rsidRPr="004C1898">
        <w:rPr>
          <w:rFonts w:ascii="Calibri" w:eastAsia="Calibri" w:hAnsi="Calibri" w:cs="Calibri"/>
          <w:b/>
          <w:bCs/>
          <w:spacing w:val="-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FORM</w:t>
      </w:r>
    </w:p>
    <w:p w14:paraId="672A6659" w14:textId="77777777" w:rsidR="00FF5B11" w:rsidRDefault="00FF5B11"/>
    <w:p w14:paraId="30D1BA18" w14:textId="77777777" w:rsidR="00473B0F" w:rsidRDefault="00473B0F" w:rsidP="164AE198">
      <w:pPr>
        <w:spacing w:before="57" w:after="0" w:line="256" w:lineRule="auto"/>
        <w:ind w:left="660" w:right="1495"/>
        <w:rPr>
          <w:b/>
          <w:bCs/>
        </w:rPr>
      </w:pPr>
      <w:r w:rsidRPr="164AE198">
        <w:rPr>
          <w:b/>
          <w:bCs/>
        </w:rPr>
        <w:t xml:space="preserve">Please complete this form for each of your locations/offices where you will be serving our </w:t>
      </w:r>
      <w:bookmarkStart w:id="0" w:name="_Int_fISy8o4j"/>
      <w:r w:rsidRPr="164AE198">
        <w:rPr>
          <w:b/>
          <w:bCs/>
        </w:rPr>
        <w:t>VR</w:t>
      </w:r>
      <w:bookmarkEnd w:id="0"/>
      <w:r w:rsidRPr="164AE198">
        <w:rPr>
          <w:b/>
          <w:bCs/>
          <w:spacing w:val="-47"/>
        </w:rPr>
        <w:t xml:space="preserve"> </w:t>
      </w:r>
      <w:r w:rsidR="00E64A54" w:rsidRPr="164AE198">
        <w:rPr>
          <w:b/>
          <w:bCs/>
        </w:rPr>
        <w:t>customers</w:t>
      </w:r>
      <w:r w:rsidRPr="164AE198">
        <w:rPr>
          <w:b/>
          <w:bCs/>
        </w:rPr>
        <w:t>:</w:t>
      </w:r>
    </w:p>
    <w:p w14:paraId="0A37501D" w14:textId="77777777" w:rsidR="00473B0F" w:rsidRDefault="00473B0F" w:rsidP="00473B0F">
      <w:pPr>
        <w:spacing w:before="57" w:after="0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91" w:type="dxa"/>
        <w:tblLook w:val="04A0" w:firstRow="1" w:lastRow="0" w:firstColumn="1" w:lastColumn="0" w:noHBand="0" w:noVBand="1"/>
        <w:tblCaption w:val="Vendor Details"/>
        <w:tblDescription w:val="Provider contact information. "/>
      </w:tblPr>
      <w:tblGrid>
        <w:gridCol w:w="9346"/>
      </w:tblGrid>
      <w:tr w:rsidR="00473B0F" w14:paraId="2C9C495B" w14:textId="77777777" w:rsidTr="164AE198">
        <w:trPr>
          <w:trHeight w:val="576"/>
          <w:tblHeader/>
        </w:trPr>
        <w:tc>
          <w:tcPr>
            <w:tcW w:w="9346" w:type="dxa"/>
            <w:shd w:val="clear" w:color="auto" w:fill="000000" w:themeFill="text1"/>
            <w:vAlign w:val="center"/>
          </w:tcPr>
          <w:p w14:paraId="7873F5D9" w14:textId="5173F562" w:rsidR="00473B0F" w:rsidRPr="00533E66" w:rsidRDefault="127C648F" w:rsidP="164AE198">
            <w:pPr>
              <w:spacing w:before="6"/>
              <w:ind w:left="3542" w:right="3528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164AE198">
              <w:rPr>
                <w:b/>
                <w:bCs/>
                <w:color w:val="FFFFFF" w:themeColor="background1"/>
                <w:sz w:val="28"/>
                <w:szCs w:val="28"/>
              </w:rPr>
              <w:t>Provider</w:t>
            </w:r>
          </w:p>
        </w:tc>
      </w:tr>
      <w:tr w:rsidR="00F90024" w14:paraId="6B1F61D2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1F961864" w14:textId="77777777" w:rsidR="00F90024" w:rsidRPr="00E451EA" w:rsidRDefault="00A120EA" w:rsidP="00877983">
            <w:pPr>
              <w:spacing w:before="6"/>
              <w:ind w:right="3528"/>
            </w:pPr>
            <w:r w:rsidRPr="00E451EA">
              <w:rPr>
                <w:shd w:val="clear" w:color="auto" w:fill="FFFFFF" w:themeFill="background1"/>
              </w:rPr>
              <w:t>FEID n</w:t>
            </w:r>
            <w:r w:rsidR="00F90024" w:rsidRPr="00E451EA">
              <w:rPr>
                <w:shd w:val="clear" w:color="auto" w:fill="FFFFFF" w:themeFill="background1"/>
              </w:rPr>
              <w:t>umber</w:t>
            </w:r>
            <w:r w:rsidR="00F90024" w:rsidRPr="00E451EA">
              <w:t xml:space="preserve">: </w:t>
            </w:r>
            <w:sdt>
              <w:sdtPr>
                <w:alias w:val="FEID NUMBER "/>
                <w:tag w:val="FEID NUMBER"/>
                <w:id w:val="2129357246"/>
                <w:placeholder>
                  <w:docPart w:val="1D9554FD5BC7439493CBA8CCD16B6E69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28C9AC07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78E4D542" w14:textId="4817793B" w:rsidR="00F90024" w:rsidRPr="00E451EA" w:rsidRDefault="117C4016" w:rsidP="00585181">
            <w:pPr>
              <w:spacing w:before="6"/>
              <w:ind w:right="2014"/>
            </w:pPr>
            <w:r>
              <w:t>Provider</w:t>
            </w:r>
            <w:r w:rsidR="3FA9AC35">
              <w:t xml:space="preserve"> n</w:t>
            </w:r>
            <w:r w:rsidR="1F8C53A2">
              <w:t xml:space="preserve">ame: </w:t>
            </w:r>
            <w:sdt>
              <w:sdtPr>
                <w:alias w:val="VENDOR NAME"/>
                <w:tag w:val="VENDOR NAME"/>
                <w:id w:val="1949425674"/>
                <w:placeholder>
                  <w:docPart w:val="B8263D58D5304290B30F7DDF5A0B02C7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A46F55" w14:paraId="754F1403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15E77EB1" w14:textId="105BBC67" w:rsidR="00A46F55" w:rsidRPr="00E451EA" w:rsidRDefault="27CF7A5D" w:rsidP="00585181">
            <w:pPr>
              <w:spacing w:before="6"/>
              <w:ind w:right="2014"/>
            </w:pPr>
            <w:r>
              <w:t>Provider</w:t>
            </w:r>
            <w:r w:rsidR="016B57F0">
              <w:t xml:space="preserve"> name 2: </w:t>
            </w:r>
            <w:sdt>
              <w:sdtPr>
                <w:alias w:val="VENDOR NAME 2"/>
                <w:tag w:val="VENDOR NAME 2"/>
                <w:id w:val="-1915618988"/>
                <w:placeholder>
                  <w:docPart w:val="9324039A9ABE470C8E5B0499A2006419"/>
                </w:placeholder>
                <w:showingPlcHdr/>
                <w:text/>
              </w:sdtPr>
              <w:sdtEndPr/>
              <w:sdtContent>
                <w:r w:rsidR="196626E0">
                  <w:t xml:space="preserve"> </w:t>
                </w:r>
              </w:sdtContent>
            </w:sdt>
          </w:p>
        </w:tc>
      </w:tr>
      <w:tr w:rsidR="00F90024" w14:paraId="3135C541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093A5108" w14:textId="77777777" w:rsidR="00F90024" w:rsidRPr="00E451EA" w:rsidRDefault="00A120EA" w:rsidP="00585181">
            <w:pPr>
              <w:tabs>
                <w:tab w:val="left" w:pos="1928"/>
              </w:tabs>
              <w:spacing w:before="6"/>
              <w:ind w:right="3528"/>
            </w:pPr>
            <w:r w:rsidRPr="00E451EA">
              <w:t>VR a</w:t>
            </w:r>
            <w:r w:rsidR="00F90024" w:rsidRPr="00E451EA">
              <w:t xml:space="preserve">rea: </w:t>
            </w:r>
            <w:sdt>
              <w:sdtPr>
                <w:alias w:val="VR AREA"/>
                <w:tag w:val="VR AREA"/>
                <w:id w:val="-1259596660"/>
                <w:placeholder>
                  <w:docPart w:val="73EADAFFF90B4132B422417F88E1DFDC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42749B" w14:paraId="3ACAB808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72CFA9C8" w14:textId="77777777" w:rsidR="0042749B" w:rsidRPr="00E451EA" w:rsidRDefault="0042749B" w:rsidP="0095240F">
            <w:pPr>
              <w:tabs>
                <w:tab w:val="left" w:pos="1928"/>
              </w:tabs>
              <w:spacing w:before="6"/>
              <w:ind w:right="3528"/>
            </w:pPr>
            <w:r>
              <w:t>Address:</w:t>
            </w:r>
            <w:r w:rsidR="0095240F">
              <w:t xml:space="preserve">  </w:t>
            </w:r>
            <w:sdt>
              <w:sdtPr>
                <w:id w:val="-1060623502"/>
                <w:placeholder>
                  <w:docPart w:val="222BAFF459E54D3E99A05868EC89DA3C"/>
                </w:placeholder>
                <w:showingPlcHdr/>
              </w:sdtPr>
              <w:sdtEndPr/>
              <w:sdtContent>
                <w:r w:rsidR="0095240F">
                  <w:t xml:space="preserve"> </w:t>
                </w:r>
              </w:sdtContent>
            </w:sdt>
          </w:p>
        </w:tc>
      </w:tr>
      <w:tr w:rsidR="0042749B" w14:paraId="4DE05BC2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2761B528" w14:textId="77777777" w:rsidR="0042749B" w:rsidRPr="00E451EA" w:rsidRDefault="0042749B" w:rsidP="0095240F">
            <w:pPr>
              <w:tabs>
                <w:tab w:val="left" w:pos="1928"/>
              </w:tabs>
              <w:spacing w:before="6"/>
              <w:ind w:right="3528"/>
            </w:pPr>
            <w:r>
              <w:t>Address:</w:t>
            </w:r>
            <w:r w:rsidR="0095240F">
              <w:t xml:space="preserve">  </w:t>
            </w:r>
            <w:sdt>
              <w:sdtPr>
                <w:id w:val="-879088124"/>
                <w:placeholder>
                  <w:docPart w:val="97CA75A70C104CC497FE14F7151B09BA"/>
                </w:placeholder>
                <w:showingPlcHdr/>
              </w:sdtPr>
              <w:sdtEndPr/>
              <w:sdtContent>
                <w:r w:rsidR="0095240F">
                  <w:t xml:space="preserve"> </w:t>
                </w:r>
              </w:sdtContent>
            </w:sdt>
          </w:p>
        </w:tc>
      </w:tr>
      <w:tr w:rsidR="00F90024" w14:paraId="530F77CE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5DCD674A" w14:textId="77777777" w:rsidR="00F90024" w:rsidRPr="00E451EA" w:rsidRDefault="00A120EA" w:rsidP="00585181">
            <w:pPr>
              <w:spacing w:before="6"/>
              <w:ind w:right="1744"/>
            </w:pPr>
            <w:r w:rsidRPr="00E451EA">
              <w:t>Vendor address c</w:t>
            </w:r>
            <w:r w:rsidR="00F90024" w:rsidRPr="00E451EA">
              <w:t>ity:</w:t>
            </w:r>
            <w:r w:rsidR="00585181">
              <w:t xml:space="preserve"> </w:t>
            </w:r>
            <w:sdt>
              <w:sdtPr>
                <w:alias w:val="VENDOR ADDRESS CITY"/>
                <w:tag w:val="VENDOR ADDRESS CITY"/>
                <w:id w:val="-1942745662"/>
                <w:placeholder>
                  <w:docPart w:val="06F2D14719F244AE97397F8E48406DB6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69998257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1BD03ECE" w14:textId="77777777" w:rsidR="00F90024" w:rsidRPr="00E451EA" w:rsidRDefault="00A120EA" w:rsidP="00585181">
            <w:pPr>
              <w:spacing w:before="6"/>
              <w:ind w:right="1654"/>
            </w:pPr>
            <w:r w:rsidRPr="00E451EA">
              <w:t>Vendor address c</w:t>
            </w:r>
            <w:r w:rsidR="00F90024" w:rsidRPr="00E451EA">
              <w:t>ounty:</w:t>
            </w:r>
            <w:r w:rsidR="00585181">
              <w:t xml:space="preserve"> </w:t>
            </w:r>
            <w:sdt>
              <w:sdtPr>
                <w:alias w:val="VENDOR ADDRESS COUNTY"/>
                <w:tag w:val="VENDOR ADDRESS COUNTY"/>
                <w:id w:val="1855221109"/>
                <w:placeholder>
                  <w:docPart w:val="D72BEE7E803448AB8FEBE823E5AA3F4A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4C1C7EAA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3705826A" w14:textId="77777777" w:rsidR="00F90024" w:rsidRPr="00E451EA" w:rsidRDefault="00F90024" w:rsidP="00585181">
            <w:pPr>
              <w:spacing w:before="6"/>
              <w:ind w:right="1834"/>
            </w:pPr>
            <w:r w:rsidRPr="00E451EA">
              <w:t xml:space="preserve">Vendor </w:t>
            </w:r>
            <w:r w:rsidR="00A120EA" w:rsidRPr="00E451EA">
              <w:t>address s</w:t>
            </w:r>
            <w:r w:rsidRPr="00E451EA">
              <w:t>tate:</w:t>
            </w:r>
            <w:r w:rsidR="00585181">
              <w:t xml:space="preserve"> </w:t>
            </w:r>
            <w:sdt>
              <w:sdtPr>
                <w:alias w:val="VENDOR ADDRESS STATE"/>
                <w:tag w:val="VENDOR ADDRESS STATE"/>
                <w:id w:val="-484934207"/>
                <w:placeholder>
                  <w:docPart w:val="21BE3973D71947C7BB6A5B19CA0E3C52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201EDB18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6E2822B6" w14:textId="77777777" w:rsidR="00F90024" w:rsidRPr="00E451EA" w:rsidRDefault="00A120EA" w:rsidP="00AF7837">
            <w:pPr>
              <w:spacing w:before="6"/>
              <w:ind w:right="1204"/>
            </w:pPr>
            <w:r w:rsidRPr="00E451EA">
              <w:t>Vendor address zip c</w:t>
            </w:r>
            <w:r w:rsidR="00F90024" w:rsidRPr="00E451EA">
              <w:t>ode:</w:t>
            </w:r>
            <w:r w:rsidR="00585181">
              <w:t xml:space="preserve"> </w:t>
            </w:r>
            <w:sdt>
              <w:sdtPr>
                <w:alias w:val="VENDOR ADDRESS ZIP CODE"/>
                <w:tag w:val="VENDOR ADDRESS ZIP CODE"/>
                <w:id w:val="-634258122"/>
                <w:placeholder>
                  <w:docPart w:val="61E71284C4BA455594C3C97BF7D35EAA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596FC95F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765C2665" w14:textId="77777777" w:rsidR="00F90024" w:rsidRPr="00E451EA" w:rsidRDefault="00A120EA" w:rsidP="00585181">
            <w:pPr>
              <w:spacing w:before="6"/>
              <w:ind w:right="1474"/>
            </w:pPr>
            <w:r w:rsidRPr="00E451EA">
              <w:t>Contact p</w:t>
            </w:r>
            <w:r w:rsidR="00F90024" w:rsidRPr="00E451EA">
              <w:t>erson:</w:t>
            </w:r>
            <w:r w:rsidR="00585181">
              <w:t xml:space="preserve"> </w:t>
            </w:r>
            <w:sdt>
              <w:sdtPr>
                <w:alias w:val="CONTACT PERSON"/>
                <w:tag w:val="CONTACT PERSON"/>
                <w:id w:val="-1557542865"/>
                <w:placeholder>
                  <w:docPart w:val="50A9592869F14420A7C3F54ED45EB7F4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6A39530A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35C90F43" w14:textId="77777777" w:rsidR="00F90024" w:rsidRPr="00E451EA" w:rsidRDefault="00F90024" w:rsidP="00585181">
            <w:pPr>
              <w:spacing w:before="6"/>
              <w:ind w:right="1294"/>
            </w:pPr>
            <w:r w:rsidRPr="00E451EA">
              <w:t xml:space="preserve">Primary </w:t>
            </w:r>
            <w:r w:rsidR="00A120EA" w:rsidRPr="00E451EA">
              <w:t>phone n</w:t>
            </w:r>
            <w:r w:rsidRPr="00E451EA">
              <w:t>umber:</w:t>
            </w:r>
            <w:r w:rsidR="00585181">
              <w:t xml:space="preserve"> </w:t>
            </w:r>
            <w:sdt>
              <w:sdtPr>
                <w:alias w:val="PRIMARY PHONE NUMBER"/>
                <w:tag w:val="PRIMARY PHONE NUMBER"/>
                <w:id w:val="1711149323"/>
                <w:placeholder>
                  <w:docPart w:val="8D1301BA85444BED959F76F0E6C8E79C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F90024" w14:paraId="296F07C1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551A9298" w14:textId="77777777" w:rsidR="00F90024" w:rsidRPr="00E451EA" w:rsidRDefault="00A120EA" w:rsidP="00F90024">
            <w:pPr>
              <w:spacing w:before="6"/>
              <w:ind w:right="3528"/>
            </w:pPr>
            <w:r w:rsidRPr="00E451EA">
              <w:t>Fax n</w:t>
            </w:r>
            <w:r w:rsidR="00F90024" w:rsidRPr="00E451EA">
              <w:t xml:space="preserve">umber: </w:t>
            </w:r>
            <w:sdt>
              <w:sdtPr>
                <w:alias w:val="FAX NUMBER"/>
                <w:tag w:val="FAX NUMBER"/>
                <w:id w:val="647567659"/>
                <w:placeholder>
                  <w:docPart w:val="1B99610382C846A7A2E9DF8EBBF27DA1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A120EA" w14:paraId="6465D3A7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6F27F9E6" w14:textId="77777777" w:rsidR="00A120EA" w:rsidRPr="00E451EA" w:rsidRDefault="00A120EA" w:rsidP="00585181">
            <w:pPr>
              <w:spacing w:before="6"/>
              <w:ind w:right="1924"/>
            </w:pPr>
            <w:r w:rsidRPr="00E451EA">
              <w:t>Email address:</w:t>
            </w:r>
            <w:r w:rsidR="00585181">
              <w:t xml:space="preserve"> </w:t>
            </w:r>
            <w:sdt>
              <w:sdtPr>
                <w:alias w:val="EMAIL ADDRESS"/>
                <w:tag w:val="EMAIL ADDRESS"/>
                <w:id w:val="-947007435"/>
                <w:placeholder>
                  <w:docPart w:val="7747818BCE684CB188DF64C7F1EAC7B2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  <w:tr w:rsidR="00A120EA" w14:paraId="70FF2600" w14:textId="77777777" w:rsidTr="164AE198">
        <w:trPr>
          <w:trHeight w:val="504"/>
        </w:trPr>
        <w:tc>
          <w:tcPr>
            <w:tcW w:w="9346" w:type="dxa"/>
            <w:shd w:val="clear" w:color="auto" w:fill="FFFFFF" w:themeFill="background1"/>
          </w:tcPr>
          <w:p w14:paraId="242BDE8B" w14:textId="77777777" w:rsidR="00A120EA" w:rsidRPr="00E451EA" w:rsidRDefault="00A120EA" w:rsidP="00585181">
            <w:pPr>
              <w:spacing w:before="6"/>
              <w:ind w:right="1564"/>
            </w:pPr>
            <w:r w:rsidRPr="00E451EA">
              <w:t>Website address:</w:t>
            </w:r>
            <w:r w:rsidR="00585181">
              <w:t xml:space="preserve"> </w:t>
            </w:r>
            <w:sdt>
              <w:sdtPr>
                <w:alias w:val="WEBSITE ADDRESS"/>
                <w:tag w:val="WEBSITE ADDRESS"/>
                <w:id w:val="1455285092"/>
                <w:placeholder>
                  <w:docPart w:val="92A2209312BC48E392A0A00F5784D9FD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</w:tbl>
    <w:p w14:paraId="5DAB6C7B" w14:textId="77777777" w:rsidR="00473B0F" w:rsidRDefault="00473B0F" w:rsidP="002F19C6">
      <w:pPr>
        <w:spacing w:before="57" w:after="0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70" w:type="dxa"/>
        <w:tblLook w:val="04A0" w:firstRow="1" w:lastRow="0" w:firstColumn="1" w:lastColumn="0" w:noHBand="0" w:noVBand="1"/>
        <w:tblCaption w:val="After Hours by Appointment"/>
        <w:tblDescription w:val="Yes or no check box"/>
      </w:tblPr>
      <w:tblGrid>
        <w:gridCol w:w="9346"/>
        <w:gridCol w:w="21"/>
      </w:tblGrid>
      <w:tr w:rsidR="00567C68" w:rsidRPr="00567C68" w14:paraId="004A960D" w14:textId="77777777" w:rsidTr="00B3179A">
        <w:trPr>
          <w:trHeight w:val="276"/>
          <w:tblHeader/>
        </w:trPr>
        <w:tc>
          <w:tcPr>
            <w:tcW w:w="9367" w:type="dxa"/>
            <w:gridSpan w:val="2"/>
            <w:shd w:val="clear" w:color="auto" w:fill="000000" w:themeFill="text1"/>
            <w:vAlign w:val="center"/>
          </w:tcPr>
          <w:p w14:paraId="5E64D03A" w14:textId="77777777" w:rsidR="00567C68" w:rsidRPr="00567C68" w:rsidRDefault="00567C68" w:rsidP="00567C68">
            <w:pPr>
              <w:spacing w:before="57" w:line="256" w:lineRule="auto"/>
              <w:ind w:left="660" w:right="1495"/>
              <w:jc w:val="center"/>
              <w:rPr>
                <w:b/>
                <w:sz w:val="28"/>
                <w:szCs w:val="28"/>
              </w:rPr>
            </w:pPr>
            <w:r w:rsidRPr="00567C68">
              <w:rPr>
                <w:b/>
                <w:sz w:val="28"/>
                <w:szCs w:val="28"/>
              </w:rPr>
              <w:t>After Hours by Appointment</w:t>
            </w:r>
          </w:p>
        </w:tc>
      </w:tr>
      <w:tr w:rsidR="00567C68" w:rsidRPr="00567C68" w14:paraId="3CA85DCA" w14:textId="77777777" w:rsidTr="00567C6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" w:type="dxa"/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1408FB33" w14:textId="77777777" w:rsidR="00567C68" w:rsidRPr="00E451EA" w:rsidRDefault="00567C68" w:rsidP="00567C68">
            <w:pPr>
              <w:spacing w:before="57" w:line="256" w:lineRule="auto"/>
              <w:ind w:right="1495"/>
            </w:pPr>
            <w:r w:rsidRPr="00E451EA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451EA">
              <w:instrText xml:space="preserve"> FORMCHECKBOX </w:instrText>
            </w:r>
            <w:r w:rsidR="00796701">
              <w:fldChar w:fldCharType="separate"/>
            </w:r>
            <w:r w:rsidRPr="00E451EA">
              <w:fldChar w:fldCharType="end"/>
            </w:r>
            <w:r w:rsidRPr="00E451EA">
              <w:t xml:space="preserve">  Yes</w:t>
            </w:r>
          </w:p>
        </w:tc>
      </w:tr>
      <w:tr w:rsidR="00567C68" w:rsidRPr="00567C68" w14:paraId="6137356B" w14:textId="77777777" w:rsidTr="00567C6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" w:type="dxa"/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41654C65" w14:textId="77777777" w:rsidR="00567C68" w:rsidRPr="00E451EA" w:rsidRDefault="00567C68" w:rsidP="00567C68">
            <w:pPr>
              <w:spacing w:before="57" w:line="256" w:lineRule="auto"/>
              <w:ind w:right="1495"/>
            </w:pPr>
            <w:r w:rsidRPr="00E451EA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451EA">
              <w:instrText xml:space="preserve"> FORMCHECKBOX </w:instrText>
            </w:r>
            <w:r w:rsidR="00796701">
              <w:fldChar w:fldCharType="separate"/>
            </w:r>
            <w:r w:rsidRPr="00E451EA">
              <w:fldChar w:fldCharType="end"/>
            </w:r>
            <w:r w:rsidRPr="00E451EA">
              <w:t xml:space="preserve">  No</w:t>
            </w:r>
          </w:p>
        </w:tc>
      </w:tr>
    </w:tbl>
    <w:p w14:paraId="02EB378F" w14:textId="77777777" w:rsidR="00567C68" w:rsidRDefault="00567C68" w:rsidP="002E1F33">
      <w:pPr>
        <w:spacing w:before="57" w:after="0" w:line="256" w:lineRule="auto"/>
        <w:ind w:right="1495"/>
        <w:rPr>
          <w:b/>
        </w:rPr>
      </w:pPr>
    </w:p>
    <w:tbl>
      <w:tblPr>
        <w:tblStyle w:val="TableGrid"/>
        <w:tblW w:w="0" w:type="auto"/>
        <w:tblInd w:w="660" w:type="dxa"/>
        <w:tblLook w:val="04A0" w:firstRow="1" w:lastRow="0" w:firstColumn="1" w:lastColumn="0" w:noHBand="0" w:noVBand="1"/>
        <w:tblCaption w:val="Bus Route and Directions"/>
        <w:tblDescription w:val="Free text box to enter information on bus routes"/>
      </w:tblPr>
      <w:tblGrid>
        <w:gridCol w:w="9406"/>
      </w:tblGrid>
      <w:tr w:rsidR="00090739" w14:paraId="07142882" w14:textId="77777777" w:rsidTr="00B3179A">
        <w:trPr>
          <w:trHeight w:val="576"/>
          <w:tblHeader/>
        </w:trPr>
        <w:tc>
          <w:tcPr>
            <w:tcW w:w="9406" w:type="dxa"/>
            <w:shd w:val="clear" w:color="auto" w:fill="000000" w:themeFill="text1"/>
            <w:vAlign w:val="center"/>
          </w:tcPr>
          <w:p w14:paraId="2B1B1627" w14:textId="77777777" w:rsidR="00090739" w:rsidRPr="00533E66" w:rsidRDefault="00090739" w:rsidP="00533E66">
            <w:pPr>
              <w:spacing w:before="6"/>
              <w:ind w:left="-142" w:right="-70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lastRenderedPageBreak/>
              <w:t>Bus route and directions</w:t>
            </w:r>
          </w:p>
        </w:tc>
      </w:tr>
      <w:tr w:rsidR="00090739" w14:paraId="29D6B04F" w14:textId="77777777" w:rsidTr="002D03F0">
        <w:trPr>
          <w:trHeight w:val="1842"/>
        </w:trPr>
        <w:tc>
          <w:tcPr>
            <w:tcW w:w="9406" w:type="dxa"/>
            <w:shd w:val="clear" w:color="auto" w:fill="auto"/>
          </w:tcPr>
          <w:p w14:paraId="0A6959E7" w14:textId="77777777" w:rsidR="00090739" w:rsidRDefault="00796701" w:rsidP="00102662">
            <w:pPr>
              <w:spacing w:before="6"/>
              <w:ind w:right="3528"/>
              <w:rPr>
                <w:b/>
                <w:color w:val="FFFFFF" w:themeColor="background1"/>
              </w:rPr>
            </w:pPr>
            <w:sdt>
              <w:sdtPr>
                <w:alias w:val="BUS ROUTE AND DIRECTIONS "/>
                <w:tag w:val="BUS ROUTE AND DIRECTIONS "/>
                <w:id w:val="1339192269"/>
                <w:placeholder>
                  <w:docPart w:val="EFEC1A91C19D4243B5AA107AC683B1D8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</w:tbl>
    <w:p w14:paraId="6A05A809" w14:textId="77777777" w:rsidR="00C41179" w:rsidRDefault="00C41179" w:rsidP="002F19C6">
      <w:pPr>
        <w:spacing w:before="57" w:after="0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Provider Will Serve People with Disabilities "/>
        <w:tblDescription w:val="Checkboxes for various disabilities Provider will serve"/>
      </w:tblPr>
      <w:tblGrid>
        <w:gridCol w:w="9346"/>
      </w:tblGrid>
      <w:tr w:rsidR="00622B6C" w:rsidRPr="00533E66" w14:paraId="33FF51EF" w14:textId="77777777" w:rsidTr="164AE198">
        <w:trPr>
          <w:trHeight w:val="576"/>
          <w:tblHeader/>
        </w:trPr>
        <w:tc>
          <w:tcPr>
            <w:tcW w:w="9346" w:type="dxa"/>
            <w:shd w:val="clear" w:color="auto" w:fill="000000" w:themeFill="text1"/>
            <w:vAlign w:val="center"/>
          </w:tcPr>
          <w:p w14:paraId="7A868B13" w14:textId="7FB5C227" w:rsidR="00622B6C" w:rsidRPr="00533E66" w:rsidRDefault="0C16DD98" w:rsidP="164AE198">
            <w:pPr>
              <w:spacing w:before="6"/>
              <w:ind w:left="-142" w:right="-8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164AE198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vider Will Serve People </w:t>
            </w:r>
            <w:r w:rsidR="234C38BC" w:rsidRPr="164AE198">
              <w:rPr>
                <w:b/>
                <w:bCs/>
                <w:color w:val="FFFFFF" w:themeColor="background1"/>
                <w:sz w:val="28"/>
                <w:szCs w:val="28"/>
              </w:rPr>
              <w:t>with</w:t>
            </w:r>
            <w:r w:rsidRPr="164AE198">
              <w:rPr>
                <w:b/>
                <w:bCs/>
                <w:color w:val="FFFFFF" w:themeColor="background1"/>
                <w:sz w:val="28"/>
                <w:szCs w:val="28"/>
              </w:rPr>
              <w:t xml:space="preserve"> These Disabilities</w:t>
            </w:r>
          </w:p>
        </w:tc>
      </w:tr>
      <w:tr w:rsidR="00622B6C" w:rsidRPr="00B3143E" w14:paraId="04F23A0E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385DB41D" w14:textId="77777777" w:rsidR="00622B6C" w:rsidRPr="00B3143E" w:rsidRDefault="00622B6C" w:rsidP="002E1F33">
            <w:pPr>
              <w:spacing w:before="6" w:line="360" w:lineRule="auto"/>
              <w:ind w:right="3528"/>
            </w:pPr>
            <w:r w:rsidRPr="00E451EA">
              <w:t>Please check all that apply:</w:t>
            </w:r>
          </w:p>
        </w:tc>
      </w:tr>
      <w:tr w:rsidR="00622B6C" w14:paraId="3CCE923B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3D267467" w14:textId="77777777" w:rsidR="00622B6C" w:rsidRDefault="00622B6C" w:rsidP="002E1F33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Blindness</w:t>
            </w:r>
          </w:p>
        </w:tc>
      </w:tr>
      <w:tr w:rsidR="00622B6C" w14:paraId="15B1F51F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311866AB" w14:textId="77777777" w:rsidR="00622B6C" w:rsidRDefault="00622B6C" w:rsidP="002E1F33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Other Visual Impairments</w:t>
            </w:r>
          </w:p>
        </w:tc>
      </w:tr>
      <w:tr w:rsidR="00622B6C" w14:paraId="3C7C24A6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17A737A6" w14:textId="77777777" w:rsidR="00622B6C" w:rsidRDefault="00622B6C" w:rsidP="00622B6C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Deafness, Primary Communication Visual</w:t>
            </w:r>
          </w:p>
        </w:tc>
      </w:tr>
      <w:tr w:rsidR="00622B6C" w14:paraId="7C1B20C0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656B3530" w14:textId="77777777" w:rsidR="00622B6C" w:rsidRDefault="00622B6C" w:rsidP="00622B6C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Deafness, Primary Communication Auditory</w:t>
            </w:r>
          </w:p>
        </w:tc>
      </w:tr>
      <w:tr w:rsidR="00622B6C" w14:paraId="52AAF26E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477A1E4E" w14:textId="77777777" w:rsidR="00622B6C" w:rsidRDefault="00622B6C" w:rsidP="002E1F33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Hearing Loss, Primary Communication Visual</w:t>
            </w:r>
          </w:p>
        </w:tc>
      </w:tr>
      <w:tr w:rsidR="00622B6C" w14:paraId="555FBCC5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014A635C" w14:textId="77777777" w:rsidR="00622B6C" w:rsidRDefault="00622B6C" w:rsidP="002E1F33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Hearing Loss, Primary Communication Auditory</w:t>
            </w:r>
          </w:p>
        </w:tc>
      </w:tr>
      <w:tr w:rsidR="00622B6C" w14:paraId="35013ECD" w14:textId="77777777" w:rsidTr="164AE19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0D57493F" w14:textId="77777777" w:rsidR="00622B6C" w:rsidRDefault="00622B6C" w:rsidP="008E720D">
            <w:pPr>
              <w:spacing w:before="6" w:line="276" w:lineRule="auto"/>
              <w:ind w:right="1905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Other Hearing Impairments (Tinnitus, Meniere’s Disease, Hyperacusis, etc. </w:t>
            </w:r>
          </w:p>
        </w:tc>
      </w:tr>
      <w:tr w:rsidR="00622B6C" w:rsidRPr="00EC3A47" w14:paraId="68C3B7EF" w14:textId="77777777" w:rsidTr="164AE198">
        <w:trPr>
          <w:trHeight w:val="504"/>
        </w:trPr>
        <w:tc>
          <w:tcPr>
            <w:tcW w:w="9346" w:type="dxa"/>
            <w:tcBorders>
              <w:bottom w:val="nil"/>
            </w:tcBorders>
            <w:shd w:val="clear" w:color="auto" w:fill="auto"/>
            <w:vAlign w:val="center"/>
          </w:tcPr>
          <w:p w14:paraId="48149A60" w14:textId="77777777" w:rsidR="00622B6C" w:rsidRPr="00622B6C" w:rsidRDefault="00622B6C" w:rsidP="00622B6C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Deaf-Blindness </w:t>
            </w:r>
          </w:p>
        </w:tc>
      </w:tr>
      <w:tr w:rsidR="00622B6C" w14:paraId="1C2B0C7C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0BF17418" w14:textId="77777777" w:rsidR="00622B6C" w:rsidRDefault="00622B6C" w:rsidP="002E1F33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Communicative Impairments (Expressive/Receptive)</w:t>
            </w:r>
          </w:p>
        </w:tc>
      </w:tr>
      <w:tr w:rsidR="00622B6C" w14:paraId="2A755019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90E0947" w14:textId="77777777" w:rsidR="00622B6C" w:rsidRDefault="00622B6C" w:rsidP="00622B6C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Mobility Ortho</w:t>
            </w:r>
            <w:r w:rsidR="008E720D">
              <w:t>pedic/Neurological Impairments Lower</w:t>
            </w:r>
          </w:p>
        </w:tc>
      </w:tr>
      <w:tr w:rsidR="00622B6C" w14:paraId="1A851411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52C4D80" w14:textId="77777777" w:rsidR="00622B6C" w:rsidRDefault="00622B6C" w:rsidP="008E720D">
            <w:pPr>
              <w:spacing w:before="6" w:line="276" w:lineRule="auto"/>
              <w:ind w:right="2175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8E720D">
              <w:t>Manipulation/Dexterity Orthopedic/Neurological Impairments Upper</w:t>
            </w:r>
          </w:p>
        </w:tc>
      </w:tr>
      <w:tr w:rsidR="00622B6C" w14:paraId="4A8B21CA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32C984A" w14:textId="77777777" w:rsidR="00622B6C" w:rsidRDefault="00622B6C" w:rsidP="008E720D">
            <w:pPr>
              <w:tabs>
                <w:tab w:val="left" w:pos="5342"/>
              </w:tabs>
              <w:spacing w:before="6" w:line="276" w:lineRule="auto"/>
              <w:ind w:right="735"/>
            </w:pP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8E720D">
              <w:t xml:space="preserve">Both Mobility and Manipulation/Dexterity Orthopedic/Neurological </w:t>
            </w:r>
            <w:r w:rsidR="002D03F0">
              <w:t xml:space="preserve">Impairments </w:t>
            </w:r>
            <w:r w:rsidR="008E720D">
              <w:t>Upper and Lower</w:t>
            </w:r>
          </w:p>
        </w:tc>
      </w:tr>
      <w:tr w:rsidR="00622B6C" w14:paraId="2EEC78D5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B5B1BBD" w14:textId="77777777" w:rsidR="00622B6C" w:rsidRDefault="00622B6C" w:rsidP="008E720D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8E720D">
              <w:t xml:space="preserve">Other Orthopedic Impairments </w:t>
            </w:r>
          </w:p>
        </w:tc>
      </w:tr>
      <w:tr w:rsidR="00622B6C" w14:paraId="37311893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0C39BD9" w14:textId="77777777" w:rsidR="00622B6C" w:rsidRDefault="00622B6C" w:rsidP="008E720D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8E720D">
              <w:t>Respiratory Impairment</w:t>
            </w:r>
          </w:p>
        </w:tc>
      </w:tr>
      <w:tr w:rsidR="00622B6C" w14:paraId="702B8EFC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1A904F2" w14:textId="438C77DE" w:rsidR="00622B6C" w:rsidRDefault="00622B6C" w:rsidP="008E720D">
            <w:pPr>
              <w:spacing w:before="6" w:line="276" w:lineRule="auto"/>
              <w:ind w:right="1725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8E720D">
              <w:t>General Physical Debilitation (</w:t>
            </w:r>
            <w:r w:rsidR="103674E5">
              <w:t>e.g.,</w:t>
            </w:r>
            <w:r w:rsidR="008E720D">
              <w:t xml:space="preserve"> Fatigue, Weakness, Pain, etc.)</w:t>
            </w:r>
            <w:r>
              <w:t xml:space="preserve"> </w:t>
            </w:r>
          </w:p>
        </w:tc>
      </w:tr>
      <w:tr w:rsidR="00622B6C" w:rsidRPr="00622B6C" w14:paraId="7FA5E282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9081400" w14:textId="77777777" w:rsidR="00622B6C" w:rsidRPr="00622B6C" w:rsidRDefault="00622B6C" w:rsidP="008E720D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8E720D">
              <w:t>Other Physical Impairments (Not Listed Above)</w:t>
            </w:r>
            <w:r>
              <w:t xml:space="preserve"> </w:t>
            </w:r>
          </w:p>
        </w:tc>
      </w:tr>
      <w:tr w:rsidR="008E720D" w14:paraId="2C0DCE93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6AFB8C4" w14:textId="02763544" w:rsidR="008E720D" w:rsidRDefault="008E720D" w:rsidP="002D03F0">
            <w:pPr>
              <w:spacing w:before="6" w:line="276" w:lineRule="auto"/>
              <w:ind w:right="375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Cognitive Impa</w:t>
            </w:r>
            <w:r w:rsidR="002D03F0">
              <w:t>irments (</w:t>
            </w:r>
            <w:r w:rsidR="5E9C4793">
              <w:t>e.g.,</w:t>
            </w:r>
            <w:r w:rsidR="002D03F0">
              <w:t xml:space="preserve"> Impairments Involving Learning, Thinking, Processing information and Concentration </w:t>
            </w:r>
          </w:p>
        </w:tc>
      </w:tr>
      <w:tr w:rsidR="008E720D" w14:paraId="6E5280A1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D3E16E3" w14:textId="1202740A" w:rsidR="008E720D" w:rsidRDefault="008E720D" w:rsidP="002D03F0">
            <w:pPr>
              <w:tabs>
                <w:tab w:val="left" w:pos="5522"/>
              </w:tabs>
              <w:spacing w:before="6" w:line="276" w:lineRule="auto"/>
              <w:ind w:right="375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2D03F0">
              <w:t>Psychosocial Impairments (</w:t>
            </w:r>
            <w:r w:rsidR="4E25746B">
              <w:t>e.g.,</w:t>
            </w:r>
            <w:r w:rsidR="002D03F0">
              <w:t xml:space="preserve"> Interpersonal and Behavior Impairments, Difficulty Coping) </w:t>
            </w:r>
            <w:r>
              <w:t xml:space="preserve"> </w:t>
            </w:r>
          </w:p>
        </w:tc>
      </w:tr>
      <w:tr w:rsidR="008E720D" w:rsidRPr="00622B6C" w14:paraId="55786319" w14:textId="77777777" w:rsidTr="164AE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33F775" w14:textId="77777777" w:rsidR="008E720D" w:rsidRPr="00622B6C" w:rsidRDefault="008E720D" w:rsidP="002D03F0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</w:t>
            </w:r>
            <w:r w:rsidR="002D03F0">
              <w:t xml:space="preserve">Other Mental Impairments </w:t>
            </w:r>
            <w:r>
              <w:t xml:space="preserve"> </w:t>
            </w:r>
          </w:p>
        </w:tc>
      </w:tr>
    </w:tbl>
    <w:p w14:paraId="5A39BBE3" w14:textId="77777777" w:rsidR="00400A83" w:rsidRDefault="00400A83">
      <w:pPr>
        <w:rPr>
          <w:b/>
        </w:rPr>
      </w:pPr>
    </w:p>
    <w:p w14:paraId="7A8D02AB" w14:textId="77777777" w:rsidR="00C41179" w:rsidRPr="004C1898" w:rsidRDefault="00C41179" w:rsidP="00C41179">
      <w:pPr>
        <w:widowControl w:val="0"/>
        <w:autoSpaceDE w:val="0"/>
        <w:autoSpaceDN w:val="0"/>
        <w:spacing w:before="13" w:after="0" w:line="244" w:lineRule="auto"/>
        <w:ind w:left="2663" w:right="2666" w:hanging="1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4C1898">
        <w:rPr>
          <w:rFonts w:ascii="Calibri" w:eastAsia="Calibri" w:hAnsi="Calibri" w:cs="Calibri"/>
          <w:b/>
          <w:bCs/>
          <w:noProof/>
          <w:sz w:val="32"/>
          <w:szCs w:val="32"/>
        </w:rPr>
        <w:lastRenderedPageBreak/>
        <w:drawing>
          <wp:anchor distT="0" distB="0" distL="0" distR="0" simplePos="0" relativeHeight="251662336" behindDoc="0" locked="0" layoutInCell="1" allowOverlap="1" wp14:anchorId="35678E8D" wp14:editId="60D4928F">
            <wp:simplePos x="0" y="0"/>
            <wp:positionH relativeFrom="page">
              <wp:posOffset>914400</wp:posOffset>
            </wp:positionH>
            <wp:positionV relativeFrom="paragraph">
              <wp:posOffset>91271</wp:posOffset>
            </wp:positionV>
            <wp:extent cx="862964" cy="729555"/>
            <wp:effectExtent l="0" t="0" r="0" b="0"/>
            <wp:wrapNone/>
            <wp:docPr id="2" name="image1.jpeg" title="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964" cy="72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VOCATIONAL</w:t>
      </w:r>
      <w:r w:rsidRPr="004C1898">
        <w:rPr>
          <w:rFonts w:ascii="Calibri" w:eastAsia="Calibri" w:hAnsi="Calibri" w:cs="Calibri"/>
          <w:b/>
          <w:bCs/>
          <w:spacing w:val="7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REHABILITATION</w:t>
      </w:r>
      <w:r w:rsidRPr="004C1898">
        <w:rPr>
          <w:rFonts w:ascii="Calibri" w:eastAsia="Calibri" w:hAnsi="Calibri" w:cs="Calibri"/>
          <w:b/>
          <w:bCs/>
          <w:spacing w:val="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SERVICES PROVIDER CHOICE DIRECTORY</w:t>
      </w:r>
      <w:r w:rsidRPr="004C1898">
        <w:rPr>
          <w:rFonts w:ascii="Calibri" w:eastAsia="Calibri" w:hAnsi="Calibri" w:cs="Calibri"/>
          <w:b/>
          <w:bCs/>
          <w:spacing w:val="-70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DEMOGRAPHIC</w:t>
      </w:r>
      <w:r w:rsidRPr="004C1898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INFORMATION</w:t>
      </w:r>
      <w:r w:rsidRPr="004C1898">
        <w:rPr>
          <w:rFonts w:ascii="Calibri" w:eastAsia="Calibri" w:hAnsi="Calibri" w:cs="Calibri"/>
          <w:b/>
          <w:bCs/>
          <w:spacing w:val="-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FORM</w:t>
      </w:r>
    </w:p>
    <w:p w14:paraId="41C8F396" w14:textId="77777777" w:rsidR="00090739" w:rsidRDefault="00090739" w:rsidP="002F19C6">
      <w:pPr>
        <w:spacing w:before="57" w:after="0" w:line="256" w:lineRule="auto"/>
        <w:ind w:left="660" w:right="1495"/>
        <w:rPr>
          <w:b/>
        </w:rPr>
      </w:pPr>
    </w:p>
    <w:p w14:paraId="72A3D3EC" w14:textId="77777777" w:rsidR="00473B0F" w:rsidRDefault="00473B0F" w:rsidP="00473B0F">
      <w:pPr>
        <w:spacing w:before="57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nguages Spoken"/>
        <w:tblDescription w:val="Check boxes to check off languages spoken"/>
      </w:tblPr>
      <w:tblGrid>
        <w:gridCol w:w="9346"/>
      </w:tblGrid>
      <w:tr w:rsidR="00B3143E" w14:paraId="028B5A5D" w14:textId="77777777" w:rsidTr="00B3179A">
        <w:trPr>
          <w:trHeight w:val="576"/>
          <w:tblHeader/>
        </w:trPr>
        <w:tc>
          <w:tcPr>
            <w:tcW w:w="9346" w:type="dxa"/>
            <w:shd w:val="clear" w:color="auto" w:fill="000000" w:themeFill="text1"/>
            <w:vAlign w:val="center"/>
          </w:tcPr>
          <w:p w14:paraId="104E199F" w14:textId="77777777" w:rsidR="00B3143E" w:rsidRPr="00533E66" w:rsidRDefault="00B3143E" w:rsidP="00533E66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t>Languages spoken</w:t>
            </w:r>
          </w:p>
        </w:tc>
      </w:tr>
      <w:tr w:rsidR="00B3143E" w14:paraId="0B74C086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0D5B2A93" w14:textId="77777777" w:rsidR="00B3143E" w:rsidRPr="00B3143E" w:rsidRDefault="00B3143E" w:rsidP="00EC3A47">
            <w:pPr>
              <w:spacing w:before="6" w:line="360" w:lineRule="auto"/>
              <w:ind w:right="3528"/>
            </w:pPr>
            <w:r w:rsidRPr="00E451EA">
              <w:t>Please check all that apply:</w:t>
            </w:r>
          </w:p>
        </w:tc>
      </w:tr>
      <w:tr w:rsidR="00EC3A47" w14:paraId="3F0F3FF3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36F23BFF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"/>
            <w:r>
              <w:t xml:space="preserve">  English</w:t>
            </w:r>
          </w:p>
        </w:tc>
      </w:tr>
      <w:tr w:rsidR="00EC3A47" w14:paraId="22B338FD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7D60BDED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"/>
            <w:r>
              <w:t xml:space="preserve">  Spanish</w:t>
            </w:r>
          </w:p>
        </w:tc>
      </w:tr>
      <w:tr w:rsidR="00EC3A47" w14:paraId="246D2B0D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530B9AF1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"/>
            <w:r>
              <w:t xml:space="preserve">  Creole</w:t>
            </w:r>
          </w:p>
        </w:tc>
      </w:tr>
      <w:tr w:rsidR="00EC3A47" w14:paraId="016D06BE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0D6F8B6D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4"/>
            <w:r>
              <w:t xml:space="preserve">  Portuguese</w:t>
            </w:r>
          </w:p>
        </w:tc>
      </w:tr>
      <w:tr w:rsidR="00EC3A47" w14:paraId="4A3F75E3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3200D0BA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5"/>
            <w:r>
              <w:t xml:space="preserve">  German</w:t>
            </w:r>
          </w:p>
        </w:tc>
      </w:tr>
      <w:tr w:rsidR="00EC3A47" w14:paraId="2CF64672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218BD0F7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6"/>
            <w:r>
              <w:t xml:space="preserve">  French</w:t>
            </w:r>
          </w:p>
        </w:tc>
      </w:tr>
      <w:tr w:rsidR="00EC3A47" w14:paraId="10432281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32227235" w14:textId="77777777" w:rsidR="00EC3A47" w:rsidRDefault="00EC3A47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7"/>
            <w:r>
              <w:t xml:space="preserve">  American Sign Language</w:t>
            </w:r>
          </w:p>
        </w:tc>
      </w:tr>
      <w:tr w:rsidR="00EC3A47" w14:paraId="2E0C3720" w14:textId="77777777" w:rsidTr="00D17588">
        <w:trPr>
          <w:trHeight w:val="504"/>
        </w:trPr>
        <w:tc>
          <w:tcPr>
            <w:tcW w:w="9346" w:type="dxa"/>
            <w:shd w:val="clear" w:color="auto" w:fill="auto"/>
            <w:vAlign w:val="center"/>
          </w:tcPr>
          <w:p w14:paraId="005855E0" w14:textId="77777777" w:rsidR="00EC3A47" w:rsidRPr="00EC3A47" w:rsidRDefault="00EC3A47" w:rsidP="005D746A">
            <w:pPr>
              <w:spacing w:before="6" w:line="276" w:lineRule="auto"/>
              <w:ind w:right="3528"/>
              <w:rPr>
                <w:u w:val="single"/>
              </w:rPr>
            </w:pPr>
            <w: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6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8"/>
            <w:r>
              <w:t xml:space="preserve">  Other: </w:t>
            </w:r>
          </w:p>
        </w:tc>
      </w:tr>
    </w:tbl>
    <w:p w14:paraId="0D0B940D" w14:textId="77777777" w:rsidR="00B3143E" w:rsidRDefault="00B3143E" w:rsidP="00473B0F">
      <w:pPr>
        <w:spacing w:before="57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60" w:type="dxa"/>
        <w:tblLook w:val="04A0" w:firstRow="1" w:lastRow="0" w:firstColumn="1" w:lastColumn="0" w:noHBand="0" w:noVBand="1"/>
        <w:tblCaption w:val="Services Certified to Provide In Person"/>
        <w:tblDescription w:val="Check boxes to list off services certified to provide in person"/>
      </w:tblPr>
      <w:tblGrid>
        <w:gridCol w:w="9346"/>
      </w:tblGrid>
      <w:tr w:rsidR="00A0256A" w14:paraId="1F6E05F5" w14:textId="77777777" w:rsidTr="00B3179A">
        <w:trPr>
          <w:trHeight w:val="576"/>
          <w:tblHeader/>
        </w:trPr>
        <w:tc>
          <w:tcPr>
            <w:tcW w:w="9346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1E59630" w14:textId="77777777" w:rsidR="00A0256A" w:rsidRPr="00533E66" w:rsidRDefault="0086409E" w:rsidP="00E64A54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t xml:space="preserve">Services </w:t>
            </w:r>
            <w:r w:rsidR="00E64A54">
              <w:rPr>
                <w:b/>
                <w:color w:val="FFFFFF" w:themeColor="background1"/>
                <w:sz w:val="28"/>
                <w:szCs w:val="28"/>
              </w:rPr>
              <w:t>certified to provide</w:t>
            </w:r>
            <w:r w:rsidR="00B627B4">
              <w:rPr>
                <w:b/>
                <w:color w:val="FFFFFF" w:themeColor="background1"/>
                <w:sz w:val="28"/>
                <w:szCs w:val="28"/>
              </w:rPr>
              <w:t xml:space="preserve"> In-Person</w:t>
            </w:r>
          </w:p>
        </w:tc>
      </w:tr>
      <w:tr w:rsidR="0086409E" w14:paraId="119DFA95" w14:textId="77777777" w:rsidTr="00D17588">
        <w:trPr>
          <w:trHeight w:val="504"/>
        </w:trPr>
        <w:tc>
          <w:tcPr>
            <w:tcW w:w="934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B872F4F" w14:textId="77777777" w:rsidR="00AC0035" w:rsidRPr="00421114" w:rsidRDefault="00421114" w:rsidP="005D746A">
            <w:pPr>
              <w:spacing w:before="6" w:line="276" w:lineRule="auto"/>
              <w:ind w:right="3528"/>
            </w:pPr>
            <w:r w:rsidRPr="00E451EA">
              <w:rPr>
                <w:b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 w:rsidRPr="00E451EA">
              <w:rPr>
                <w:b/>
              </w:rPr>
              <w:instrText xml:space="preserve"> FORMCHECKBOX </w:instrText>
            </w:r>
            <w:r w:rsidR="00796701">
              <w:rPr>
                <w:b/>
              </w:rPr>
            </w:r>
            <w:r w:rsidR="00796701">
              <w:rPr>
                <w:b/>
              </w:rPr>
              <w:fldChar w:fldCharType="separate"/>
            </w:r>
            <w:r w:rsidRPr="00E451EA">
              <w:rPr>
                <w:b/>
              </w:rPr>
              <w:fldChar w:fldCharType="end"/>
            </w:r>
            <w:bookmarkEnd w:id="9"/>
            <w:r w:rsidRPr="00E451EA">
              <w:rPr>
                <w:b/>
              </w:rPr>
              <w:t xml:space="preserve">  </w:t>
            </w:r>
            <w:r w:rsidRPr="00E451EA">
              <w:t>Employment Services</w:t>
            </w:r>
          </w:p>
        </w:tc>
      </w:tr>
      <w:tr w:rsidR="00EC3A47" w14:paraId="29F885F9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F0724CF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0"/>
            <w:r>
              <w:t xml:space="preserve">  Supported Employment</w:t>
            </w:r>
          </w:p>
        </w:tc>
      </w:tr>
      <w:tr w:rsidR="00EC3A47" w14:paraId="6789FBDC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DBB47F7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1"/>
            <w:r>
              <w:t xml:space="preserve">  On-The-Job Training</w:t>
            </w:r>
          </w:p>
        </w:tc>
      </w:tr>
      <w:tr w:rsidR="00EC3A47" w14:paraId="3180C626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CF59B43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2"/>
            <w:r>
              <w:t xml:space="preserve">  Pre-Placement Training</w:t>
            </w:r>
          </w:p>
        </w:tc>
      </w:tr>
      <w:tr w:rsidR="00EC3A47" w14:paraId="17F5D15E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71641AA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2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3"/>
            <w:r>
              <w:t xml:space="preserve">  Self-Advocacy Training</w:t>
            </w:r>
          </w:p>
        </w:tc>
      </w:tr>
      <w:tr w:rsidR="00EC3A47" w14:paraId="0B6EF095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57C9A52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3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4"/>
            <w:r>
              <w:t xml:space="preserve">  Work-Based Learning Experience (WBLE)</w:t>
            </w:r>
          </w:p>
        </w:tc>
      </w:tr>
      <w:tr w:rsidR="00EC3A47" w14:paraId="60277CB8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EC76FB1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4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5"/>
            <w:r>
              <w:t xml:space="preserve">  Work Readiness Training</w:t>
            </w:r>
          </w:p>
        </w:tc>
      </w:tr>
      <w:tr w:rsidR="00EC3A47" w14:paraId="71CB8779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839A1DC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5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6"/>
            <w:r>
              <w:t xml:space="preserve">  Discovery / Customized Employment</w:t>
            </w:r>
          </w:p>
        </w:tc>
      </w:tr>
      <w:tr w:rsidR="00EC3A47" w14:paraId="796E03A1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E9A0824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7"/>
            <w:r>
              <w:t xml:space="preserve">  Youth Peer Mentoring</w:t>
            </w:r>
          </w:p>
        </w:tc>
      </w:tr>
      <w:tr w:rsidR="00EC3A47" w14:paraId="0C058772" w14:textId="77777777" w:rsidTr="00956A87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1E94143" w14:textId="77777777" w:rsidR="00EC3A47" w:rsidRDefault="00EC3A47" w:rsidP="00EC3A47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7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8"/>
            <w:r>
              <w:t xml:space="preserve">  Career Camp</w:t>
            </w:r>
          </w:p>
        </w:tc>
      </w:tr>
      <w:tr w:rsidR="00956A87" w14:paraId="5D25EBCD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4116FD" w14:textId="77777777" w:rsidR="00956A87" w:rsidRDefault="00956A87" w:rsidP="00EC3A47">
            <w:pPr>
              <w:spacing w:before="6"/>
              <w:ind w:right="3528"/>
            </w:pPr>
            <w: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NA</w:t>
            </w:r>
          </w:p>
        </w:tc>
      </w:tr>
    </w:tbl>
    <w:p w14:paraId="0E27B00A" w14:textId="77777777" w:rsidR="00153FD0" w:rsidRDefault="00153FD0" w:rsidP="112893C5">
      <w:pPr>
        <w:spacing w:before="57" w:line="256" w:lineRule="auto"/>
        <w:ind w:left="660" w:right="1495"/>
        <w:rPr>
          <w:b/>
          <w:bCs/>
        </w:rPr>
      </w:pPr>
    </w:p>
    <w:p w14:paraId="4A36CB4D" w14:textId="4968AF44" w:rsidR="112893C5" w:rsidRDefault="112893C5" w:rsidP="112893C5">
      <w:pPr>
        <w:spacing w:before="57" w:line="256" w:lineRule="auto"/>
        <w:ind w:left="660" w:right="1495"/>
        <w:rPr>
          <w:b/>
          <w:bCs/>
        </w:rPr>
      </w:pPr>
    </w:p>
    <w:p w14:paraId="4658C807" w14:textId="422D6C51" w:rsidR="112893C5" w:rsidRDefault="112893C5" w:rsidP="112893C5">
      <w:pPr>
        <w:spacing w:before="57" w:line="256" w:lineRule="auto"/>
        <w:ind w:left="660" w:right="1495"/>
        <w:rPr>
          <w:b/>
          <w:bCs/>
        </w:rPr>
      </w:pPr>
    </w:p>
    <w:p w14:paraId="17F8E1C8" w14:textId="0CEEA5B2" w:rsidR="112893C5" w:rsidRDefault="112893C5" w:rsidP="112893C5">
      <w:pPr>
        <w:spacing w:before="57" w:line="256" w:lineRule="auto"/>
        <w:ind w:left="660" w:right="1495"/>
        <w:rPr>
          <w:b/>
          <w:bCs/>
        </w:rPr>
      </w:pPr>
    </w:p>
    <w:p w14:paraId="5EA17211" w14:textId="417FE895" w:rsidR="112893C5" w:rsidRDefault="112893C5" w:rsidP="112893C5">
      <w:pPr>
        <w:spacing w:before="57" w:line="256" w:lineRule="auto"/>
        <w:ind w:left="660" w:right="1495"/>
        <w:rPr>
          <w:b/>
          <w:bCs/>
        </w:rPr>
      </w:pPr>
    </w:p>
    <w:p w14:paraId="25051C54" w14:textId="77777777" w:rsidR="00153FD0" w:rsidRPr="004C1898" w:rsidRDefault="00153FD0" w:rsidP="00153FD0">
      <w:pPr>
        <w:widowControl w:val="0"/>
        <w:autoSpaceDE w:val="0"/>
        <w:autoSpaceDN w:val="0"/>
        <w:spacing w:before="13" w:after="0" w:line="244" w:lineRule="auto"/>
        <w:ind w:left="2663" w:right="2666" w:hanging="1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4C1898">
        <w:rPr>
          <w:rFonts w:ascii="Calibri" w:eastAsia="Calibri" w:hAnsi="Calibri" w:cs="Calibri"/>
          <w:b/>
          <w:bCs/>
          <w:noProof/>
          <w:sz w:val="32"/>
          <w:szCs w:val="32"/>
        </w:rPr>
        <w:drawing>
          <wp:anchor distT="0" distB="0" distL="0" distR="0" simplePos="0" relativeHeight="251674624" behindDoc="0" locked="0" layoutInCell="1" allowOverlap="1" wp14:anchorId="5B2EF85F" wp14:editId="33FB4342">
            <wp:simplePos x="0" y="0"/>
            <wp:positionH relativeFrom="page">
              <wp:posOffset>914400</wp:posOffset>
            </wp:positionH>
            <wp:positionV relativeFrom="paragraph">
              <wp:posOffset>91271</wp:posOffset>
            </wp:positionV>
            <wp:extent cx="862964" cy="729555"/>
            <wp:effectExtent l="0" t="0" r="0" b="0"/>
            <wp:wrapNone/>
            <wp:docPr id="11" name="image1.jpeg" title="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964" cy="72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VOCATIONAL</w:t>
      </w:r>
      <w:r w:rsidRPr="004C1898">
        <w:rPr>
          <w:rFonts w:ascii="Calibri" w:eastAsia="Calibri" w:hAnsi="Calibri" w:cs="Calibri"/>
          <w:b/>
          <w:bCs/>
          <w:spacing w:val="7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REHABILITATION</w:t>
      </w:r>
      <w:r w:rsidRPr="004C1898">
        <w:rPr>
          <w:rFonts w:ascii="Calibri" w:eastAsia="Calibri" w:hAnsi="Calibri" w:cs="Calibri"/>
          <w:b/>
          <w:bCs/>
          <w:spacing w:val="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SERVICES PROVIDER CHOICE DIRECTORY</w:t>
      </w:r>
      <w:r w:rsidRPr="004C1898">
        <w:rPr>
          <w:rFonts w:ascii="Calibri" w:eastAsia="Calibri" w:hAnsi="Calibri" w:cs="Calibri"/>
          <w:b/>
          <w:bCs/>
          <w:spacing w:val="-70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DEMOGRAPHIC</w:t>
      </w:r>
      <w:r w:rsidRPr="004C1898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INFORMATION</w:t>
      </w:r>
      <w:r w:rsidRPr="004C1898">
        <w:rPr>
          <w:rFonts w:ascii="Calibri" w:eastAsia="Calibri" w:hAnsi="Calibri" w:cs="Calibri"/>
          <w:b/>
          <w:bCs/>
          <w:spacing w:val="-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FORM</w:t>
      </w:r>
    </w:p>
    <w:p w14:paraId="60061E4C" w14:textId="77777777" w:rsidR="00392E30" w:rsidRDefault="00392E30" w:rsidP="00473B0F">
      <w:pPr>
        <w:spacing w:before="57" w:line="256" w:lineRule="auto"/>
        <w:ind w:left="660" w:right="1495"/>
        <w:rPr>
          <w:b/>
        </w:rPr>
      </w:pPr>
    </w:p>
    <w:p w14:paraId="44EAFD9C" w14:textId="77777777" w:rsidR="00153FD0" w:rsidRDefault="00153FD0" w:rsidP="00473B0F">
      <w:pPr>
        <w:spacing w:before="57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60" w:type="dxa"/>
        <w:tblLook w:val="04A0" w:firstRow="1" w:lastRow="0" w:firstColumn="1" w:lastColumn="0" w:noHBand="0" w:noVBand="1"/>
        <w:tblCaption w:val="Services certified to provide virtually"/>
        <w:tblDescription w:val="Check boxes to check off services Provider certified for to provide virtually"/>
      </w:tblPr>
      <w:tblGrid>
        <w:gridCol w:w="9346"/>
      </w:tblGrid>
      <w:tr w:rsidR="00B627B4" w14:paraId="684386B1" w14:textId="77777777" w:rsidTr="00B3179A">
        <w:trPr>
          <w:trHeight w:val="576"/>
          <w:tblHeader/>
        </w:trPr>
        <w:tc>
          <w:tcPr>
            <w:tcW w:w="9346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06A32B2E" w14:textId="77777777" w:rsidR="00B627B4" w:rsidRPr="00533E66" w:rsidRDefault="00B627B4" w:rsidP="00B627B4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t xml:space="preserve">Services </w:t>
            </w:r>
            <w:r w:rsidR="00545335">
              <w:rPr>
                <w:b/>
                <w:color w:val="FFFFFF" w:themeColor="background1"/>
                <w:sz w:val="28"/>
                <w:szCs w:val="28"/>
              </w:rPr>
              <w:t>certified to provide v</w:t>
            </w:r>
            <w:r>
              <w:rPr>
                <w:b/>
                <w:color w:val="FFFFFF" w:themeColor="background1"/>
                <w:sz w:val="28"/>
                <w:szCs w:val="28"/>
              </w:rPr>
              <w:t>irtually</w:t>
            </w:r>
          </w:p>
        </w:tc>
      </w:tr>
      <w:tr w:rsidR="00B627B4" w14:paraId="4E3DB9DF" w14:textId="77777777" w:rsidTr="00B627B4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A8CD87B" w14:textId="77777777" w:rsidR="00B627B4" w:rsidRDefault="00B627B4" w:rsidP="00B627B4">
            <w:pPr>
              <w:spacing w:before="6"/>
              <w:ind w:right="3528"/>
              <w:rPr>
                <w:b/>
              </w:rPr>
            </w:pPr>
            <w:r w:rsidRPr="00E451EA"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1EA">
              <w:instrText xml:space="preserve"> FORMCHECKBOX </w:instrText>
            </w:r>
            <w:r w:rsidR="00796701">
              <w:fldChar w:fldCharType="separate"/>
            </w:r>
            <w:r w:rsidRPr="00E451EA">
              <w:fldChar w:fldCharType="end"/>
            </w:r>
            <w:r w:rsidRPr="00E451EA">
              <w:t xml:space="preserve">  Pre-Placement Training</w:t>
            </w:r>
          </w:p>
        </w:tc>
      </w:tr>
      <w:tr w:rsidR="00B627B4" w14:paraId="2B756061" w14:textId="77777777" w:rsidTr="00B627B4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A85E969" w14:textId="77777777" w:rsidR="00B627B4" w:rsidRDefault="00B627B4" w:rsidP="00B627B4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Self-Advocacy Training</w:t>
            </w:r>
          </w:p>
        </w:tc>
      </w:tr>
      <w:tr w:rsidR="00B627B4" w14:paraId="3A0872F1" w14:textId="77777777" w:rsidTr="00B627B4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7A8A16B" w14:textId="77777777" w:rsidR="00B627B4" w:rsidRDefault="00B627B4" w:rsidP="00B627B4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Work Readiness Training</w:t>
            </w:r>
          </w:p>
        </w:tc>
      </w:tr>
      <w:tr w:rsidR="00B627B4" w14:paraId="218D6FEB" w14:textId="77777777" w:rsidTr="00B627B4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5E42DD9" w14:textId="77777777" w:rsidR="00B627B4" w:rsidRDefault="00B627B4" w:rsidP="00B627B4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Youth Peer Mentoring</w:t>
            </w:r>
          </w:p>
        </w:tc>
      </w:tr>
      <w:tr w:rsidR="00B627B4" w14:paraId="6C12C6E8" w14:textId="77777777" w:rsidTr="00956A87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D3ABBD9" w14:textId="77777777" w:rsidR="00B627B4" w:rsidRDefault="00B627B4" w:rsidP="00B627B4">
            <w:pPr>
              <w:spacing w:before="6"/>
              <w:ind w:right="3528"/>
              <w:rPr>
                <w:b/>
              </w:rPr>
            </w:pPr>
            <w: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Career Camp</w:t>
            </w:r>
          </w:p>
        </w:tc>
      </w:tr>
      <w:tr w:rsidR="00956A87" w14:paraId="6469636E" w14:textId="77777777" w:rsidTr="00B627B4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4E6BBB" w14:textId="77777777" w:rsidR="00956A87" w:rsidRDefault="00956A87" w:rsidP="00B627B4">
            <w:pPr>
              <w:spacing w:before="6"/>
              <w:ind w:right="3528"/>
            </w:pPr>
            <w: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r>
              <w:t xml:space="preserve">  NA</w:t>
            </w:r>
          </w:p>
        </w:tc>
      </w:tr>
    </w:tbl>
    <w:p w14:paraId="4B94D5A5" w14:textId="77777777" w:rsidR="00153FD0" w:rsidRDefault="00153FD0">
      <w:pPr>
        <w:rPr>
          <w:b/>
        </w:rPr>
      </w:pPr>
    </w:p>
    <w:tbl>
      <w:tblPr>
        <w:tblStyle w:val="TableGrid"/>
        <w:tblW w:w="0" w:type="auto"/>
        <w:tblInd w:w="660" w:type="dxa"/>
        <w:tblLook w:val="04A0" w:firstRow="1" w:lastRow="0" w:firstColumn="1" w:lastColumn="0" w:noHBand="0" w:noVBand="1"/>
        <w:tblCaption w:val="Pre Placement Training"/>
        <w:tblDescription w:val="Checkboxes to identify whether Provider will render PPT or not. "/>
      </w:tblPr>
      <w:tblGrid>
        <w:gridCol w:w="9346"/>
      </w:tblGrid>
      <w:tr w:rsidR="003D6AE4" w:rsidRPr="003D6AE4" w14:paraId="24A8CC0C" w14:textId="77777777" w:rsidTr="112893C5">
        <w:trPr>
          <w:trHeight w:val="576"/>
          <w:tblHeader/>
        </w:trPr>
        <w:tc>
          <w:tcPr>
            <w:tcW w:w="9346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0E04805E" w14:textId="2559249C" w:rsidR="003D6AE4" w:rsidRPr="003D6AE4" w:rsidRDefault="58D6C6D8" w:rsidP="112893C5">
            <w:pPr>
              <w:spacing w:after="120"/>
              <w:jc w:val="center"/>
              <w:rPr>
                <w:b/>
                <w:bCs/>
                <w:sz w:val="28"/>
                <w:szCs w:val="28"/>
              </w:rPr>
            </w:pPr>
            <w:r w:rsidRPr="112893C5">
              <w:rPr>
                <w:b/>
                <w:bCs/>
                <w:sz w:val="28"/>
                <w:szCs w:val="28"/>
              </w:rPr>
              <w:t>Pre</w:t>
            </w:r>
            <w:r w:rsidR="44F88155" w:rsidRPr="112893C5">
              <w:rPr>
                <w:b/>
                <w:bCs/>
                <w:sz w:val="28"/>
                <w:szCs w:val="28"/>
              </w:rPr>
              <w:t>-</w:t>
            </w:r>
            <w:r w:rsidRPr="112893C5">
              <w:rPr>
                <w:b/>
                <w:bCs/>
                <w:sz w:val="28"/>
                <w:szCs w:val="28"/>
              </w:rPr>
              <w:t xml:space="preserve"> Placement Training</w:t>
            </w:r>
          </w:p>
        </w:tc>
      </w:tr>
      <w:tr w:rsidR="003D6AE4" w:rsidRPr="003D6AE4" w14:paraId="283DDAA6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3B23D7F" w14:textId="574187EF" w:rsidR="003D6AE4" w:rsidRPr="003D6AE4" w:rsidRDefault="003D6AE4" w:rsidP="003D6AE4">
            <w:pPr>
              <w:spacing w:after="120"/>
            </w:pPr>
            <w:r w:rsidRPr="003D6AE4"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6AE4">
              <w:instrText xml:space="preserve"> FORMCHECKBOX </w:instrText>
            </w:r>
            <w:r w:rsidR="00796701">
              <w:fldChar w:fldCharType="separate"/>
            </w:r>
            <w:r w:rsidRPr="003D6AE4">
              <w:fldChar w:fldCharType="end"/>
            </w:r>
            <w:r w:rsidR="58D6C6D8" w:rsidRPr="003D6AE4">
              <w:t xml:space="preserve">  </w:t>
            </w:r>
            <w:r w:rsidR="58D6C6D8">
              <w:t>We do not provide Pre</w:t>
            </w:r>
            <w:r w:rsidR="72719C15">
              <w:t>-</w:t>
            </w:r>
            <w:r w:rsidR="58D6C6D8">
              <w:t xml:space="preserve"> Placement Training</w:t>
            </w:r>
          </w:p>
        </w:tc>
      </w:tr>
      <w:tr w:rsidR="003D6AE4" w:rsidRPr="003D6AE4" w14:paraId="55923442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B8F1ABB" w14:textId="53574811" w:rsidR="003D6AE4" w:rsidRPr="003D6AE4" w:rsidRDefault="003D6AE4" w:rsidP="003D6AE4">
            <w:pPr>
              <w:spacing w:after="120"/>
            </w:pPr>
            <w:r w:rsidRPr="003D6AE4"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6AE4">
              <w:instrText xml:space="preserve"> FORMCHECKBOX </w:instrText>
            </w:r>
            <w:r w:rsidR="00796701">
              <w:fldChar w:fldCharType="separate"/>
            </w:r>
            <w:r w:rsidRPr="003D6AE4">
              <w:fldChar w:fldCharType="end"/>
            </w:r>
            <w:r w:rsidR="58D6C6D8" w:rsidRPr="003D6AE4">
              <w:t xml:space="preserve">  </w:t>
            </w:r>
            <w:r w:rsidR="58D6C6D8">
              <w:t xml:space="preserve">We provide ONLY Pre </w:t>
            </w:r>
            <w:r w:rsidR="67C32EEB">
              <w:t>-</w:t>
            </w:r>
            <w:r w:rsidR="58D6C6D8">
              <w:t xml:space="preserve">Placement Training </w:t>
            </w:r>
          </w:p>
        </w:tc>
      </w:tr>
      <w:tr w:rsidR="003D6AE4" w:rsidRPr="003D6AE4" w14:paraId="1A50F9E0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FE5F20" w14:textId="6E7BAA12" w:rsidR="003D6AE4" w:rsidRPr="003D6AE4" w:rsidRDefault="003D6AE4" w:rsidP="003D6AE4">
            <w:pPr>
              <w:spacing w:after="120"/>
            </w:pPr>
            <w:r w:rsidRPr="003D6AE4"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6AE4">
              <w:instrText xml:space="preserve"> FORMCHECKBOX </w:instrText>
            </w:r>
            <w:r w:rsidR="00796701">
              <w:fldChar w:fldCharType="separate"/>
            </w:r>
            <w:r w:rsidRPr="003D6AE4">
              <w:fldChar w:fldCharType="end"/>
            </w:r>
            <w:r w:rsidR="58D6C6D8" w:rsidRPr="003D6AE4">
              <w:t xml:space="preserve">  </w:t>
            </w:r>
            <w:r w:rsidR="58D6C6D8">
              <w:t>We provide Pre</w:t>
            </w:r>
            <w:r w:rsidR="495F8E46">
              <w:t>-</w:t>
            </w:r>
            <w:r w:rsidR="58D6C6D8">
              <w:t xml:space="preserve"> Placement Training </w:t>
            </w:r>
          </w:p>
        </w:tc>
      </w:tr>
    </w:tbl>
    <w:p w14:paraId="3DEEC669" w14:textId="77777777" w:rsidR="00153FD0" w:rsidRDefault="00153FD0">
      <w:pPr>
        <w:rPr>
          <w:b/>
        </w:rPr>
      </w:pPr>
    </w:p>
    <w:tbl>
      <w:tblPr>
        <w:tblStyle w:val="TableGrid"/>
        <w:tblpPr w:leftFromText="180" w:rightFromText="180" w:vertAnchor="text" w:horzAnchor="margin" w:tblpXSpec="center" w:tblpY="19"/>
        <w:tblW w:w="0" w:type="auto"/>
        <w:tblLook w:val="04A0" w:firstRow="1" w:lastRow="0" w:firstColumn="1" w:lastColumn="0" w:noHBand="0" w:noVBand="1"/>
        <w:tblCaption w:val="Provider Specializations"/>
        <w:tblDescription w:val="Check boxes for the Provider to check off specializations the Provider offers"/>
      </w:tblPr>
      <w:tblGrid>
        <w:gridCol w:w="9346"/>
      </w:tblGrid>
      <w:tr w:rsidR="00153FD0" w14:paraId="1984060B" w14:textId="77777777" w:rsidTr="00C13C86">
        <w:trPr>
          <w:trHeight w:val="576"/>
          <w:tblHeader/>
        </w:trPr>
        <w:tc>
          <w:tcPr>
            <w:tcW w:w="9346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66B4A3BC" w14:textId="77777777" w:rsidR="00153FD0" w:rsidRPr="00533E66" w:rsidRDefault="00153FD0" w:rsidP="00567C68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t>Provider specializations</w:t>
            </w:r>
          </w:p>
        </w:tc>
      </w:tr>
      <w:tr w:rsidR="00153FD0" w14:paraId="5CAE1899" w14:textId="77777777" w:rsidTr="00567C68">
        <w:trPr>
          <w:trHeight w:val="504"/>
        </w:trPr>
        <w:tc>
          <w:tcPr>
            <w:tcW w:w="934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E7DBA31" w14:textId="77777777" w:rsidR="00153FD0" w:rsidRPr="00317AD0" w:rsidRDefault="00153FD0" w:rsidP="00567C68">
            <w:pPr>
              <w:spacing w:before="6" w:line="360" w:lineRule="auto"/>
              <w:ind w:right="3528"/>
            </w:pPr>
            <w:r w:rsidRPr="00E451EA">
              <w:t>Please check all that apply:</w:t>
            </w:r>
          </w:p>
        </w:tc>
      </w:tr>
      <w:tr w:rsidR="00153FD0" w14:paraId="3D3393A6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244F671" w14:textId="77777777" w:rsidR="00153FD0" w:rsidRDefault="00153FD0" w:rsidP="00567C68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8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19"/>
            <w:r>
              <w:t xml:space="preserve">  Autism Spectrum</w:t>
            </w:r>
          </w:p>
        </w:tc>
      </w:tr>
      <w:tr w:rsidR="00153FD0" w14:paraId="5FE94145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75D9B6D" w14:textId="77777777" w:rsidR="00153FD0" w:rsidRDefault="00153FD0" w:rsidP="00567C68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9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0"/>
            <w:r>
              <w:t xml:space="preserve">  Blind</w:t>
            </w:r>
          </w:p>
        </w:tc>
      </w:tr>
      <w:tr w:rsidR="00153FD0" w14:paraId="6EC5E284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C8703E4" w14:textId="77777777" w:rsidR="00153FD0" w:rsidRDefault="00153FD0" w:rsidP="00567C68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0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1"/>
            <w:r>
              <w:t xml:space="preserve">  Brain Injury</w:t>
            </w:r>
          </w:p>
        </w:tc>
      </w:tr>
      <w:tr w:rsidR="00153FD0" w14:paraId="105350F0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22D06E6" w14:textId="77777777" w:rsidR="00153FD0" w:rsidRDefault="00153FD0" w:rsidP="00567C68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1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2"/>
            <w:r>
              <w:t xml:space="preserve">  Cerebral Palsy</w:t>
            </w:r>
          </w:p>
        </w:tc>
      </w:tr>
      <w:tr w:rsidR="00153FD0" w14:paraId="01FBC407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D30E73D" w14:textId="77777777" w:rsidR="00153FD0" w:rsidRDefault="00153FD0" w:rsidP="00567C68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2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3"/>
            <w:r>
              <w:t xml:space="preserve">  Deaf and Hard of Hearing</w:t>
            </w:r>
          </w:p>
        </w:tc>
      </w:tr>
      <w:tr w:rsidR="00153FD0" w14:paraId="24B72F0D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EAB6730" w14:textId="77777777" w:rsidR="00153FD0" w:rsidRDefault="00153FD0" w:rsidP="00567C68">
            <w:pPr>
              <w:spacing w:before="6" w:line="276" w:lineRule="auto"/>
              <w:ind w:right="3528"/>
            </w:pPr>
            <w:r>
              <w:lastRenderedPageBreak/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3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4"/>
            <w:r>
              <w:t xml:space="preserve">  Individuals with a criminal record</w:t>
            </w:r>
          </w:p>
        </w:tc>
      </w:tr>
      <w:tr w:rsidR="00153FD0" w14:paraId="0D398519" w14:textId="77777777" w:rsidTr="00567C6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8FDE06" w14:textId="77777777" w:rsidR="00153FD0" w:rsidRDefault="00153FD0" w:rsidP="00567C68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4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5"/>
            <w:r>
              <w:t xml:space="preserve">  U.S. Veterans</w:t>
            </w:r>
          </w:p>
        </w:tc>
      </w:tr>
    </w:tbl>
    <w:p w14:paraId="3656B9AB" w14:textId="77777777" w:rsidR="00392E30" w:rsidRDefault="00392E30">
      <w:pPr>
        <w:rPr>
          <w:b/>
        </w:rPr>
      </w:pPr>
      <w:r>
        <w:rPr>
          <w:b/>
        </w:rPr>
        <w:br w:type="page"/>
      </w:r>
    </w:p>
    <w:p w14:paraId="46F1269C" w14:textId="77777777" w:rsidR="00392E30" w:rsidRPr="004C1898" w:rsidRDefault="00392E30" w:rsidP="00392E30">
      <w:pPr>
        <w:widowControl w:val="0"/>
        <w:autoSpaceDE w:val="0"/>
        <w:autoSpaceDN w:val="0"/>
        <w:spacing w:before="13" w:after="0" w:line="244" w:lineRule="auto"/>
        <w:ind w:left="2663" w:right="2666" w:hanging="1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4C1898">
        <w:rPr>
          <w:rFonts w:ascii="Calibri" w:eastAsia="Calibri" w:hAnsi="Calibri" w:cs="Calibri"/>
          <w:b/>
          <w:bCs/>
          <w:noProof/>
          <w:sz w:val="32"/>
          <w:szCs w:val="32"/>
        </w:rPr>
        <w:lastRenderedPageBreak/>
        <w:drawing>
          <wp:anchor distT="0" distB="0" distL="0" distR="0" simplePos="0" relativeHeight="251671552" behindDoc="0" locked="0" layoutInCell="1" allowOverlap="1" wp14:anchorId="40FBEDCB" wp14:editId="1BDE693A">
            <wp:simplePos x="0" y="0"/>
            <wp:positionH relativeFrom="page">
              <wp:posOffset>914400</wp:posOffset>
            </wp:positionH>
            <wp:positionV relativeFrom="paragraph">
              <wp:posOffset>91271</wp:posOffset>
            </wp:positionV>
            <wp:extent cx="862964" cy="729555"/>
            <wp:effectExtent l="0" t="0" r="0" b="0"/>
            <wp:wrapNone/>
            <wp:docPr id="7" name="image1.jpeg" title="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964" cy="72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VOCATIONAL</w:t>
      </w:r>
      <w:r w:rsidRPr="004C1898">
        <w:rPr>
          <w:rFonts w:ascii="Calibri" w:eastAsia="Calibri" w:hAnsi="Calibri" w:cs="Calibri"/>
          <w:b/>
          <w:bCs/>
          <w:spacing w:val="7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REHABILITATION</w:t>
      </w:r>
      <w:r w:rsidRPr="004C1898">
        <w:rPr>
          <w:rFonts w:ascii="Calibri" w:eastAsia="Calibri" w:hAnsi="Calibri" w:cs="Calibri"/>
          <w:b/>
          <w:bCs/>
          <w:spacing w:val="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SERVICES PROVIDER CHOICE DIRECTORY</w:t>
      </w:r>
      <w:r w:rsidRPr="004C1898">
        <w:rPr>
          <w:rFonts w:ascii="Calibri" w:eastAsia="Calibri" w:hAnsi="Calibri" w:cs="Calibri"/>
          <w:b/>
          <w:bCs/>
          <w:spacing w:val="-70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DEMOGRAPHIC</w:t>
      </w:r>
      <w:r w:rsidRPr="004C1898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INFORMATION</w:t>
      </w:r>
      <w:r w:rsidRPr="004C1898">
        <w:rPr>
          <w:rFonts w:ascii="Calibri" w:eastAsia="Calibri" w:hAnsi="Calibri" w:cs="Calibri"/>
          <w:b/>
          <w:bCs/>
          <w:spacing w:val="-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FORM</w:t>
      </w:r>
    </w:p>
    <w:p w14:paraId="45FB0818" w14:textId="77777777" w:rsidR="00317AD0" w:rsidRDefault="00317AD0" w:rsidP="00473B0F">
      <w:pPr>
        <w:spacing w:before="57" w:line="256" w:lineRule="auto"/>
        <w:ind w:left="660" w:right="1495"/>
        <w:rPr>
          <w:b/>
        </w:rPr>
      </w:pPr>
    </w:p>
    <w:p w14:paraId="049F31CB" w14:textId="77777777" w:rsidR="00392E30" w:rsidRDefault="00392E30" w:rsidP="00473B0F">
      <w:pPr>
        <w:spacing w:before="57" w:line="256" w:lineRule="auto"/>
        <w:ind w:left="660" w:right="1495"/>
        <w:rPr>
          <w:b/>
        </w:rPr>
      </w:pPr>
    </w:p>
    <w:tbl>
      <w:tblPr>
        <w:tblStyle w:val="TableGrid"/>
        <w:tblpPr w:leftFromText="180" w:rightFromText="180" w:vertAnchor="text" w:horzAnchor="margin" w:tblpXSpec="center" w:tblpY="27"/>
        <w:tblW w:w="102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  <w:tblCaption w:val="Referral Acceptance Criteria"/>
        <w:tblDescription w:val="Yes or no checkbox, and free text to specify criteria if yes"/>
      </w:tblPr>
      <w:tblGrid>
        <w:gridCol w:w="10260"/>
      </w:tblGrid>
      <w:tr w:rsidR="00392E30" w14:paraId="5ABD6F15" w14:textId="77777777" w:rsidTr="164AE198">
        <w:trPr>
          <w:trHeight w:val="576"/>
          <w:tblHeader/>
        </w:trPr>
        <w:tc>
          <w:tcPr>
            <w:tcW w:w="10260" w:type="dxa"/>
            <w:shd w:val="clear" w:color="auto" w:fill="000000" w:themeFill="text1"/>
            <w:vAlign w:val="center"/>
          </w:tcPr>
          <w:p w14:paraId="4500D9DD" w14:textId="77777777" w:rsidR="00392E30" w:rsidRPr="00533E66" w:rsidRDefault="00392E30" w:rsidP="00392E30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t>Referral acceptance criteria</w:t>
            </w:r>
          </w:p>
        </w:tc>
      </w:tr>
      <w:tr w:rsidR="00392E30" w:rsidRPr="00112DC7" w14:paraId="17237397" w14:textId="77777777" w:rsidTr="164AE198">
        <w:trPr>
          <w:trHeight w:val="8640"/>
        </w:trPr>
        <w:tc>
          <w:tcPr>
            <w:tcW w:w="10260" w:type="dxa"/>
            <w:shd w:val="clear" w:color="auto" w:fill="auto"/>
          </w:tcPr>
          <w:p w14:paraId="6208105D" w14:textId="611B9F4C" w:rsidR="00392E30" w:rsidRDefault="00392E30" w:rsidP="00392E30">
            <w:pPr>
              <w:spacing w:before="240" w:line="360" w:lineRule="auto"/>
              <w:ind w:right="3528"/>
            </w:pPr>
            <w:r w:rsidRPr="00E451EA">
              <w:t>Do you have acceptance criteria</w:t>
            </w:r>
            <w:r w:rsidR="118808FE" w:rsidRPr="00E451EA">
              <w:t xml:space="preserve">? </w:t>
            </w:r>
            <w:r w:rsidRPr="00E451EA"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25"/>
            <w:r w:rsidRPr="00E451EA">
              <w:instrText xml:space="preserve"> FORMCHECKBOX </w:instrText>
            </w:r>
            <w:r w:rsidR="00796701">
              <w:fldChar w:fldCharType="separate"/>
            </w:r>
            <w:r w:rsidRPr="00E451EA">
              <w:fldChar w:fldCharType="end"/>
            </w:r>
            <w:bookmarkEnd w:id="26"/>
            <w:r w:rsidRPr="00E451EA">
              <w:t xml:space="preserve">Yes  </w:t>
            </w:r>
            <w:r w:rsidRPr="00E451EA"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6"/>
            <w:r w:rsidRPr="00E451EA">
              <w:instrText xml:space="preserve"> FORMCHECKBOX </w:instrText>
            </w:r>
            <w:r w:rsidR="00796701">
              <w:fldChar w:fldCharType="separate"/>
            </w:r>
            <w:r w:rsidRPr="00E451EA">
              <w:fldChar w:fldCharType="end"/>
            </w:r>
            <w:bookmarkEnd w:id="27"/>
            <w:r w:rsidRPr="00E451EA">
              <w:t xml:space="preserve">  No</w:t>
            </w:r>
          </w:p>
          <w:p w14:paraId="55EAF83A" w14:textId="77777777" w:rsidR="00392E30" w:rsidRDefault="00392E30" w:rsidP="00392E30">
            <w:pPr>
              <w:spacing w:before="6" w:line="360" w:lineRule="auto"/>
              <w:ind w:right="3528"/>
            </w:pPr>
            <w:r>
              <w:t>If yes, please provide specific information below:</w:t>
            </w:r>
          </w:p>
          <w:p w14:paraId="100C5B58" w14:textId="77777777" w:rsidR="00392E30" w:rsidRDefault="00796701" w:rsidP="00392E30">
            <w:pPr>
              <w:spacing w:before="6"/>
              <w:ind w:right="3528"/>
            </w:pPr>
            <w:sdt>
              <w:sdtPr>
                <w:alias w:val="ACCEPTANCE CRITERIA"/>
                <w:tag w:val="ACCEPTANCE CRITERIA"/>
                <w:id w:val="-1782260432"/>
                <w:placeholder>
                  <w:docPart w:val="F2EF481C3E4B4FB88773C522CB46CF8A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  <w:p w14:paraId="53128261" w14:textId="77777777" w:rsidR="00392E30" w:rsidRPr="00112DC7" w:rsidRDefault="00392E30" w:rsidP="00392E30">
            <w:pPr>
              <w:spacing w:before="6"/>
              <w:ind w:right="3528"/>
            </w:pPr>
          </w:p>
        </w:tc>
      </w:tr>
    </w:tbl>
    <w:p w14:paraId="62486C05" w14:textId="77777777" w:rsidR="00392E30" w:rsidRDefault="00392E30" w:rsidP="00473B0F">
      <w:pPr>
        <w:spacing w:before="57" w:line="256" w:lineRule="auto"/>
        <w:ind w:left="660" w:right="1495"/>
        <w:rPr>
          <w:b/>
        </w:rPr>
      </w:pPr>
    </w:p>
    <w:p w14:paraId="4101652C" w14:textId="77777777" w:rsidR="00392E30" w:rsidRDefault="00392E30">
      <w:pPr>
        <w:rPr>
          <w:b/>
        </w:rPr>
      </w:pPr>
      <w:r>
        <w:rPr>
          <w:b/>
        </w:rPr>
        <w:br w:type="page"/>
      </w:r>
    </w:p>
    <w:p w14:paraId="4B99056E" w14:textId="77777777" w:rsidR="00392E30" w:rsidRDefault="00392E30" w:rsidP="00473B0F">
      <w:pPr>
        <w:spacing w:before="57" w:line="256" w:lineRule="auto"/>
        <w:ind w:left="660" w:right="1495"/>
        <w:rPr>
          <w:b/>
        </w:rPr>
      </w:pPr>
    </w:p>
    <w:p w14:paraId="6D597861" w14:textId="77777777" w:rsidR="00317AD0" w:rsidRPr="004C1898" w:rsidRDefault="00317AD0" w:rsidP="00317AD0">
      <w:pPr>
        <w:widowControl w:val="0"/>
        <w:autoSpaceDE w:val="0"/>
        <w:autoSpaceDN w:val="0"/>
        <w:spacing w:before="13" w:after="0" w:line="244" w:lineRule="auto"/>
        <w:ind w:left="2663" w:right="2666" w:hanging="1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4C1898">
        <w:rPr>
          <w:rFonts w:ascii="Calibri" w:eastAsia="Calibri" w:hAnsi="Calibri" w:cs="Calibri"/>
          <w:b/>
          <w:bCs/>
          <w:noProof/>
          <w:sz w:val="32"/>
          <w:szCs w:val="32"/>
        </w:rPr>
        <w:drawing>
          <wp:anchor distT="0" distB="0" distL="0" distR="0" simplePos="0" relativeHeight="251665408" behindDoc="0" locked="0" layoutInCell="1" allowOverlap="1" wp14:anchorId="35662F92" wp14:editId="2C3BB83A">
            <wp:simplePos x="0" y="0"/>
            <wp:positionH relativeFrom="page">
              <wp:posOffset>914400</wp:posOffset>
            </wp:positionH>
            <wp:positionV relativeFrom="paragraph">
              <wp:posOffset>91271</wp:posOffset>
            </wp:positionV>
            <wp:extent cx="862964" cy="729555"/>
            <wp:effectExtent l="0" t="0" r="0" b="0"/>
            <wp:wrapNone/>
            <wp:docPr id="5" name="image1.jpeg" title="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964" cy="72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VOCATIONAL</w:t>
      </w:r>
      <w:r w:rsidRPr="004C1898">
        <w:rPr>
          <w:rFonts w:ascii="Calibri" w:eastAsia="Calibri" w:hAnsi="Calibri" w:cs="Calibri"/>
          <w:b/>
          <w:bCs/>
          <w:spacing w:val="7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REHABILITATION</w:t>
      </w:r>
      <w:r w:rsidRPr="004C1898">
        <w:rPr>
          <w:rFonts w:ascii="Calibri" w:eastAsia="Calibri" w:hAnsi="Calibri" w:cs="Calibri"/>
          <w:b/>
          <w:bCs/>
          <w:spacing w:val="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SERVICES PROVIDER CHOICE DIRECTORY</w:t>
      </w:r>
      <w:r w:rsidRPr="004C1898">
        <w:rPr>
          <w:rFonts w:ascii="Calibri" w:eastAsia="Calibri" w:hAnsi="Calibri" w:cs="Calibri"/>
          <w:b/>
          <w:bCs/>
          <w:spacing w:val="-70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DEMOGRAPHIC</w:t>
      </w:r>
      <w:r w:rsidRPr="004C1898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INFORMATION</w:t>
      </w:r>
      <w:r w:rsidRPr="004C1898">
        <w:rPr>
          <w:rFonts w:ascii="Calibri" w:eastAsia="Calibri" w:hAnsi="Calibri" w:cs="Calibri"/>
          <w:b/>
          <w:bCs/>
          <w:spacing w:val="-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FORM</w:t>
      </w:r>
    </w:p>
    <w:p w14:paraId="1299C43A" w14:textId="77777777" w:rsidR="0004179F" w:rsidRDefault="0004179F" w:rsidP="0004179F">
      <w:pPr>
        <w:spacing w:before="57"/>
        <w:ind w:left="660" w:right="1495"/>
        <w:rPr>
          <w:b/>
        </w:rPr>
      </w:pPr>
    </w:p>
    <w:p w14:paraId="4DDBEF00" w14:textId="77777777" w:rsidR="00317AD0" w:rsidRDefault="00317AD0" w:rsidP="00317AD0">
      <w:pPr>
        <w:spacing w:before="57" w:after="0" w:line="256" w:lineRule="auto"/>
        <w:ind w:left="660" w:right="1495"/>
        <w:rPr>
          <w:b/>
        </w:rPr>
      </w:pPr>
    </w:p>
    <w:p w14:paraId="3461D779" w14:textId="77777777" w:rsidR="00112DC7" w:rsidRDefault="00112DC7" w:rsidP="00317AD0">
      <w:pPr>
        <w:spacing w:before="57" w:after="0" w:line="256" w:lineRule="auto"/>
        <w:ind w:left="660" w:right="1495"/>
        <w:rPr>
          <w:b/>
        </w:rPr>
      </w:pPr>
    </w:p>
    <w:tbl>
      <w:tblPr>
        <w:tblStyle w:val="TableGrid"/>
        <w:tblW w:w="0" w:type="auto"/>
        <w:tblInd w:w="660" w:type="dxa"/>
        <w:tblLook w:val="04A0" w:firstRow="1" w:lastRow="0" w:firstColumn="1" w:lastColumn="0" w:noHBand="0" w:noVBand="1"/>
        <w:tblCaption w:val="Rules and requirements"/>
        <w:tblDescription w:val="Checkboxes for Provider rules and requirements"/>
      </w:tblPr>
      <w:tblGrid>
        <w:gridCol w:w="9346"/>
      </w:tblGrid>
      <w:tr w:rsidR="00112DC7" w14:paraId="47E4BD77" w14:textId="77777777" w:rsidTr="112893C5">
        <w:trPr>
          <w:trHeight w:val="576"/>
          <w:tblHeader/>
        </w:trPr>
        <w:tc>
          <w:tcPr>
            <w:tcW w:w="9346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544AF9C8" w14:textId="77777777" w:rsidR="00112DC7" w:rsidRPr="00533E66" w:rsidRDefault="0004179F" w:rsidP="00533E66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33E66">
              <w:rPr>
                <w:b/>
                <w:color w:val="FFFFFF" w:themeColor="background1"/>
                <w:sz w:val="28"/>
                <w:szCs w:val="28"/>
              </w:rPr>
              <w:t>Rules and requirements</w:t>
            </w:r>
          </w:p>
        </w:tc>
      </w:tr>
      <w:tr w:rsidR="0004179F" w14:paraId="4615A7AA" w14:textId="77777777" w:rsidTr="112893C5">
        <w:trPr>
          <w:trHeight w:val="504"/>
        </w:trPr>
        <w:tc>
          <w:tcPr>
            <w:tcW w:w="934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05BE3E8" w14:textId="77777777" w:rsidR="0004179F" w:rsidRPr="0004179F" w:rsidRDefault="0004179F" w:rsidP="00392E30">
            <w:pPr>
              <w:spacing w:before="6" w:line="360" w:lineRule="auto"/>
              <w:ind w:right="3528"/>
            </w:pPr>
            <w:r w:rsidRPr="00E451EA">
              <w:t>Please check all that apply:</w:t>
            </w:r>
          </w:p>
        </w:tc>
      </w:tr>
      <w:tr w:rsidR="00392E30" w14:paraId="1EC009B5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0D9DA99" w14:textId="324A6ADA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7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8"/>
            <w:r>
              <w:t xml:space="preserve">  Maintain communication, including prompt return phone calls, </w:t>
            </w:r>
            <w:r w:rsidR="31515FE9">
              <w:t>emails,</w:t>
            </w:r>
            <w:r>
              <w:t xml:space="preserve"> and text messages</w:t>
            </w:r>
          </w:p>
        </w:tc>
      </w:tr>
      <w:tr w:rsidR="00392E30" w14:paraId="3CC69B04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E5C9860" w14:textId="77777777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28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29"/>
            <w:r>
              <w:t xml:space="preserve">  Must be willing and able to submit to and pass a drug and background screening</w:t>
            </w:r>
          </w:p>
        </w:tc>
      </w:tr>
      <w:tr w:rsidR="00392E30" w14:paraId="67C7796F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949AC02" w14:textId="77777777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29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0"/>
            <w:r>
              <w:t xml:space="preserve">  Active participation (follow-through with appointments, including those with staff and business contacts)</w:t>
            </w:r>
          </w:p>
        </w:tc>
      </w:tr>
      <w:tr w:rsidR="00392E30" w14:paraId="13FE829D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0BC3748" w14:textId="77777777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30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1"/>
            <w:r>
              <w:t xml:space="preserve">  Must be willing to meet with counselor a minimum of once per month</w:t>
            </w:r>
          </w:p>
        </w:tc>
      </w:tr>
      <w:tr w:rsidR="00392E30" w14:paraId="3F2ED86E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E6ACF7D" w14:textId="77777777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31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2"/>
            <w:r>
              <w:t xml:space="preserve">  Must dress appropriately</w:t>
            </w:r>
          </w:p>
        </w:tc>
      </w:tr>
      <w:tr w:rsidR="00392E30" w14:paraId="6A37DAB4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5051548" w14:textId="77777777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32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3"/>
            <w:r>
              <w:t xml:space="preserve">  Must be motivated to work</w:t>
            </w:r>
          </w:p>
        </w:tc>
      </w:tr>
      <w:tr w:rsidR="00392E30" w14:paraId="584951BD" w14:textId="77777777" w:rsidTr="112893C5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89E482" w14:textId="77777777" w:rsidR="00392E30" w:rsidRDefault="00392E30" w:rsidP="005D746A">
            <w:pPr>
              <w:spacing w:before="6" w:line="276" w:lineRule="auto"/>
              <w:ind w:right="7"/>
            </w:pPr>
            <w: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33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4"/>
            <w:r>
              <w:t xml:space="preserve">  Must have reliable transportation</w:t>
            </w:r>
          </w:p>
        </w:tc>
      </w:tr>
    </w:tbl>
    <w:p w14:paraId="3CF2D8B6" w14:textId="77777777" w:rsidR="00392E30" w:rsidRDefault="00392E30" w:rsidP="00473B0F">
      <w:pPr>
        <w:spacing w:before="57" w:line="256" w:lineRule="auto"/>
        <w:ind w:left="660" w:right="1495"/>
        <w:rPr>
          <w:b/>
        </w:rPr>
      </w:pPr>
    </w:p>
    <w:tbl>
      <w:tblPr>
        <w:tblStyle w:val="TableGrid"/>
        <w:tblpPr w:leftFromText="180" w:rightFromText="180" w:vertAnchor="text" w:horzAnchor="margin" w:tblpXSpec="center" w:tblpY="52"/>
        <w:tblW w:w="0" w:type="auto"/>
        <w:tblLook w:val="04A0" w:firstRow="1" w:lastRow="0" w:firstColumn="1" w:lastColumn="0" w:noHBand="0" w:noVBand="1"/>
        <w:tblCaption w:val="Where customers are served in person"/>
        <w:tblDescription w:val="check boxes where Providers will serve customers"/>
      </w:tblPr>
      <w:tblGrid>
        <w:gridCol w:w="9346"/>
      </w:tblGrid>
      <w:tr w:rsidR="00392E30" w14:paraId="0E367290" w14:textId="77777777" w:rsidTr="00C13C86">
        <w:trPr>
          <w:trHeight w:val="576"/>
          <w:tblHeader/>
        </w:trPr>
        <w:tc>
          <w:tcPr>
            <w:tcW w:w="9346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43DB737B" w14:textId="77777777" w:rsidR="00392E30" w:rsidRPr="00E451EA" w:rsidRDefault="00392E30" w:rsidP="00392E30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E451EA">
              <w:rPr>
                <w:b/>
                <w:color w:val="FFFFFF" w:themeColor="background1"/>
                <w:sz w:val="28"/>
                <w:szCs w:val="28"/>
              </w:rPr>
              <w:t>Where customers are served</w:t>
            </w:r>
            <w:r w:rsidR="00EE726B" w:rsidRPr="00E451EA">
              <w:rPr>
                <w:b/>
                <w:color w:val="FFFFFF" w:themeColor="background1"/>
                <w:sz w:val="28"/>
                <w:szCs w:val="28"/>
              </w:rPr>
              <w:t xml:space="preserve"> In-Person</w:t>
            </w:r>
          </w:p>
        </w:tc>
      </w:tr>
      <w:tr w:rsidR="00392E30" w14:paraId="65B99854" w14:textId="77777777" w:rsidTr="00D17588">
        <w:trPr>
          <w:trHeight w:val="504"/>
        </w:trPr>
        <w:tc>
          <w:tcPr>
            <w:tcW w:w="934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9666478" w14:textId="77777777" w:rsidR="00392E30" w:rsidRPr="00E451EA" w:rsidRDefault="00392E30" w:rsidP="00392E30">
            <w:pPr>
              <w:spacing w:before="6" w:line="360" w:lineRule="auto"/>
              <w:ind w:right="3528"/>
            </w:pPr>
            <w:r w:rsidRPr="00E451EA">
              <w:t>Please check all that apply.</w:t>
            </w:r>
          </w:p>
        </w:tc>
      </w:tr>
      <w:tr w:rsidR="00392E30" w14:paraId="74878548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4CA1A15" w14:textId="77777777" w:rsidR="00392E30" w:rsidRDefault="00392E30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34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5"/>
            <w:r>
              <w:t xml:space="preserve">  Office building          </w:t>
            </w:r>
          </w:p>
        </w:tc>
      </w:tr>
      <w:tr w:rsidR="00392E30" w14:paraId="45283DAA" w14:textId="77777777" w:rsidTr="00D17588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5DF21BA" w14:textId="77777777" w:rsidR="00392E30" w:rsidRDefault="00392E30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35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6"/>
            <w:r>
              <w:t xml:space="preserve">  Mobile office     </w:t>
            </w:r>
          </w:p>
        </w:tc>
      </w:tr>
      <w:tr w:rsidR="00392E30" w14:paraId="40011773" w14:textId="77777777" w:rsidTr="00740F3B">
        <w:trPr>
          <w:trHeight w:val="504"/>
        </w:trPr>
        <w:tc>
          <w:tcPr>
            <w:tcW w:w="9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0FD9B9" w14:textId="77777777" w:rsidR="00392E30" w:rsidRDefault="00392E30" w:rsidP="005D746A">
            <w:pPr>
              <w:spacing w:before="6" w:line="276" w:lineRule="auto"/>
              <w:ind w:right="3528"/>
            </w:pPr>
            <w: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36"/>
            <w:r>
              <w:instrText xml:space="preserve"> FORMCHECKBOX </w:instrText>
            </w:r>
            <w:r w:rsidR="00796701">
              <w:fldChar w:fldCharType="separate"/>
            </w:r>
            <w:r>
              <w:fldChar w:fldCharType="end"/>
            </w:r>
            <w:bookmarkEnd w:id="37"/>
            <w:r>
              <w:t xml:space="preserve">  Other public locations</w:t>
            </w:r>
          </w:p>
        </w:tc>
      </w:tr>
    </w:tbl>
    <w:p w14:paraId="0FB78278" w14:textId="77777777" w:rsidR="00E451EA" w:rsidRDefault="00E451EA" w:rsidP="00E451EA">
      <w:pPr>
        <w:spacing w:before="57" w:line="256" w:lineRule="auto"/>
        <w:ind w:left="660" w:right="1495"/>
        <w:rPr>
          <w:b/>
        </w:rPr>
      </w:pPr>
    </w:p>
    <w:tbl>
      <w:tblPr>
        <w:tblStyle w:val="TableGrid"/>
        <w:tblpPr w:leftFromText="180" w:rightFromText="180" w:vertAnchor="text" w:horzAnchor="margin" w:tblpXSpec="center" w:tblpY="52"/>
        <w:tblW w:w="0" w:type="auto"/>
        <w:tblLook w:val="04A0" w:firstRow="1" w:lastRow="0" w:firstColumn="1" w:lastColumn="0" w:noHBand="0" w:noVBand="1"/>
        <w:tblCaption w:val="Additional Information"/>
        <w:tblDescription w:val="Free text to enter additional information "/>
      </w:tblPr>
      <w:tblGrid>
        <w:gridCol w:w="9535"/>
      </w:tblGrid>
      <w:tr w:rsidR="00E451EA" w14:paraId="69680CF8" w14:textId="77777777" w:rsidTr="00C13C86">
        <w:trPr>
          <w:trHeight w:val="576"/>
          <w:tblHeader/>
        </w:trPr>
        <w:tc>
          <w:tcPr>
            <w:tcW w:w="9535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5631FAFE" w14:textId="77777777" w:rsidR="00E451EA" w:rsidRPr="00533E66" w:rsidRDefault="00E451EA" w:rsidP="002E1F33">
            <w:pPr>
              <w:spacing w:before="6"/>
              <w:ind w:left="-142" w:right="-8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Additional Information</w:t>
            </w:r>
          </w:p>
        </w:tc>
      </w:tr>
      <w:tr w:rsidR="00E451EA" w14:paraId="12F40E89" w14:textId="77777777" w:rsidTr="00740F3B">
        <w:trPr>
          <w:trHeight w:val="504"/>
        </w:trPr>
        <w:tc>
          <w:tcPr>
            <w:tcW w:w="95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08DEACE" w14:textId="77777777" w:rsidR="00E451EA" w:rsidRPr="005128C1" w:rsidRDefault="00796701" w:rsidP="002E1F33">
            <w:pPr>
              <w:spacing w:before="6" w:line="360" w:lineRule="auto"/>
              <w:ind w:right="3528"/>
            </w:pPr>
            <w:sdt>
              <w:sdtPr>
                <w:alias w:val="ADDITIONAL INFORMATION "/>
                <w:tag w:val="ADDITIONAL INFORMATION "/>
                <w:id w:val="181489683"/>
                <w:placeholder>
                  <w:docPart w:val="9C4AEE181E28464CAD6E908FB48339F2"/>
                </w:placeholder>
                <w:showingPlcHdr/>
                <w:text/>
              </w:sdtPr>
              <w:sdtEndPr/>
              <w:sdtContent>
                <w:r w:rsidR="00877983">
                  <w:t xml:space="preserve"> </w:t>
                </w:r>
              </w:sdtContent>
            </w:sdt>
          </w:p>
        </w:tc>
      </w:tr>
    </w:tbl>
    <w:p w14:paraId="1FC39945" w14:textId="77777777" w:rsidR="00392E30" w:rsidRDefault="00392E30">
      <w:pPr>
        <w:rPr>
          <w:b/>
        </w:rPr>
      </w:pPr>
      <w:r>
        <w:rPr>
          <w:b/>
        </w:rPr>
        <w:br w:type="page"/>
      </w:r>
    </w:p>
    <w:p w14:paraId="0562CB0E" w14:textId="77777777" w:rsidR="005128C1" w:rsidRDefault="005128C1" w:rsidP="00473B0F">
      <w:pPr>
        <w:spacing w:before="57" w:line="256" w:lineRule="auto"/>
        <w:ind w:left="660" w:right="1495"/>
        <w:rPr>
          <w:b/>
        </w:rPr>
      </w:pPr>
    </w:p>
    <w:p w14:paraId="3645243D" w14:textId="77777777" w:rsidR="005128C1" w:rsidRPr="004C1898" w:rsidRDefault="005128C1" w:rsidP="005128C1">
      <w:pPr>
        <w:widowControl w:val="0"/>
        <w:autoSpaceDE w:val="0"/>
        <w:autoSpaceDN w:val="0"/>
        <w:spacing w:before="13" w:after="0" w:line="244" w:lineRule="auto"/>
        <w:ind w:left="2663" w:right="2666" w:hanging="1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 w:rsidRPr="004C1898">
        <w:rPr>
          <w:rFonts w:ascii="Calibri" w:eastAsia="Calibri" w:hAnsi="Calibri" w:cs="Calibri"/>
          <w:b/>
          <w:bCs/>
          <w:noProof/>
          <w:sz w:val="32"/>
          <w:szCs w:val="32"/>
        </w:rPr>
        <w:drawing>
          <wp:anchor distT="0" distB="0" distL="0" distR="0" simplePos="0" relativeHeight="251668480" behindDoc="0" locked="0" layoutInCell="1" allowOverlap="1" wp14:anchorId="25758FD7" wp14:editId="2A1BF669">
            <wp:simplePos x="0" y="0"/>
            <wp:positionH relativeFrom="page">
              <wp:posOffset>914400</wp:posOffset>
            </wp:positionH>
            <wp:positionV relativeFrom="paragraph">
              <wp:posOffset>91271</wp:posOffset>
            </wp:positionV>
            <wp:extent cx="862964" cy="729555"/>
            <wp:effectExtent l="0" t="0" r="0" b="0"/>
            <wp:wrapNone/>
            <wp:docPr id="9" name="image1.jpeg" title="V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964" cy="72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VOCATIONAL</w:t>
      </w:r>
      <w:r w:rsidRPr="004C1898">
        <w:rPr>
          <w:rFonts w:ascii="Calibri" w:eastAsia="Calibri" w:hAnsi="Calibri" w:cs="Calibri"/>
          <w:b/>
          <w:bCs/>
          <w:spacing w:val="7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REHABILITATION</w:t>
      </w:r>
      <w:r w:rsidRPr="004C1898">
        <w:rPr>
          <w:rFonts w:ascii="Calibri" w:eastAsia="Calibri" w:hAnsi="Calibri" w:cs="Calibri"/>
          <w:b/>
          <w:bCs/>
          <w:spacing w:val="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SERVICES PROVIDER CHOICE DIRECTORY</w:t>
      </w:r>
      <w:r w:rsidRPr="004C1898">
        <w:rPr>
          <w:rFonts w:ascii="Calibri" w:eastAsia="Calibri" w:hAnsi="Calibri" w:cs="Calibri"/>
          <w:b/>
          <w:bCs/>
          <w:spacing w:val="-70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DEMOGRAPHIC</w:t>
      </w:r>
      <w:r w:rsidRPr="004C1898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INFORMATION</w:t>
      </w:r>
      <w:r w:rsidRPr="004C1898">
        <w:rPr>
          <w:rFonts w:ascii="Calibri" w:eastAsia="Calibri" w:hAnsi="Calibri" w:cs="Calibri"/>
          <w:b/>
          <w:bCs/>
          <w:spacing w:val="-2"/>
          <w:sz w:val="32"/>
          <w:szCs w:val="32"/>
        </w:rPr>
        <w:t xml:space="preserve"> </w:t>
      </w:r>
      <w:r w:rsidRPr="004C1898">
        <w:rPr>
          <w:rFonts w:ascii="Calibri" w:eastAsia="Calibri" w:hAnsi="Calibri" w:cs="Calibri"/>
          <w:b/>
          <w:bCs/>
          <w:sz w:val="32"/>
          <w:szCs w:val="32"/>
        </w:rPr>
        <w:t>FORM</w:t>
      </w:r>
    </w:p>
    <w:p w14:paraId="34CE0A41" w14:textId="77777777" w:rsidR="00A173DD" w:rsidRDefault="00A173DD" w:rsidP="00336117">
      <w:pPr>
        <w:widowControl w:val="0"/>
        <w:autoSpaceDE w:val="0"/>
        <w:autoSpaceDN w:val="0"/>
        <w:spacing w:before="94"/>
        <w:ind w:left="1667" w:right="1668"/>
        <w:jc w:val="center"/>
        <w:rPr>
          <w:rFonts w:ascii="Arial" w:eastAsia="Calibri" w:hAnsi="Calibri" w:cs="Calibri"/>
          <w:b/>
        </w:rPr>
      </w:pPr>
    </w:p>
    <w:p w14:paraId="2D31751F" w14:textId="77777777" w:rsidR="00A173DD" w:rsidRPr="00533E66" w:rsidRDefault="00A173DD" w:rsidP="00D6761E">
      <w:pPr>
        <w:widowControl w:val="0"/>
        <w:autoSpaceDE w:val="0"/>
        <w:autoSpaceDN w:val="0"/>
        <w:spacing w:before="94" w:after="0" w:line="360" w:lineRule="auto"/>
        <w:ind w:left="1667" w:right="1668"/>
        <w:jc w:val="center"/>
        <w:rPr>
          <w:rFonts w:ascii="Arial" w:eastAsia="Calibri" w:hAnsi="Calibri" w:cs="Calibri"/>
          <w:b/>
          <w:sz w:val="28"/>
          <w:szCs w:val="28"/>
        </w:rPr>
      </w:pPr>
      <w:r w:rsidRPr="00E451EA">
        <w:rPr>
          <w:rFonts w:ascii="Arial" w:eastAsia="Calibri" w:hAnsi="Calibri" w:cs="Calibri"/>
          <w:b/>
          <w:sz w:val="28"/>
          <w:szCs w:val="28"/>
        </w:rPr>
        <w:t>DOE/VR</w:t>
      </w:r>
      <w:r w:rsidRPr="00E451EA">
        <w:rPr>
          <w:rFonts w:ascii="Arial" w:eastAsia="Calibri" w:hAnsi="Calibri" w:cs="Calibri"/>
          <w:b/>
          <w:spacing w:val="-1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AREAS &amp;</w:t>
      </w:r>
      <w:r w:rsidRPr="00E451EA">
        <w:rPr>
          <w:rFonts w:ascii="Arial" w:eastAsia="Calibri" w:hAnsi="Calibri" w:cs="Calibri"/>
          <w:b/>
          <w:spacing w:val="-3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COUNTIES</w:t>
      </w:r>
      <w:r w:rsidRPr="00E451EA">
        <w:rPr>
          <w:rFonts w:ascii="Arial" w:eastAsia="Calibri" w:hAnsi="Calibri" w:cs="Calibri"/>
          <w:b/>
          <w:spacing w:val="-2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WHERE</w:t>
      </w:r>
      <w:r w:rsidRPr="00E451EA">
        <w:rPr>
          <w:rFonts w:ascii="Arial" w:eastAsia="Calibri" w:hAnsi="Calibri" w:cs="Calibri"/>
          <w:b/>
          <w:spacing w:val="-2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SERVICES</w:t>
      </w:r>
      <w:r w:rsidRPr="00E451EA">
        <w:rPr>
          <w:rFonts w:ascii="Arial" w:eastAsia="Calibri" w:hAnsi="Calibri" w:cs="Calibri"/>
          <w:b/>
          <w:spacing w:val="-2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WILL</w:t>
      </w:r>
      <w:r w:rsidRPr="00E451EA">
        <w:rPr>
          <w:rFonts w:ascii="Arial" w:eastAsia="Calibri" w:hAnsi="Calibri" w:cs="Calibri"/>
          <w:b/>
          <w:spacing w:val="-5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BE</w:t>
      </w:r>
      <w:r w:rsidRPr="00E451EA">
        <w:rPr>
          <w:rFonts w:ascii="Arial" w:eastAsia="Calibri" w:hAnsi="Calibri" w:cs="Calibri"/>
          <w:b/>
          <w:spacing w:val="-2"/>
          <w:sz w:val="28"/>
          <w:szCs w:val="28"/>
        </w:rPr>
        <w:t xml:space="preserve"> </w:t>
      </w:r>
      <w:r w:rsidRPr="00E451EA">
        <w:rPr>
          <w:rFonts w:ascii="Arial" w:eastAsia="Calibri" w:hAnsi="Calibri" w:cs="Calibri"/>
          <w:b/>
          <w:sz w:val="28"/>
          <w:szCs w:val="28"/>
        </w:rPr>
        <w:t>PROVIDED</w:t>
      </w:r>
    </w:p>
    <w:p w14:paraId="3FCC43A6" w14:textId="77777777" w:rsidR="00740FC2" w:rsidRDefault="00A173DD" w:rsidP="007E4669">
      <w:pPr>
        <w:tabs>
          <w:tab w:val="left" w:pos="3963"/>
          <w:tab w:val="left" w:pos="5445"/>
          <w:tab w:val="left" w:pos="9079"/>
        </w:tabs>
        <w:spacing w:before="100"/>
        <w:ind w:left="660"/>
        <w:rPr>
          <w:rFonts w:cstheme="minorHAnsi"/>
          <w:b/>
          <w:sz w:val="28"/>
          <w:szCs w:val="28"/>
        </w:rPr>
      </w:pPr>
      <w:r w:rsidRPr="00060980">
        <w:rPr>
          <w:rFonts w:cstheme="minorHAnsi"/>
          <w:b/>
          <w:sz w:val="28"/>
          <w:szCs w:val="28"/>
        </w:rPr>
        <w:t>Vendor</w:t>
      </w:r>
      <w:r w:rsidRPr="00060980">
        <w:rPr>
          <w:rFonts w:cstheme="minorHAnsi"/>
          <w:b/>
          <w:spacing w:val="-2"/>
          <w:sz w:val="28"/>
          <w:szCs w:val="28"/>
        </w:rPr>
        <w:t xml:space="preserve"> </w:t>
      </w:r>
      <w:r w:rsidRPr="00060980">
        <w:rPr>
          <w:rFonts w:cstheme="minorHAnsi"/>
          <w:b/>
          <w:sz w:val="28"/>
          <w:szCs w:val="28"/>
        </w:rPr>
        <w:t>Name:</w:t>
      </w:r>
      <w:r w:rsidR="00AF7837" w:rsidRPr="00AF7837">
        <w:t xml:space="preserve"> </w:t>
      </w:r>
      <w:r w:rsidR="00AF7837">
        <w:t xml:space="preserve">  </w:t>
      </w:r>
      <w:sdt>
        <w:sdtPr>
          <w:alias w:val="VENDOR NAME"/>
          <w:tag w:val="VENDOR NAME"/>
          <w:id w:val="-1916549070"/>
          <w:placeholder>
            <w:docPart w:val="5A463CE89FF349D681D6F2AA5874EDA4"/>
          </w:placeholder>
          <w:showingPlcHdr/>
          <w:text/>
        </w:sdtPr>
        <w:sdtEndPr/>
        <w:sdtContent>
          <w:r w:rsidR="00877983">
            <w:t xml:space="preserve"> </w:t>
          </w:r>
        </w:sdtContent>
      </w:sdt>
    </w:p>
    <w:p w14:paraId="2B014B9F" w14:textId="77777777" w:rsidR="00A173DD" w:rsidRPr="00060980" w:rsidRDefault="00A173DD" w:rsidP="00D6761E">
      <w:pPr>
        <w:tabs>
          <w:tab w:val="left" w:pos="5445"/>
          <w:tab w:val="left" w:pos="9079"/>
        </w:tabs>
        <w:spacing w:after="0"/>
        <w:ind w:left="660"/>
        <w:rPr>
          <w:rFonts w:cstheme="minorHAnsi"/>
          <w:b/>
          <w:sz w:val="28"/>
          <w:szCs w:val="28"/>
        </w:rPr>
      </w:pPr>
      <w:r w:rsidRPr="00060980">
        <w:rPr>
          <w:rFonts w:cstheme="minorHAnsi"/>
          <w:b/>
          <w:sz w:val="28"/>
          <w:szCs w:val="28"/>
        </w:rPr>
        <w:t>FEID#:</w:t>
      </w:r>
      <w:r w:rsidRPr="00060980">
        <w:rPr>
          <w:rFonts w:cstheme="minorHAnsi"/>
          <w:b/>
          <w:spacing w:val="-1"/>
          <w:sz w:val="28"/>
          <w:szCs w:val="28"/>
        </w:rPr>
        <w:t xml:space="preserve"> </w:t>
      </w:r>
      <w:sdt>
        <w:sdtPr>
          <w:alias w:val="FEID NUMBER"/>
          <w:tag w:val="FEID NUMBER"/>
          <w:id w:val="1513793420"/>
          <w:placeholder>
            <w:docPart w:val="22B76EA1FADA40D38BC56D879A51EB91"/>
          </w:placeholder>
          <w:showingPlcHdr/>
          <w:text/>
        </w:sdtPr>
        <w:sdtEndPr/>
        <w:sdtContent>
          <w:r w:rsidR="00877983">
            <w:t xml:space="preserve"> </w:t>
          </w:r>
        </w:sdtContent>
      </w:sdt>
    </w:p>
    <w:p w14:paraId="6C96B7CA" w14:textId="77777777" w:rsidR="00A173DD" w:rsidRPr="00533E66" w:rsidRDefault="00A173DD" w:rsidP="00A173DD">
      <w:pPr>
        <w:spacing w:before="100" w:line="360" w:lineRule="auto"/>
        <w:ind w:left="660"/>
        <w:rPr>
          <w:rFonts w:cstheme="minorHAnsi"/>
          <w:sz w:val="24"/>
          <w:szCs w:val="24"/>
        </w:rPr>
      </w:pPr>
      <w:r w:rsidRPr="00533E66">
        <w:rPr>
          <w:rFonts w:cstheme="minorHAnsi"/>
          <w:sz w:val="24"/>
          <w:szCs w:val="24"/>
        </w:rPr>
        <w:t>Check</w:t>
      </w:r>
      <w:r w:rsidRPr="00533E66">
        <w:rPr>
          <w:rFonts w:cstheme="minorHAnsi"/>
          <w:spacing w:val="-2"/>
          <w:sz w:val="24"/>
          <w:szCs w:val="24"/>
        </w:rPr>
        <w:t xml:space="preserve"> </w:t>
      </w:r>
      <w:r w:rsidRPr="00533E66">
        <w:rPr>
          <w:rFonts w:cstheme="minorHAnsi"/>
          <w:sz w:val="24"/>
          <w:szCs w:val="24"/>
        </w:rPr>
        <w:t>all</w:t>
      </w:r>
      <w:r w:rsidRPr="00533E66">
        <w:rPr>
          <w:rFonts w:cstheme="minorHAnsi"/>
          <w:spacing w:val="-1"/>
          <w:sz w:val="24"/>
          <w:szCs w:val="24"/>
        </w:rPr>
        <w:t xml:space="preserve"> </w:t>
      </w:r>
      <w:r w:rsidRPr="00533E66">
        <w:rPr>
          <w:rFonts w:cstheme="minorHAnsi"/>
          <w:sz w:val="24"/>
          <w:szCs w:val="24"/>
        </w:rPr>
        <w:t>that</w:t>
      </w:r>
      <w:r w:rsidRPr="00533E66">
        <w:rPr>
          <w:rFonts w:cstheme="minorHAnsi"/>
          <w:spacing w:val="-2"/>
          <w:sz w:val="24"/>
          <w:szCs w:val="24"/>
        </w:rPr>
        <w:t xml:space="preserve"> </w:t>
      </w:r>
      <w:r w:rsidRPr="00533E66">
        <w:rPr>
          <w:rFonts w:cstheme="minorHAnsi"/>
          <w:sz w:val="24"/>
          <w:szCs w:val="24"/>
        </w:rPr>
        <w:t>apply:</w:t>
      </w:r>
    </w:p>
    <w:p w14:paraId="12A6DC35" w14:textId="77777777" w:rsidR="00A173DD" w:rsidRPr="00533E66" w:rsidRDefault="00A173DD" w:rsidP="00D6761E">
      <w:pPr>
        <w:spacing w:after="0"/>
        <w:ind w:left="660"/>
        <w:rPr>
          <w:rFonts w:cstheme="minorHAnsi"/>
          <w:sz w:val="24"/>
          <w:szCs w:val="24"/>
        </w:rPr>
      </w:pPr>
      <w:r w:rsidRPr="00533E66">
        <w:rPr>
          <w:rFonts w:cstheme="minorHAnsi"/>
          <w:sz w:val="24"/>
          <w:szCs w:val="24"/>
        </w:rPr>
        <w:t>NOTE: Please select from below where you have an established Employment Specialist who will provide in-person services for that specific county.</w:t>
      </w:r>
    </w:p>
    <w:p w14:paraId="62EBF3C5" w14:textId="77777777" w:rsidR="00CE296F" w:rsidRDefault="00CE296F" w:rsidP="00CE296F">
      <w:pPr>
        <w:spacing w:after="0"/>
        <w:ind w:left="660"/>
        <w:rPr>
          <w:rFonts w:ascii="Arial Narrow"/>
        </w:rPr>
      </w:pPr>
    </w:p>
    <w:tbl>
      <w:tblPr>
        <w:tblStyle w:val="TableGrid"/>
        <w:tblW w:w="118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Area Checkboxes"/>
        <w:tblDescription w:val="Checkboxes to identify which area the Provider serves"/>
      </w:tblPr>
      <w:tblGrid>
        <w:gridCol w:w="1687"/>
        <w:gridCol w:w="1688"/>
        <w:gridCol w:w="1698"/>
        <w:gridCol w:w="1687"/>
        <w:gridCol w:w="1687"/>
        <w:gridCol w:w="1687"/>
        <w:gridCol w:w="1702"/>
      </w:tblGrid>
      <w:tr w:rsidR="00D17588" w14:paraId="2FCC1C9C" w14:textId="77777777" w:rsidTr="00C13C86">
        <w:trPr>
          <w:trHeight w:val="576"/>
          <w:tblHeader/>
          <w:jc w:val="center"/>
        </w:trPr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28C165" w14:textId="77777777" w:rsidR="00793C92" w:rsidRPr="00CC52AD" w:rsidRDefault="0098164D" w:rsidP="001429D7">
            <w:pPr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39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38"/>
            <w:r w:rsidRPr="00CC52AD">
              <w:rPr>
                <w:rFonts w:cstheme="minorHAnsi"/>
              </w:rPr>
              <w:t xml:space="preserve"> Area One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94690E" w14:textId="77777777" w:rsidR="00793C92" w:rsidRPr="00CC52AD" w:rsidRDefault="0098164D" w:rsidP="001429D7">
            <w:pPr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40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39"/>
            <w:r w:rsidRPr="00CC52AD">
              <w:rPr>
                <w:rFonts w:cstheme="minorHAnsi"/>
              </w:rPr>
              <w:t xml:space="preserve"> Area Two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040E90" w14:textId="77777777" w:rsidR="00793C92" w:rsidRPr="00CC52AD" w:rsidRDefault="0098164D" w:rsidP="001429D7">
            <w:pPr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41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40"/>
            <w:r w:rsidRPr="00CC52AD">
              <w:rPr>
                <w:rFonts w:cstheme="minorHAnsi"/>
              </w:rPr>
              <w:t xml:space="preserve"> Area Three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5A586F" w14:textId="77777777" w:rsidR="00793C92" w:rsidRPr="00CC52AD" w:rsidRDefault="0098164D" w:rsidP="001429D7">
            <w:pPr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42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41"/>
            <w:r w:rsidRPr="00CC52AD">
              <w:rPr>
                <w:rFonts w:cstheme="minorHAnsi"/>
              </w:rPr>
              <w:t xml:space="preserve"> Area Four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9BAEE5" w14:textId="77777777" w:rsidR="00793C92" w:rsidRPr="00CC52AD" w:rsidRDefault="0098164D" w:rsidP="001429D7">
            <w:pPr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43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42"/>
            <w:r w:rsidRPr="00CC52AD">
              <w:rPr>
                <w:rFonts w:cstheme="minorHAnsi"/>
              </w:rPr>
              <w:t xml:space="preserve"> Area Five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E59F13" w14:textId="77777777" w:rsidR="00793C92" w:rsidRPr="00CC52AD" w:rsidRDefault="0098164D" w:rsidP="001429D7">
            <w:pPr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44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43"/>
            <w:r w:rsidRPr="00CC52AD">
              <w:rPr>
                <w:rFonts w:cstheme="minorHAnsi"/>
              </w:rPr>
              <w:t xml:space="preserve"> Area Six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D454" w14:textId="77777777" w:rsidR="00793C92" w:rsidRPr="00CC52AD" w:rsidRDefault="0098164D" w:rsidP="001429D7">
            <w:pPr>
              <w:ind w:right="-90"/>
              <w:rPr>
                <w:rFonts w:cstheme="minorHAnsi"/>
              </w:rPr>
            </w:pPr>
            <w:r w:rsidRPr="00CC52AD">
              <w:rPr>
                <w:rFonts w:cstheme="minorHAnsi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45"/>
            <w:r w:rsidRPr="00CC52AD"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 w:rsidRPr="00CC52AD">
              <w:rPr>
                <w:rFonts w:cstheme="minorHAnsi"/>
              </w:rPr>
              <w:fldChar w:fldCharType="end"/>
            </w:r>
            <w:bookmarkEnd w:id="44"/>
            <w:r w:rsidRPr="00CC52AD">
              <w:rPr>
                <w:rFonts w:cstheme="minorHAnsi"/>
              </w:rPr>
              <w:t xml:space="preserve"> Area Seven</w:t>
            </w:r>
          </w:p>
        </w:tc>
      </w:tr>
      <w:tr w:rsidR="00B10403" w14:paraId="1E22397C" w14:textId="77777777" w:rsidTr="001429D7">
        <w:trPr>
          <w:trHeight w:val="340"/>
          <w:jc w:val="center"/>
        </w:trPr>
        <w:tc>
          <w:tcPr>
            <w:tcW w:w="1687" w:type="dxa"/>
            <w:tcBorders>
              <w:top w:val="single" w:sz="4" w:space="0" w:color="auto"/>
            </w:tcBorders>
            <w:vAlign w:val="center"/>
          </w:tcPr>
          <w:p w14:paraId="3F8A53B6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4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45"/>
            <w:r>
              <w:rPr>
                <w:rFonts w:cstheme="minorHAnsi"/>
              </w:rPr>
              <w:t xml:space="preserve"> Escambia</w:t>
            </w:r>
          </w:p>
        </w:tc>
        <w:tc>
          <w:tcPr>
            <w:tcW w:w="1688" w:type="dxa"/>
            <w:tcBorders>
              <w:top w:val="single" w:sz="4" w:space="0" w:color="auto"/>
            </w:tcBorders>
            <w:vAlign w:val="center"/>
          </w:tcPr>
          <w:p w14:paraId="6610D0D9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4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46"/>
            <w:r>
              <w:rPr>
                <w:rFonts w:cstheme="minorHAnsi"/>
              </w:rPr>
              <w:t xml:space="preserve"> Columbia</w:t>
            </w:r>
          </w:p>
        </w:tc>
        <w:tc>
          <w:tcPr>
            <w:tcW w:w="1698" w:type="dxa"/>
            <w:tcBorders>
              <w:top w:val="single" w:sz="4" w:space="0" w:color="auto"/>
            </w:tcBorders>
            <w:vAlign w:val="center"/>
          </w:tcPr>
          <w:p w14:paraId="15FC2009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4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47"/>
            <w:r>
              <w:rPr>
                <w:rFonts w:cstheme="minorHAnsi"/>
              </w:rPr>
              <w:t xml:space="preserve"> Lake</w:t>
            </w:r>
          </w:p>
        </w:tc>
        <w:tc>
          <w:tcPr>
            <w:tcW w:w="1687" w:type="dxa"/>
            <w:tcBorders>
              <w:top w:val="single" w:sz="4" w:space="0" w:color="auto"/>
            </w:tcBorders>
            <w:vAlign w:val="center"/>
          </w:tcPr>
          <w:p w14:paraId="737BF675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5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48"/>
            <w:r>
              <w:rPr>
                <w:rFonts w:cstheme="minorHAnsi"/>
              </w:rPr>
              <w:t xml:space="preserve"> Pinellas</w:t>
            </w:r>
          </w:p>
        </w:tc>
        <w:tc>
          <w:tcPr>
            <w:tcW w:w="1687" w:type="dxa"/>
            <w:tcBorders>
              <w:top w:val="single" w:sz="4" w:space="0" w:color="auto"/>
            </w:tcBorders>
            <w:vAlign w:val="center"/>
          </w:tcPr>
          <w:p w14:paraId="22785B4F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5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49"/>
            <w:r>
              <w:rPr>
                <w:rFonts w:cstheme="minorHAnsi"/>
              </w:rPr>
              <w:t xml:space="preserve"> Charlotte</w:t>
            </w:r>
          </w:p>
        </w:tc>
        <w:tc>
          <w:tcPr>
            <w:tcW w:w="1687" w:type="dxa"/>
            <w:tcBorders>
              <w:top w:val="single" w:sz="4" w:space="0" w:color="auto"/>
            </w:tcBorders>
            <w:vAlign w:val="center"/>
          </w:tcPr>
          <w:p w14:paraId="4A8FF87E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5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0"/>
            <w:r>
              <w:rPr>
                <w:rFonts w:cstheme="minorHAnsi"/>
              </w:rPr>
              <w:t xml:space="preserve"> Miami-Dade</w:t>
            </w:r>
          </w:p>
        </w:tc>
        <w:tc>
          <w:tcPr>
            <w:tcW w:w="1702" w:type="dxa"/>
            <w:tcBorders>
              <w:top w:val="single" w:sz="4" w:space="0" w:color="auto"/>
            </w:tcBorders>
            <w:vAlign w:val="center"/>
          </w:tcPr>
          <w:p w14:paraId="72AC6F6E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5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1"/>
            <w:r>
              <w:rPr>
                <w:rFonts w:cstheme="minorHAnsi"/>
              </w:rPr>
              <w:t xml:space="preserve"> Palm Beach</w:t>
            </w:r>
          </w:p>
        </w:tc>
      </w:tr>
      <w:tr w:rsidR="00B10403" w14:paraId="4C976A04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7C9450A6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54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2"/>
            <w:r>
              <w:rPr>
                <w:rFonts w:cstheme="minorHAnsi"/>
              </w:rPr>
              <w:t xml:space="preserve"> Santa Rosa</w:t>
            </w:r>
          </w:p>
        </w:tc>
        <w:tc>
          <w:tcPr>
            <w:tcW w:w="1688" w:type="dxa"/>
            <w:vAlign w:val="center"/>
          </w:tcPr>
          <w:p w14:paraId="61344A2D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55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3"/>
            <w:r>
              <w:rPr>
                <w:rFonts w:cstheme="minorHAnsi"/>
              </w:rPr>
              <w:t xml:space="preserve"> Union</w:t>
            </w:r>
          </w:p>
        </w:tc>
        <w:tc>
          <w:tcPr>
            <w:tcW w:w="1698" w:type="dxa"/>
            <w:vAlign w:val="center"/>
          </w:tcPr>
          <w:p w14:paraId="4475986B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56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4"/>
            <w:r>
              <w:rPr>
                <w:rFonts w:cstheme="minorHAnsi"/>
              </w:rPr>
              <w:t xml:space="preserve"> Sumter</w:t>
            </w:r>
          </w:p>
        </w:tc>
        <w:tc>
          <w:tcPr>
            <w:tcW w:w="1687" w:type="dxa"/>
            <w:vAlign w:val="center"/>
          </w:tcPr>
          <w:p w14:paraId="34EAD9C3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5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5"/>
            <w:r>
              <w:rPr>
                <w:rFonts w:cstheme="minorHAnsi"/>
              </w:rPr>
              <w:t xml:space="preserve"> Hillsborough</w:t>
            </w:r>
          </w:p>
        </w:tc>
        <w:tc>
          <w:tcPr>
            <w:tcW w:w="1687" w:type="dxa"/>
            <w:vAlign w:val="center"/>
          </w:tcPr>
          <w:p w14:paraId="496EFBAF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5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6"/>
            <w:r>
              <w:rPr>
                <w:rFonts w:cstheme="minorHAnsi"/>
              </w:rPr>
              <w:t xml:space="preserve"> Lee</w:t>
            </w:r>
          </w:p>
        </w:tc>
        <w:tc>
          <w:tcPr>
            <w:tcW w:w="1687" w:type="dxa"/>
            <w:vAlign w:val="center"/>
          </w:tcPr>
          <w:p w14:paraId="1CF3F92D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5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7"/>
            <w:r>
              <w:rPr>
                <w:rFonts w:cstheme="minorHAnsi"/>
              </w:rPr>
              <w:t xml:space="preserve"> Monroe</w:t>
            </w:r>
          </w:p>
        </w:tc>
        <w:tc>
          <w:tcPr>
            <w:tcW w:w="1702" w:type="dxa"/>
            <w:vAlign w:val="center"/>
          </w:tcPr>
          <w:p w14:paraId="29BCFBF1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6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8"/>
            <w:r>
              <w:rPr>
                <w:rFonts w:cstheme="minorHAnsi"/>
              </w:rPr>
              <w:t xml:space="preserve"> Broward</w:t>
            </w:r>
          </w:p>
        </w:tc>
      </w:tr>
      <w:tr w:rsidR="00B10403" w14:paraId="4E2198BF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22773610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6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59"/>
            <w:r>
              <w:rPr>
                <w:rFonts w:cstheme="minorHAnsi"/>
              </w:rPr>
              <w:t xml:space="preserve"> Okaloosa</w:t>
            </w:r>
          </w:p>
        </w:tc>
        <w:tc>
          <w:tcPr>
            <w:tcW w:w="1688" w:type="dxa"/>
            <w:vAlign w:val="center"/>
          </w:tcPr>
          <w:p w14:paraId="7268EDDC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6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0"/>
            <w:r>
              <w:rPr>
                <w:rFonts w:cstheme="minorHAnsi"/>
              </w:rPr>
              <w:t xml:space="preserve"> Gilchrist</w:t>
            </w:r>
          </w:p>
        </w:tc>
        <w:tc>
          <w:tcPr>
            <w:tcW w:w="1698" w:type="dxa"/>
            <w:vAlign w:val="center"/>
          </w:tcPr>
          <w:p w14:paraId="5C2D6C9C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6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1"/>
            <w:r>
              <w:rPr>
                <w:rFonts w:cstheme="minorHAnsi"/>
              </w:rPr>
              <w:t xml:space="preserve"> Seminole</w:t>
            </w:r>
          </w:p>
        </w:tc>
        <w:tc>
          <w:tcPr>
            <w:tcW w:w="1687" w:type="dxa"/>
            <w:vAlign w:val="center"/>
          </w:tcPr>
          <w:p w14:paraId="003E7212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64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2"/>
            <w:r>
              <w:rPr>
                <w:rFonts w:cstheme="minorHAnsi"/>
              </w:rPr>
              <w:t xml:space="preserve"> Hernando</w:t>
            </w:r>
          </w:p>
        </w:tc>
        <w:tc>
          <w:tcPr>
            <w:tcW w:w="1687" w:type="dxa"/>
            <w:vAlign w:val="center"/>
          </w:tcPr>
          <w:p w14:paraId="6DC05A20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65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3"/>
            <w:r>
              <w:rPr>
                <w:rFonts w:cstheme="minorHAnsi"/>
              </w:rPr>
              <w:t xml:space="preserve"> Collier</w:t>
            </w:r>
          </w:p>
        </w:tc>
        <w:tc>
          <w:tcPr>
            <w:tcW w:w="1687" w:type="dxa"/>
            <w:vAlign w:val="center"/>
          </w:tcPr>
          <w:p w14:paraId="6D98A12B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2946DB82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B10403" w14:paraId="05BA2AA3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1C825CB8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66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4"/>
            <w:r>
              <w:rPr>
                <w:rFonts w:cstheme="minorHAnsi"/>
              </w:rPr>
              <w:t xml:space="preserve"> Walton</w:t>
            </w:r>
          </w:p>
        </w:tc>
        <w:tc>
          <w:tcPr>
            <w:tcW w:w="1688" w:type="dxa"/>
            <w:vAlign w:val="center"/>
          </w:tcPr>
          <w:p w14:paraId="5AB17B81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5" w:name="Check6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5"/>
            <w:r>
              <w:rPr>
                <w:rFonts w:cstheme="minorHAnsi"/>
              </w:rPr>
              <w:t xml:space="preserve"> Dixie</w:t>
            </w:r>
          </w:p>
        </w:tc>
        <w:tc>
          <w:tcPr>
            <w:tcW w:w="1698" w:type="dxa"/>
            <w:vAlign w:val="center"/>
          </w:tcPr>
          <w:p w14:paraId="4D43AA01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6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6"/>
            <w:r>
              <w:rPr>
                <w:rFonts w:cstheme="minorHAnsi"/>
              </w:rPr>
              <w:t xml:space="preserve"> Orange</w:t>
            </w:r>
          </w:p>
        </w:tc>
        <w:tc>
          <w:tcPr>
            <w:tcW w:w="1687" w:type="dxa"/>
            <w:vAlign w:val="center"/>
          </w:tcPr>
          <w:p w14:paraId="5CC6AD1B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6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7"/>
            <w:r>
              <w:rPr>
                <w:rFonts w:cstheme="minorHAnsi"/>
              </w:rPr>
              <w:t xml:space="preserve"> Pasco</w:t>
            </w:r>
          </w:p>
        </w:tc>
        <w:tc>
          <w:tcPr>
            <w:tcW w:w="1687" w:type="dxa"/>
            <w:vAlign w:val="center"/>
          </w:tcPr>
          <w:p w14:paraId="7AD87A97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7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8"/>
            <w:r>
              <w:rPr>
                <w:rFonts w:cstheme="minorHAnsi"/>
              </w:rPr>
              <w:t xml:space="preserve"> Hendry</w:t>
            </w:r>
          </w:p>
        </w:tc>
        <w:tc>
          <w:tcPr>
            <w:tcW w:w="1687" w:type="dxa"/>
            <w:vAlign w:val="center"/>
          </w:tcPr>
          <w:p w14:paraId="5997CC1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110FFD3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B10403" w14:paraId="7E9EAC94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7E846150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7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69"/>
            <w:r>
              <w:rPr>
                <w:rFonts w:cstheme="minorHAnsi"/>
              </w:rPr>
              <w:t xml:space="preserve"> Holmes</w:t>
            </w:r>
          </w:p>
        </w:tc>
        <w:tc>
          <w:tcPr>
            <w:tcW w:w="1688" w:type="dxa"/>
            <w:vAlign w:val="center"/>
          </w:tcPr>
          <w:p w14:paraId="11F731D6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7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0"/>
            <w:r>
              <w:rPr>
                <w:rFonts w:cstheme="minorHAnsi"/>
              </w:rPr>
              <w:t xml:space="preserve"> Clay</w:t>
            </w:r>
          </w:p>
        </w:tc>
        <w:tc>
          <w:tcPr>
            <w:tcW w:w="1698" w:type="dxa"/>
            <w:vAlign w:val="center"/>
          </w:tcPr>
          <w:p w14:paraId="05ECBB61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7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1"/>
            <w:r>
              <w:rPr>
                <w:rFonts w:cstheme="minorHAnsi"/>
              </w:rPr>
              <w:t xml:space="preserve"> Osceola</w:t>
            </w:r>
          </w:p>
        </w:tc>
        <w:tc>
          <w:tcPr>
            <w:tcW w:w="1687" w:type="dxa"/>
            <w:vAlign w:val="center"/>
          </w:tcPr>
          <w:p w14:paraId="6B699379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3EC5C9A3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74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2"/>
            <w:r>
              <w:rPr>
                <w:rFonts w:cstheme="minorHAnsi"/>
              </w:rPr>
              <w:t xml:space="preserve"> Glades</w:t>
            </w:r>
          </w:p>
        </w:tc>
        <w:tc>
          <w:tcPr>
            <w:tcW w:w="1687" w:type="dxa"/>
            <w:vAlign w:val="center"/>
          </w:tcPr>
          <w:p w14:paraId="3FE9F23F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1F72F64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B10403" w14:paraId="3D6CBEB9" w14:textId="77777777" w:rsidTr="00D6761E">
        <w:trPr>
          <w:trHeight w:val="340"/>
          <w:jc w:val="center"/>
        </w:trPr>
        <w:tc>
          <w:tcPr>
            <w:tcW w:w="1687" w:type="dxa"/>
            <w:vAlign w:val="center"/>
          </w:tcPr>
          <w:p w14:paraId="197A01D5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Check75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3"/>
            <w:r>
              <w:rPr>
                <w:rFonts w:cstheme="minorHAnsi"/>
              </w:rPr>
              <w:t xml:space="preserve"> Jackson</w:t>
            </w:r>
          </w:p>
        </w:tc>
        <w:tc>
          <w:tcPr>
            <w:tcW w:w="1688" w:type="dxa"/>
            <w:vAlign w:val="center"/>
          </w:tcPr>
          <w:p w14:paraId="30654AB5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Check76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4"/>
            <w:r>
              <w:rPr>
                <w:rFonts w:cstheme="minorHAnsi"/>
              </w:rPr>
              <w:t xml:space="preserve"> St. Johns</w:t>
            </w:r>
          </w:p>
        </w:tc>
        <w:tc>
          <w:tcPr>
            <w:tcW w:w="1698" w:type="dxa"/>
            <w:vAlign w:val="center"/>
          </w:tcPr>
          <w:p w14:paraId="2BFFF111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Check7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5"/>
            <w:r>
              <w:rPr>
                <w:rFonts w:cstheme="minorHAnsi"/>
              </w:rPr>
              <w:t xml:space="preserve"> Brevard</w:t>
            </w:r>
          </w:p>
        </w:tc>
        <w:tc>
          <w:tcPr>
            <w:tcW w:w="1687" w:type="dxa"/>
            <w:vAlign w:val="center"/>
          </w:tcPr>
          <w:p w14:paraId="08CE6F9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4AEC401D" w14:textId="77777777" w:rsidR="00793C92" w:rsidRPr="00740FC2" w:rsidRDefault="005D746A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Check7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6"/>
            <w:r>
              <w:rPr>
                <w:rFonts w:cstheme="minorHAnsi"/>
              </w:rPr>
              <w:t xml:space="preserve"> Manatee</w:t>
            </w:r>
          </w:p>
        </w:tc>
        <w:tc>
          <w:tcPr>
            <w:tcW w:w="1687" w:type="dxa"/>
            <w:vAlign w:val="center"/>
          </w:tcPr>
          <w:p w14:paraId="61CDCEA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6BB9E253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B10403" w14:paraId="19CB2405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575BAD8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Check7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7"/>
            <w:r>
              <w:rPr>
                <w:rFonts w:cstheme="minorHAnsi"/>
              </w:rPr>
              <w:t xml:space="preserve"> Washington</w:t>
            </w:r>
          </w:p>
        </w:tc>
        <w:tc>
          <w:tcPr>
            <w:tcW w:w="1688" w:type="dxa"/>
            <w:vAlign w:val="center"/>
          </w:tcPr>
          <w:p w14:paraId="663713D4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Check8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8"/>
            <w:r>
              <w:rPr>
                <w:rFonts w:cstheme="minorHAnsi"/>
              </w:rPr>
              <w:t xml:space="preserve"> Nassau</w:t>
            </w:r>
          </w:p>
        </w:tc>
        <w:tc>
          <w:tcPr>
            <w:tcW w:w="1698" w:type="dxa"/>
            <w:vAlign w:val="center"/>
          </w:tcPr>
          <w:p w14:paraId="31AA5B89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Check8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79"/>
            <w:r>
              <w:rPr>
                <w:rFonts w:cstheme="minorHAnsi"/>
              </w:rPr>
              <w:t xml:space="preserve"> Polk</w:t>
            </w:r>
          </w:p>
        </w:tc>
        <w:tc>
          <w:tcPr>
            <w:tcW w:w="1687" w:type="dxa"/>
            <w:vAlign w:val="center"/>
          </w:tcPr>
          <w:p w14:paraId="23DE523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3EF0A3C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Check8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0"/>
            <w:r>
              <w:rPr>
                <w:rFonts w:cstheme="minorHAnsi"/>
              </w:rPr>
              <w:t xml:space="preserve"> Sarasota</w:t>
            </w:r>
          </w:p>
        </w:tc>
        <w:tc>
          <w:tcPr>
            <w:tcW w:w="1687" w:type="dxa"/>
            <w:vAlign w:val="center"/>
          </w:tcPr>
          <w:p w14:paraId="52E56223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07547A0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246D99EF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4ED147AD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Check8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1"/>
            <w:r>
              <w:rPr>
                <w:rFonts w:cstheme="minorHAnsi"/>
              </w:rPr>
              <w:t xml:space="preserve"> Calhoun</w:t>
            </w:r>
          </w:p>
        </w:tc>
        <w:tc>
          <w:tcPr>
            <w:tcW w:w="1688" w:type="dxa"/>
            <w:vAlign w:val="center"/>
          </w:tcPr>
          <w:p w14:paraId="3297B66B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Check84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2"/>
            <w:r>
              <w:rPr>
                <w:rFonts w:cstheme="minorHAnsi"/>
              </w:rPr>
              <w:t xml:space="preserve"> Baker</w:t>
            </w:r>
          </w:p>
        </w:tc>
        <w:tc>
          <w:tcPr>
            <w:tcW w:w="1698" w:type="dxa"/>
            <w:vAlign w:val="center"/>
          </w:tcPr>
          <w:p w14:paraId="0ACE29C4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Check85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3"/>
            <w:r>
              <w:rPr>
                <w:rFonts w:cstheme="minorHAnsi"/>
              </w:rPr>
              <w:t xml:space="preserve"> Hardee</w:t>
            </w:r>
          </w:p>
        </w:tc>
        <w:tc>
          <w:tcPr>
            <w:tcW w:w="1687" w:type="dxa"/>
            <w:vAlign w:val="center"/>
          </w:tcPr>
          <w:p w14:paraId="5043CB0F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07459315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537F28F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6DFB9E20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7AACA017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370BF98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Check86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4"/>
            <w:r>
              <w:rPr>
                <w:rFonts w:cstheme="minorHAnsi"/>
              </w:rPr>
              <w:t xml:space="preserve"> Liberty</w:t>
            </w:r>
          </w:p>
        </w:tc>
        <w:tc>
          <w:tcPr>
            <w:tcW w:w="1688" w:type="dxa"/>
            <w:vAlign w:val="center"/>
          </w:tcPr>
          <w:p w14:paraId="13434E32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Check8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5"/>
            <w:r>
              <w:rPr>
                <w:rFonts w:cstheme="minorHAnsi"/>
              </w:rPr>
              <w:t xml:space="preserve"> Putnam</w:t>
            </w:r>
          </w:p>
        </w:tc>
        <w:tc>
          <w:tcPr>
            <w:tcW w:w="1698" w:type="dxa"/>
            <w:vAlign w:val="center"/>
          </w:tcPr>
          <w:p w14:paraId="26717DD2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Check8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6"/>
            <w:r>
              <w:rPr>
                <w:rFonts w:cstheme="minorHAnsi"/>
              </w:rPr>
              <w:t xml:space="preserve"> DeSoto</w:t>
            </w:r>
          </w:p>
        </w:tc>
        <w:tc>
          <w:tcPr>
            <w:tcW w:w="1687" w:type="dxa"/>
            <w:vAlign w:val="center"/>
          </w:tcPr>
          <w:p w14:paraId="70DF9E5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44E871B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144A5D23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738610EB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1E8CE544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60384BB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Check8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7"/>
            <w:r>
              <w:rPr>
                <w:rFonts w:cstheme="minorHAnsi"/>
              </w:rPr>
              <w:t xml:space="preserve"> Bay</w:t>
            </w:r>
          </w:p>
        </w:tc>
        <w:tc>
          <w:tcPr>
            <w:tcW w:w="1688" w:type="dxa"/>
            <w:vAlign w:val="center"/>
          </w:tcPr>
          <w:p w14:paraId="57DAC3A4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Check9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8"/>
            <w:r>
              <w:rPr>
                <w:rFonts w:cstheme="minorHAnsi"/>
              </w:rPr>
              <w:t xml:space="preserve"> Duval</w:t>
            </w:r>
          </w:p>
        </w:tc>
        <w:tc>
          <w:tcPr>
            <w:tcW w:w="1698" w:type="dxa"/>
            <w:vAlign w:val="center"/>
          </w:tcPr>
          <w:p w14:paraId="599D3B05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Check9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89"/>
            <w:r>
              <w:rPr>
                <w:rFonts w:cstheme="minorHAnsi"/>
              </w:rPr>
              <w:t xml:space="preserve"> Highlands</w:t>
            </w:r>
          </w:p>
        </w:tc>
        <w:tc>
          <w:tcPr>
            <w:tcW w:w="1687" w:type="dxa"/>
            <w:vAlign w:val="center"/>
          </w:tcPr>
          <w:p w14:paraId="637805D2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463F29E8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3B7B4B8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3A0FF5F2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69AC12F1" w14:textId="77777777" w:rsidTr="00D6761E">
        <w:trPr>
          <w:trHeight w:val="340"/>
          <w:jc w:val="center"/>
        </w:trPr>
        <w:tc>
          <w:tcPr>
            <w:tcW w:w="1687" w:type="dxa"/>
            <w:vAlign w:val="center"/>
          </w:tcPr>
          <w:p w14:paraId="1DAE689D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" w:name="Check9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0"/>
            <w:r>
              <w:rPr>
                <w:rFonts w:cstheme="minorHAnsi"/>
              </w:rPr>
              <w:t xml:space="preserve"> Gulf</w:t>
            </w:r>
          </w:p>
        </w:tc>
        <w:tc>
          <w:tcPr>
            <w:tcW w:w="1688" w:type="dxa"/>
            <w:vAlign w:val="center"/>
          </w:tcPr>
          <w:p w14:paraId="0FC3B577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" w:name="Check9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1"/>
            <w:r>
              <w:rPr>
                <w:rFonts w:cstheme="minorHAnsi"/>
              </w:rPr>
              <w:t xml:space="preserve"> Alachua</w:t>
            </w:r>
          </w:p>
        </w:tc>
        <w:tc>
          <w:tcPr>
            <w:tcW w:w="1698" w:type="dxa"/>
            <w:vAlign w:val="center"/>
          </w:tcPr>
          <w:p w14:paraId="39CC549D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Check94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2"/>
            <w:r>
              <w:rPr>
                <w:rFonts w:cstheme="minorHAnsi"/>
              </w:rPr>
              <w:t xml:space="preserve"> Indian River</w:t>
            </w:r>
          </w:p>
        </w:tc>
        <w:tc>
          <w:tcPr>
            <w:tcW w:w="1687" w:type="dxa"/>
            <w:vAlign w:val="center"/>
          </w:tcPr>
          <w:p w14:paraId="5630AD6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182907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2BA226A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17AD93B2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3D2EA3FB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6E001A01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Check95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3"/>
            <w:r>
              <w:rPr>
                <w:rFonts w:cstheme="minorHAnsi"/>
              </w:rPr>
              <w:t xml:space="preserve"> Franklin </w:t>
            </w:r>
          </w:p>
        </w:tc>
        <w:tc>
          <w:tcPr>
            <w:tcW w:w="1688" w:type="dxa"/>
            <w:vAlign w:val="center"/>
          </w:tcPr>
          <w:p w14:paraId="047DB92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Check96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4"/>
            <w:r>
              <w:rPr>
                <w:rFonts w:cstheme="minorHAnsi"/>
              </w:rPr>
              <w:t xml:space="preserve"> Bradford</w:t>
            </w:r>
          </w:p>
        </w:tc>
        <w:tc>
          <w:tcPr>
            <w:tcW w:w="1698" w:type="dxa"/>
            <w:vAlign w:val="center"/>
          </w:tcPr>
          <w:p w14:paraId="4BD091F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5" w:name="Check9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5"/>
            <w:r>
              <w:rPr>
                <w:rFonts w:cstheme="minorHAnsi"/>
              </w:rPr>
              <w:t xml:space="preserve"> St. Lucie</w:t>
            </w:r>
          </w:p>
        </w:tc>
        <w:tc>
          <w:tcPr>
            <w:tcW w:w="1687" w:type="dxa"/>
            <w:vAlign w:val="center"/>
          </w:tcPr>
          <w:p w14:paraId="0DE4B5B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6204FF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2DBF0D7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6B62F1B3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3CD930C1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2038DD81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6" w:name="Check9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6"/>
            <w:r>
              <w:rPr>
                <w:rFonts w:cstheme="minorHAnsi"/>
              </w:rPr>
              <w:t xml:space="preserve"> Gadsden</w:t>
            </w:r>
          </w:p>
        </w:tc>
        <w:tc>
          <w:tcPr>
            <w:tcW w:w="1688" w:type="dxa"/>
            <w:vAlign w:val="center"/>
          </w:tcPr>
          <w:p w14:paraId="571FAF78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7" w:name="Check9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7"/>
            <w:r>
              <w:rPr>
                <w:rFonts w:cstheme="minorHAnsi"/>
              </w:rPr>
              <w:t xml:space="preserve"> Levy</w:t>
            </w:r>
          </w:p>
        </w:tc>
        <w:tc>
          <w:tcPr>
            <w:tcW w:w="1698" w:type="dxa"/>
            <w:vAlign w:val="center"/>
          </w:tcPr>
          <w:p w14:paraId="0308053B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Check10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8"/>
            <w:r>
              <w:rPr>
                <w:rFonts w:cstheme="minorHAnsi"/>
              </w:rPr>
              <w:t xml:space="preserve"> Martin</w:t>
            </w:r>
          </w:p>
        </w:tc>
        <w:tc>
          <w:tcPr>
            <w:tcW w:w="1687" w:type="dxa"/>
            <w:vAlign w:val="center"/>
          </w:tcPr>
          <w:p w14:paraId="02F2C34E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80A4E5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1921983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296FEF7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5F455FC9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511696CA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9" w:name="Check10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99"/>
            <w:r>
              <w:rPr>
                <w:rFonts w:cstheme="minorHAnsi"/>
              </w:rPr>
              <w:t xml:space="preserve"> Leon</w:t>
            </w:r>
          </w:p>
        </w:tc>
        <w:tc>
          <w:tcPr>
            <w:tcW w:w="1688" w:type="dxa"/>
            <w:vAlign w:val="center"/>
          </w:tcPr>
          <w:p w14:paraId="558D63BC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Check10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0"/>
            <w:r>
              <w:rPr>
                <w:rFonts w:cstheme="minorHAnsi"/>
              </w:rPr>
              <w:t xml:space="preserve"> Marion</w:t>
            </w:r>
          </w:p>
        </w:tc>
        <w:tc>
          <w:tcPr>
            <w:tcW w:w="1698" w:type="dxa"/>
            <w:vAlign w:val="center"/>
          </w:tcPr>
          <w:p w14:paraId="1664CF11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1" w:name="Check10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1"/>
            <w:r>
              <w:rPr>
                <w:rFonts w:cstheme="minorHAnsi"/>
              </w:rPr>
              <w:t xml:space="preserve"> Okeechobee</w:t>
            </w:r>
          </w:p>
        </w:tc>
        <w:tc>
          <w:tcPr>
            <w:tcW w:w="1687" w:type="dxa"/>
            <w:vAlign w:val="center"/>
          </w:tcPr>
          <w:p w14:paraId="7194DBD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769D0D3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54CD245A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1231BE6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5BF03B38" w14:textId="77777777" w:rsidTr="00D6761E">
        <w:trPr>
          <w:trHeight w:val="340"/>
          <w:jc w:val="center"/>
        </w:trPr>
        <w:tc>
          <w:tcPr>
            <w:tcW w:w="1687" w:type="dxa"/>
            <w:vAlign w:val="center"/>
          </w:tcPr>
          <w:p w14:paraId="0C4F034F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2" w:name="Check104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2"/>
            <w:r>
              <w:rPr>
                <w:rFonts w:cstheme="minorHAnsi"/>
              </w:rPr>
              <w:t xml:space="preserve"> Wakulla</w:t>
            </w:r>
          </w:p>
        </w:tc>
        <w:tc>
          <w:tcPr>
            <w:tcW w:w="1688" w:type="dxa"/>
            <w:vAlign w:val="center"/>
          </w:tcPr>
          <w:p w14:paraId="6044E373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" w:name="Check105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3"/>
            <w:r>
              <w:rPr>
                <w:rFonts w:cstheme="minorHAnsi"/>
              </w:rPr>
              <w:t xml:space="preserve"> Citrus</w:t>
            </w:r>
          </w:p>
        </w:tc>
        <w:tc>
          <w:tcPr>
            <w:tcW w:w="1698" w:type="dxa"/>
            <w:vAlign w:val="center"/>
          </w:tcPr>
          <w:p w14:paraId="36FEB5B0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30D7AA69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7196D064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34FF1C98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6D072C0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6C046A7A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0687B705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4" w:name="Check106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4"/>
            <w:r>
              <w:rPr>
                <w:rFonts w:cstheme="minorHAnsi"/>
              </w:rPr>
              <w:t xml:space="preserve"> Jefferson</w:t>
            </w:r>
          </w:p>
        </w:tc>
        <w:tc>
          <w:tcPr>
            <w:tcW w:w="1688" w:type="dxa"/>
            <w:vAlign w:val="center"/>
          </w:tcPr>
          <w:p w14:paraId="58BAB0B9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5" w:name="Check107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5"/>
            <w:r>
              <w:rPr>
                <w:rFonts w:cstheme="minorHAnsi"/>
              </w:rPr>
              <w:t xml:space="preserve"> Flagler</w:t>
            </w:r>
          </w:p>
        </w:tc>
        <w:tc>
          <w:tcPr>
            <w:tcW w:w="1698" w:type="dxa"/>
            <w:vAlign w:val="center"/>
          </w:tcPr>
          <w:p w14:paraId="48A21919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BD18F9B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238601FE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0F3CABC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5B08B5D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531C5AEF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6EC85382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6" w:name="Check108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6"/>
            <w:r>
              <w:rPr>
                <w:rFonts w:cstheme="minorHAnsi"/>
              </w:rPr>
              <w:t xml:space="preserve"> Madison</w:t>
            </w:r>
          </w:p>
        </w:tc>
        <w:tc>
          <w:tcPr>
            <w:tcW w:w="1688" w:type="dxa"/>
            <w:vAlign w:val="center"/>
          </w:tcPr>
          <w:p w14:paraId="04532A02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7" w:name="Check109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7"/>
            <w:r>
              <w:rPr>
                <w:rFonts w:cstheme="minorHAnsi"/>
              </w:rPr>
              <w:t xml:space="preserve"> Volusia</w:t>
            </w:r>
          </w:p>
        </w:tc>
        <w:tc>
          <w:tcPr>
            <w:tcW w:w="1698" w:type="dxa"/>
            <w:vAlign w:val="center"/>
          </w:tcPr>
          <w:p w14:paraId="16DEB4AB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0AD9C6F4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4B1F511A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5F9C3D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5023141B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0E4B5936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53B9848D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8" w:name="Check110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8"/>
            <w:r>
              <w:rPr>
                <w:rFonts w:cstheme="minorHAnsi"/>
              </w:rPr>
              <w:t xml:space="preserve"> Hamilton</w:t>
            </w:r>
          </w:p>
        </w:tc>
        <w:tc>
          <w:tcPr>
            <w:tcW w:w="1688" w:type="dxa"/>
            <w:vAlign w:val="center"/>
          </w:tcPr>
          <w:p w14:paraId="1F3B1409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98" w:type="dxa"/>
            <w:vAlign w:val="center"/>
          </w:tcPr>
          <w:p w14:paraId="562C75D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64355A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1A96511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7DF4E37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44FB30F8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42BADC44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59F01AC9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Check111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09"/>
            <w:r>
              <w:rPr>
                <w:rFonts w:cstheme="minorHAnsi"/>
              </w:rPr>
              <w:t xml:space="preserve"> Taylor</w:t>
            </w:r>
          </w:p>
        </w:tc>
        <w:tc>
          <w:tcPr>
            <w:tcW w:w="1688" w:type="dxa"/>
            <w:vAlign w:val="center"/>
          </w:tcPr>
          <w:p w14:paraId="1DA6542E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98" w:type="dxa"/>
            <w:vAlign w:val="center"/>
          </w:tcPr>
          <w:p w14:paraId="3041E394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722B00AE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42C6D796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E1831B3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54E11D2A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3AE4961D" w14:textId="77777777" w:rsidTr="00D6761E">
        <w:trPr>
          <w:trHeight w:val="340"/>
          <w:jc w:val="center"/>
        </w:trPr>
        <w:tc>
          <w:tcPr>
            <w:tcW w:w="1687" w:type="dxa"/>
            <w:vAlign w:val="center"/>
          </w:tcPr>
          <w:p w14:paraId="38CFD687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112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10"/>
            <w:r>
              <w:rPr>
                <w:rFonts w:cstheme="minorHAnsi"/>
              </w:rPr>
              <w:t xml:space="preserve"> Suwanee</w:t>
            </w:r>
          </w:p>
        </w:tc>
        <w:tc>
          <w:tcPr>
            <w:tcW w:w="1688" w:type="dxa"/>
            <w:vAlign w:val="center"/>
          </w:tcPr>
          <w:p w14:paraId="31126E5D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98" w:type="dxa"/>
            <w:vAlign w:val="center"/>
          </w:tcPr>
          <w:p w14:paraId="2DE403A5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62431CDC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49E398E2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16287F21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5BE93A62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  <w:tr w:rsidR="001E24CB" w14:paraId="15615715" w14:textId="77777777" w:rsidTr="00D6761E">
        <w:trPr>
          <w:trHeight w:val="356"/>
          <w:jc w:val="center"/>
        </w:trPr>
        <w:tc>
          <w:tcPr>
            <w:tcW w:w="1687" w:type="dxa"/>
            <w:vAlign w:val="center"/>
          </w:tcPr>
          <w:p w14:paraId="48903F16" w14:textId="77777777" w:rsidR="00793C92" w:rsidRPr="00740FC2" w:rsidRDefault="001E24CB" w:rsidP="001E24CB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1" w:name="Check113"/>
            <w:r>
              <w:rPr>
                <w:rFonts w:cstheme="minorHAnsi"/>
              </w:rPr>
              <w:instrText xml:space="preserve"> FORMCHECKBOX </w:instrText>
            </w:r>
            <w:r w:rsidR="00796701">
              <w:rPr>
                <w:rFonts w:cstheme="minorHAnsi"/>
              </w:rPr>
            </w:r>
            <w:r w:rsidR="00796701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bookmarkEnd w:id="111"/>
            <w:r>
              <w:rPr>
                <w:rFonts w:cstheme="minorHAnsi"/>
              </w:rPr>
              <w:t xml:space="preserve"> Lafayette</w:t>
            </w:r>
          </w:p>
        </w:tc>
        <w:tc>
          <w:tcPr>
            <w:tcW w:w="1688" w:type="dxa"/>
            <w:vAlign w:val="center"/>
          </w:tcPr>
          <w:p w14:paraId="384BA73E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98" w:type="dxa"/>
            <w:vAlign w:val="center"/>
          </w:tcPr>
          <w:p w14:paraId="34B3F2EB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7D34F5C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0B4020A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687" w:type="dxa"/>
            <w:vAlign w:val="center"/>
          </w:tcPr>
          <w:p w14:paraId="1D7B270A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  <w:tc>
          <w:tcPr>
            <w:tcW w:w="1702" w:type="dxa"/>
            <w:vAlign w:val="center"/>
          </w:tcPr>
          <w:p w14:paraId="4F904CB7" w14:textId="77777777" w:rsidR="00793C92" w:rsidRPr="00740FC2" w:rsidRDefault="00793C92" w:rsidP="001E24CB">
            <w:pPr>
              <w:rPr>
                <w:rFonts w:cstheme="minorHAnsi"/>
              </w:rPr>
            </w:pPr>
          </w:p>
        </w:tc>
      </w:tr>
    </w:tbl>
    <w:p w14:paraId="06971CD3" w14:textId="77777777" w:rsidR="005128C1" w:rsidRDefault="005128C1" w:rsidP="005128C1">
      <w:pPr>
        <w:spacing w:before="57"/>
        <w:ind w:left="660" w:right="1495"/>
        <w:rPr>
          <w:b/>
        </w:rPr>
      </w:pPr>
    </w:p>
    <w:sectPr w:rsidR="005128C1" w:rsidSect="00B9124B">
      <w:footerReference w:type="default" r:id="rId11"/>
      <w:type w:val="continuous"/>
      <w:pgSz w:w="12240" w:h="15840" w:code="1"/>
      <w:pgMar w:top="677" w:right="720" w:bottom="274" w:left="720" w:header="720" w:footer="288" w:gutter="0"/>
      <w:pgBorders w:offsetFrom="page">
        <w:top w:val="single" w:sz="12" w:space="24" w:color="auto"/>
        <w:left w:val="single" w:sz="12" w:space="10" w:color="auto"/>
        <w:bottom w:val="single" w:sz="12" w:space="24" w:color="auto"/>
        <w:right w:val="single" w:sz="12" w:space="10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F701D" w14:textId="77777777" w:rsidR="0095240F" w:rsidRDefault="0095240F" w:rsidP="00C41179">
      <w:pPr>
        <w:spacing w:after="0"/>
      </w:pPr>
      <w:r>
        <w:separator/>
      </w:r>
    </w:p>
  </w:endnote>
  <w:endnote w:type="continuationSeparator" w:id="0">
    <w:p w14:paraId="03EFCA41" w14:textId="77777777" w:rsidR="0095240F" w:rsidRDefault="0095240F" w:rsidP="00C411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338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079C42" w14:textId="73DA34A0" w:rsidR="0095240F" w:rsidRDefault="0095240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6D1">
          <w:rPr>
            <w:noProof/>
          </w:rPr>
          <w:t>7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VR Vendor Registration/</w:t>
        </w:r>
        <w:r w:rsidR="00C4642F">
          <w:rPr>
            <w:noProof/>
          </w:rPr>
          <w:t>June 2023</w:t>
        </w:r>
      </w:p>
    </w:sdtContent>
  </w:sdt>
  <w:p w14:paraId="5220BBB2" w14:textId="77777777" w:rsidR="0095240F" w:rsidRDefault="009524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6A722" w14:textId="77777777" w:rsidR="0095240F" w:rsidRDefault="0095240F" w:rsidP="00C41179">
      <w:pPr>
        <w:spacing w:after="0"/>
      </w:pPr>
      <w:r>
        <w:separator/>
      </w:r>
    </w:p>
  </w:footnote>
  <w:footnote w:type="continuationSeparator" w:id="0">
    <w:p w14:paraId="5B95CD12" w14:textId="77777777" w:rsidR="0095240F" w:rsidRDefault="0095240F" w:rsidP="00C41179">
      <w:pPr>
        <w:spacing w:after="0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ISy8o4j" int2:invalidationBookmarkName="" int2:hashCode="WnYtBIKgi9b6VZ" int2:id="i4jKf4dI">
      <int2:state int2:value="Rejected" int2:type="AugLoop_Acronyms_AcronymsCritique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bE0NzMytDQxMLNU0lEKTi0uzszPAykwrAUAmncPJiwAAAA="/>
  </w:docVars>
  <w:rsids>
    <w:rsidRoot w:val="004C1898"/>
    <w:rsid w:val="00011474"/>
    <w:rsid w:val="0004179F"/>
    <w:rsid w:val="00060980"/>
    <w:rsid w:val="000746D1"/>
    <w:rsid w:val="00090739"/>
    <w:rsid w:val="00093349"/>
    <w:rsid w:val="00102662"/>
    <w:rsid w:val="001125D2"/>
    <w:rsid w:val="00112DC7"/>
    <w:rsid w:val="001429D7"/>
    <w:rsid w:val="00153FD0"/>
    <w:rsid w:val="001621A6"/>
    <w:rsid w:val="00181205"/>
    <w:rsid w:val="001E24CB"/>
    <w:rsid w:val="0021160B"/>
    <w:rsid w:val="002736BA"/>
    <w:rsid w:val="00293576"/>
    <w:rsid w:val="002D03F0"/>
    <w:rsid w:val="002D1CAE"/>
    <w:rsid w:val="002E1F33"/>
    <w:rsid w:val="002E47EE"/>
    <w:rsid w:val="002F19C6"/>
    <w:rsid w:val="003021AD"/>
    <w:rsid w:val="0030436B"/>
    <w:rsid w:val="003118EC"/>
    <w:rsid w:val="00317AD0"/>
    <w:rsid w:val="00336117"/>
    <w:rsid w:val="00337539"/>
    <w:rsid w:val="0035426C"/>
    <w:rsid w:val="00373985"/>
    <w:rsid w:val="00392E30"/>
    <w:rsid w:val="003D6AE4"/>
    <w:rsid w:val="0040013E"/>
    <w:rsid w:val="00400A83"/>
    <w:rsid w:val="00421114"/>
    <w:rsid w:val="0042749B"/>
    <w:rsid w:val="00446367"/>
    <w:rsid w:val="00473B0F"/>
    <w:rsid w:val="004A1731"/>
    <w:rsid w:val="004C1898"/>
    <w:rsid w:val="005128C1"/>
    <w:rsid w:val="00533E66"/>
    <w:rsid w:val="00545335"/>
    <w:rsid w:val="00567C68"/>
    <w:rsid w:val="00585181"/>
    <w:rsid w:val="005D746A"/>
    <w:rsid w:val="005E17BA"/>
    <w:rsid w:val="00622B6C"/>
    <w:rsid w:val="00633D57"/>
    <w:rsid w:val="006A7FF0"/>
    <w:rsid w:val="006F7117"/>
    <w:rsid w:val="00740F3B"/>
    <w:rsid w:val="00740FC2"/>
    <w:rsid w:val="00793C92"/>
    <w:rsid w:val="00796701"/>
    <w:rsid w:val="007B40CF"/>
    <w:rsid w:val="007C13B0"/>
    <w:rsid w:val="007D6A45"/>
    <w:rsid w:val="007E4669"/>
    <w:rsid w:val="00846EF7"/>
    <w:rsid w:val="0086409E"/>
    <w:rsid w:val="00877983"/>
    <w:rsid w:val="008C44EC"/>
    <w:rsid w:val="008D4DFC"/>
    <w:rsid w:val="008D67A6"/>
    <w:rsid w:val="008E720D"/>
    <w:rsid w:val="008F427E"/>
    <w:rsid w:val="0092529C"/>
    <w:rsid w:val="0095240F"/>
    <w:rsid w:val="00956A87"/>
    <w:rsid w:val="0098164D"/>
    <w:rsid w:val="00992F26"/>
    <w:rsid w:val="00A0256A"/>
    <w:rsid w:val="00A120EA"/>
    <w:rsid w:val="00A173DD"/>
    <w:rsid w:val="00A23B23"/>
    <w:rsid w:val="00A46F55"/>
    <w:rsid w:val="00AC0035"/>
    <w:rsid w:val="00AD7394"/>
    <w:rsid w:val="00AE5000"/>
    <w:rsid w:val="00AF7837"/>
    <w:rsid w:val="00B10403"/>
    <w:rsid w:val="00B3143E"/>
    <w:rsid w:val="00B3179A"/>
    <w:rsid w:val="00B32CB5"/>
    <w:rsid w:val="00B627B4"/>
    <w:rsid w:val="00B9124B"/>
    <w:rsid w:val="00BA426C"/>
    <w:rsid w:val="00BA7AB6"/>
    <w:rsid w:val="00BB7821"/>
    <w:rsid w:val="00C13C86"/>
    <w:rsid w:val="00C41179"/>
    <w:rsid w:val="00C4642F"/>
    <w:rsid w:val="00C715E8"/>
    <w:rsid w:val="00CA4DCC"/>
    <w:rsid w:val="00CC52AD"/>
    <w:rsid w:val="00CE296F"/>
    <w:rsid w:val="00CE4DC4"/>
    <w:rsid w:val="00D17588"/>
    <w:rsid w:val="00D6761E"/>
    <w:rsid w:val="00D77A43"/>
    <w:rsid w:val="00DC610E"/>
    <w:rsid w:val="00E451EA"/>
    <w:rsid w:val="00E64A54"/>
    <w:rsid w:val="00EC3A47"/>
    <w:rsid w:val="00EE726B"/>
    <w:rsid w:val="00F468B5"/>
    <w:rsid w:val="00F5069C"/>
    <w:rsid w:val="00F866CA"/>
    <w:rsid w:val="00F90024"/>
    <w:rsid w:val="00FF5B11"/>
    <w:rsid w:val="016B57F0"/>
    <w:rsid w:val="03766690"/>
    <w:rsid w:val="06AE0752"/>
    <w:rsid w:val="0C16DD98"/>
    <w:rsid w:val="10190F1F"/>
    <w:rsid w:val="103674E5"/>
    <w:rsid w:val="112893C5"/>
    <w:rsid w:val="117C4016"/>
    <w:rsid w:val="118808FE"/>
    <w:rsid w:val="127C648F"/>
    <w:rsid w:val="164AE198"/>
    <w:rsid w:val="187C55A3"/>
    <w:rsid w:val="18D3FA96"/>
    <w:rsid w:val="196626E0"/>
    <w:rsid w:val="1E9F7CF8"/>
    <w:rsid w:val="1F8C53A2"/>
    <w:rsid w:val="234C38BC"/>
    <w:rsid w:val="26F7C5E9"/>
    <w:rsid w:val="27CF7A5D"/>
    <w:rsid w:val="2A00B4D1"/>
    <w:rsid w:val="2A0477FC"/>
    <w:rsid w:val="31515FE9"/>
    <w:rsid w:val="3A1EC621"/>
    <w:rsid w:val="3FA9AC35"/>
    <w:rsid w:val="44F88155"/>
    <w:rsid w:val="495F8E46"/>
    <w:rsid w:val="4D71F866"/>
    <w:rsid w:val="4E25746B"/>
    <w:rsid w:val="58D6C6D8"/>
    <w:rsid w:val="5989D7EA"/>
    <w:rsid w:val="5E9C4793"/>
    <w:rsid w:val="67C32EEB"/>
    <w:rsid w:val="72719C15"/>
    <w:rsid w:val="7B41C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C76FF08"/>
  <w15:chartTrackingRefBased/>
  <w15:docId w15:val="{375A1EB3-0024-4696-9692-33CBF9D11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F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3B0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11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41179"/>
  </w:style>
  <w:style w:type="paragraph" w:styleId="Footer">
    <w:name w:val="footer"/>
    <w:basedOn w:val="Normal"/>
    <w:link w:val="FooterChar"/>
    <w:uiPriority w:val="99"/>
    <w:unhideWhenUsed/>
    <w:rsid w:val="00C411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41179"/>
  </w:style>
  <w:style w:type="paragraph" w:styleId="BodyText">
    <w:name w:val="Body Text"/>
    <w:basedOn w:val="Normal"/>
    <w:link w:val="BodyTextChar"/>
    <w:uiPriority w:val="1"/>
    <w:qFormat/>
    <w:rsid w:val="00A173DD"/>
    <w:pPr>
      <w:widowControl w:val="0"/>
      <w:autoSpaceDE w:val="0"/>
      <w:autoSpaceDN w:val="0"/>
      <w:spacing w:after="0"/>
    </w:pPr>
    <w:rPr>
      <w:rFonts w:ascii="Calibri" w:eastAsia="Calibri" w:hAnsi="Calibri" w:cs="Calibri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A173DD"/>
    <w:rPr>
      <w:rFonts w:ascii="Calibri" w:eastAsia="Calibri" w:hAnsi="Calibri" w:cs="Calibri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585181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9554FD5BC7439493CBA8CCD16B6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17E15-2733-4D62-A426-D65D4556FFE6}"/>
      </w:docPartPr>
      <w:docPartBody>
        <w:p w:rsidR="0009532C" w:rsidRDefault="0040013E" w:rsidP="0009532C">
          <w:pPr>
            <w:pStyle w:val="1D9554FD5BC7439493CBA8CCD16B6E696"/>
          </w:pPr>
          <w:r>
            <w:t xml:space="preserve"> </w:t>
          </w:r>
        </w:p>
      </w:docPartBody>
    </w:docPart>
    <w:docPart>
      <w:docPartPr>
        <w:name w:val="B8263D58D5304290B30F7DDF5A0B0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9C1ED-C5A0-41D6-AA8B-08ABDD6CF059}"/>
      </w:docPartPr>
      <w:docPartBody>
        <w:p w:rsidR="0009532C" w:rsidRDefault="0040013E" w:rsidP="0009532C">
          <w:pPr>
            <w:pStyle w:val="B8263D58D5304290B30F7DDF5A0B02C76"/>
          </w:pPr>
          <w:r>
            <w:t xml:space="preserve"> </w:t>
          </w:r>
        </w:p>
      </w:docPartBody>
    </w:docPart>
    <w:docPart>
      <w:docPartPr>
        <w:name w:val="73EADAFFF90B4132B422417F88E1D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5F68-20CA-4428-9C36-4DC4FB7B8495}"/>
      </w:docPartPr>
      <w:docPartBody>
        <w:p w:rsidR="0009532C" w:rsidRDefault="0040013E" w:rsidP="0009532C">
          <w:pPr>
            <w:pStyle w:val="73EADAFFF90B4132B422417F88E1DFDC6"/>
          </w:pPr>
          <w:r>
            <w:t xml:space="preserve"> </w:t>
          </w:r>
        </w:p>
      </w:docPartBody>
    </w:docPart>
    <w:docPart>
      <w:docPartPr>
        <w:name w:val="06F2D14719F244AE97397F8E48406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0B4B2-0327-47CF-A4C3-4872BCFF9FE3}"/>
      </w:docPartPr>
      <w:docPartBody>
        <w:p w:rsidR="0009532C" w:rsidRDefault="0040013E" w:rsidP="0009532C">
          <w:pPr>
            <w:pStyle w:val="06F2D14719F244AE97397F8E48406DB66"/>
          </w:pPr>
          <w:r>
            <w:t xml:space="preserve"> </w:t>
          </w:r>
        </w:p>
      </w:docPartBody>
    </w:docPart>
    <w:docPart>
      <w:docPartPr>
        <w:name w:val="D72BEE7E803448AB8FEBE823E5AA3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063DC-7609-48D9-A05D-36D8BDD41A10}"/>
      </w:docPartPr>
      <w:docPartBody>
        <w:p w:rsidR="0009532C" w:rsidRDefault="0040013E" w:rsidP="0009532C">
          <w:pPr>
            <w:pStyle w:val="D72BEE7E803448AB8FEBE823E5AA3F4A6"/>
          </w:pPr>
          <w:r>
            <w:t xml:space="preserve"> </w:t>
          </w:r>
        </w:p>
      </w:docPartBody>
    </w:docPart>
    <w:docPart>
      <w:docPartPr>
        <w:name w:val="21BE3973D71947C7BB6A5B19CA0E3C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D8E2B-3581-4950-AACC-CE7FBCBF6ABB}"/>
      </w:docPartPr>
      <w:docPartBody>
        <w:p w:rsidR="0009532C" w:rsidRDefault="0040013E" w:rsidP="0009532C">
          <w:pPr>
            <w:pStyle w:val="21BE3973D71947C7BB6A5B19CA0E3C526"/>
          </w:pPr>
          <w:r>
            <w:t xml:space="preserve"> </w:t>
          </w:r>
        </w:p>
      </w:docPartBody>
    </w:docPart>
    <w:docPart>
      <w:docPartPr>
        <w:name w:val="61E71284C4BA455594C3C97BF7D35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93382-516C-4D45-8CD3-4253DB7EC594}"/>
      </w:docPartPr>
      <w:docPartBody>
        <w:p w:rsidR="0009532C" w:rsidRDefault="0040013E" w:rsidP="0009532C">
          <w:pPr>
            <w:pStyle w:val="61E71284C4BA455594C3C97BF7D35EAA6"/>
          </w:pPr>
          <w:r>
            <w:t xml:space="preserve"> </w:t>
          </w:r>
        </w:p>
      </w:docPartBody>
    </w:docPart>
    <w:docPart>
      <w:docPartPr>
        <w:name w:val="50A9592869F14420A7C3F54ED45EB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E965E-2899-407E-A1D6-CACD9126E1B7}"/>
      </w:docPartPr>
      <w:docPartBody>
        <w:p w:rsidR="0009532C" w:rsidRDefault="0040013E" w:rsidP="0009532C">
          <w:pPr>
            <w:pStyle w:val="50A9592869F14420A7C3F54ED45EB7F46"/>
          </w:pPr>
          <w:r>
            <w:t xml:space="preserve"> </w:t>
          </w:r>
        </w:p>
      </w:docPartBody>
    </w:docPart>
    <w:docPart>
      <w:docPartPr>
        <w:name w:val="8D1301BA85444BED959F76F0E6C8E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A81E5-0845-47A6-A21B-EEDCEC792A86}"/>
      </w:docPartPr>
      <w:docPartBody>
        <w:p w:rsidR="0009532C" w:rsidRDefault="0040013E" w:rsidP="0009532C">
          <w:pPr>
            <w:pStyle w:val="8D1301BA85444BED959F76F0E6C8E79C6"/>
          </w:pPr>
          <w:r>
            <w:t xml:space="preserve"> </w:t>
          </w:r>
        </w:p>
      </w:docPartBody>
    </w:docPart>
    <w:docPart>
      <w:docPartPr>
        <w:name w:val="1B99610382C846A7A2E9DF8EBBF27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08D9E-3B49-4386-8F49-A007FE8DDC51}"/>
      </w:docPartPr>
      <w:docPartBody>
        <w:p w:rsidR="0009532C" w:rsidRDefault="0040013E" w:rsidP="0009532C">
          <w:pPr>
            <w:pStyle w:val="1B99610382C846A7A2E9DF8EBBF27DA16"/>
          </w:pPr>
          <w:r>
            <w:t xml:space="preserve"> </w:t>
          </w:r>
        </w:p>
      </w:docPartBody>
    </w:docPart>
    <w:docPart>
      <w:docPartPr>
        <w:name w:val="7747818BCE684CB188DF64C7F1EAC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A90F3-E167-47E4-92A1-82A04B8CD7DC}"/>
      </w:docPartPr>
      <w:docPartBody>
        <w:p w:rsidR="0009532C" w:rsidRDefault="0040013E" w:rsidP="0009532C">
          <w:pPr>
            <w:pStyle w:val="7747818BCE684CB188DF64C7F1EAC7B26"/>
          </w:pPr>
          <w:r>
            <w:t xml:space="preserve"> </w:t>
          </w:r>
        </w:p>
      </w:docPartBody>
    </w:docPart>
    <w:docPart>
      <w:docPartPr>
        <w:name w:val="92A2209312BC48E392A0A00F5784D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99C4-0BBF-41F6-8169-8D781F856BDD}"/>
      </w:docPartPr>
      <w:docPartBody>
        <w:p w:rsidR="0009532C" w:rsidRDefault="0040013E" w:rsidP="0009532C">
          <w:pPr>
            <w:pStyle w:val="92A2209312BC48E392A0A00F5784D9FD6"/>
          </w:pPr>
          <w:r>
            <w:t xml:space="preserve"> </w:t>
          </w:r>
        </w:p>
      </w:docPartBody>
    </w:docPart>
    <w:docPart>
      <w:docPartPr>
        <w:name w:val="EFEC1A91C19D4243B5AA107AC683B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C3A1F-CFFC-498A-B4A2-5393829EBB40}"/>
      </w:docPartPr>
      <w:docPartBody>
        <w:p w:rsidR="0009532C" w:rsidRDefault="0040013E" w:rsidP="0009532C">
          <w:pPr>
            <w:pStyle w:val="EFEC1A91C19D4243B5AA107AC683B1D82"/>
          </w:pPr>
          <w:r>
            <w:t xml:space="preserve"> </w:t>
          </w:r>
        </w:p>
      </w:docPartBody>
    </w:docPart>
    <w:docPart>
      <w:docPartPr>
        <w:name w:val="F2EF481C3E4B4FB88773C522CB46C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C8954-30D3-4EBF-B839-DD14011DE51B}"/>
      </w:docPartPr>
      <w:docPartBody>
        <w:p w:rsidR="0009532C" w:rsidRDefault="0040013E" w:rsidP="0009532C">
          <w:pPr>
            <w:pStyle w:val="F2EF481C3E4B4FB88773C522CB46CF8A2"/>
          </w:pPr>
          <w:r>
            <w:t xml:space="preserve"> </w:t>
          </w:r>
        </w:p>
      </w:docPartBody>
    </w:docPart>
    <w:docPart>
      <w:docPartPr>
        <w:name w:val="9C4AEE181E28464CAD6E908FB4833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56C95-557A-473D-ADB1-C12FE61B6537}"/>
      </w:docPartPr>
      <w:docPartBody>
        <w:p w:rsidR="0009532C" w:rsidRDefault="0040013E" w:rsidP="0009532C">
          <w:pPr>
            <w:pStyle w:val="9C4AEE181E28464CAD6E908FB48339F22"/>
          </w:pPr>
          <w:r>
            <w:t xml:space="preserve"> </w:t>
          </w:r>
        </w:p>
      </w:docPartBody>
    </w:docPart>
    <w:docPart>
      <w:docPartPr>
        <w:name w:val="5A463CE89FF349D681D6F2AA5874E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6DA2B-26F1-42E2-AC58-835F69FB2B69}"/>
      </w:docPartPr>
      <w:docPartBody>
        <w:p w:rsidR="0009532C" w:rsidRDefault="0040013E" w:rsidP="0009532C">
          <w:pPr>
            <w:pStyle w:val="5A463CE89FF349D681D6F2AA5874EDA42"/>
          </w:pPr>
          <w:r>
            <w:t xml:space="preserve"> </w:t>
          </w:r>
        </w:p>
      </w:docPartBody>
    </w:docPart>
    <w:docPart>
      <w:docPartPr>
        <w:name w:val="22B76EA1FADA40D38BC56D879A51E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E6A1E-7356-435E-B0F7-1198B71BFAEE}"/>
      </w:docPartPr>
      <w:docPartBody>
        <w:p w:rsidR="0009532C" w:rsidRDefault="0040013E" w:rsidP="0009532C">
          <w:pPr>
            <w:pStyle w:val="22B76EA1FADA40D38BC56D879A51EB912"/>
          </w:pPr>
          <w:r>
            <w:t xml:space="preserve"> </w:t>
          </w:r>
        </w:p>
      </w:docPartBody>
    </w:docPart>
    <w:docPart>
      <w:docPartPr>
        <w:name w:val="9324039A9ABE470C8E5B0499A2006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38B81-1917-408F-835C-288128AAEEBC}"/>
      </w:docPartPr>
      <w:docPartBody>
        <w:p w:rsidR="00182977" w:rsidRDefault="0040013E" w:rsidP="00182977">
          <w:pPr>
            <w:pStyle w:val="9324039A9ABE470C8E5B0499A2006419"/>
          </w:pPr>
          <w:r>
            <w:t xml:space="preserve"> </w:t>
          </w:r>
        </w:p>
      </w:docPartBody>
    </w:docPart>
    <w:docPart>
      <w:docPartPr>
        <w:name w:val="222BAFF459E54D3E99A05868EC89D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BC8E7-F07C-4274-B320-420FDB029399}"/>
      </w:docPartPr>
      <w:docPartBody>
        <w:p w:rsidR="0040013E" w:rsidRDefault="0040013E" w:rsidP="0040013E">
          <w:pPr>
            <w:pStyle w:val="222BAFF459E54D3E99A05868EC89DA3C"/>
          </w:pPr>
          <w:r>
            <w:t xml:space="preserve"> </w:t>
          </w:r>
        </w:p>
      </w:docPartBody>
    </w:docPart>
    <w:docPart>
      <w:docPartPr>
        <w:name w:val="97CA75A70C104CC497FE14F7151B0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DE5D3-1303-4093-8CF9-52C4A6A683D3}"/>
      </w:docPartPr>
      <w:docPartBody>
        <w:p w:rsidR="0040013E" w:rsidRDefault="0040013E" w:rsidP="0040013E">
          <w:pPr>
            <w:pStyle w:val="97CA75A70C104CC497FE14F7151B09BA"/>
          </w:pPr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2824"/>
    <w:rsid w:val="0009532C"/>
    <w:rsid w:val="000E2824"/>
    <w:rsid w:val="00182977"/>
    <w:rsid w:val="0040013E"/>
    <w:rsid w:val="009E63B2"/>
    <w:rsid w:val="00A9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013E"/>
    <w:rPr>
      <w:color w:val="808080"/>
    </w:rPr>
  </w:style>
  <w:style w:type="paragraph" w:customStyle="1" w:styleId="1D9554FD5BC7439493CBA8CCD16B6E696">
    <w:name w:val="1D9554FD5BC7439493CBA8CCD16B6E696"/>
    <w:rsid w:val="0009532C"/>
    <w:pPr>
      <w:spacing w:after="120" w:line="240" w:lineRule="auto"/>
    </w:pPr>
    <w:rPr>
      <w:rFonts w:eastAsiaTheme="minorHAnsi"/>
    </w:rPr>
  </w:style>
  <w:style w:type="paragraph" w:customStyle="1" w:styleId="B8263D58D5304290B30F7DDF5A0B02C76">
    <w:name w:val="B8263D58D5304290B30F7DDF5A0B02C76"/>
    <w:rsid w:val="0009532C"/>
    <w:pPr>
      <w:spacing w:after="120" w:line="240" w:lineRule="auto"/>
    </w:pPr>
    <w:rPr>
      <w:rFonts w:eastAsiaTheme="minorHAnsi"/>
    </w:rPr>
  </w:style>
  <w:style w:type="paragraph" w:customStyle="1" w:styleId="73EADAFFF90B4132B422417F88E1DFDC6">
    <w:name w:val="73EADAFFF90B4132B422417F88E1DFDC6"/>
    <w:rsid w:val="0009532C"/>
    <w:pPr>
      <w:spacing w:after="120" w:line="240" w:lineRule="auto"/>
    </w:pPr>
    <w:rPr>
      <w:rFonts w:eastAsiaTheme="minorHAnsi"/>
    </w:rPr>
  </w:style>
  <w:style w:type="paragraph" w:customStyle="1" w:styleId="06F2D14719F244AE97397F8E48406DB66">
    <w:name w:val="06F2D14719F244AE97397F8E48406DB66"/>
    <w:rsid w:val="0009532C"/>
    <w:pPr>
      <w:spacing w:after="120" w:line="240" w:lineRule="auto"/>
    </w:pPr>
    <w:rPr>
      <w:rFonts w:eastAsiaTheme="minorHAnsi"/>
    </w:rPr>
  </w:style>
  <w:style w:type="paragraph" w:customStyle="1" w:styleId="D72BEE7E803448AB8FEBE823E5AA3F4A6">
    <w:name w:val="D72BEE7E803448AB8FEBE823E5AA3F4A6"/>
    <w:rsid w:val="0009532C"/>
    <w:pPr>
      <w:spacing w:after="120" w:line="240" w:lineRule="auto"/>
    </w:pPr>
    <w:rPr>
      <w:rFonts w:eastAsiaTheme="minorHAnsi"/>
    </w:rPr>
  </w:style>
  <w:style w:type="paragraph" w:customStyle="1" w:styleId="21BE3973D71947C7BB6A5B19CA0E3C526">
    <w:name w:val="21BE3973D71947C7BB6A5B19CA0E3C526"/>
    <w:rsid w:val="0009532C"/>
    <w:pPr>
      <w:spacing w:after="120" w:line="240" w:lineRule="auto"/>
    </w:pPr>
    <w:rPr>
      <w:rFonts w:eastAsiaTheme="minorHAnsi"/>
    </w:rPr>
  </w:style>
  <w:style w:type="paragraph" w:customStyle="1" w:styleId="61E71284C4BA455594C3C97BF7D35EAA6">
    <w:name w:val="61E71284C4BA455594C3C97BF7D35EAA6"/>
    <w:rsid w:val="0009532C"/>
    <w:pPr>
      <w:spacing w:after="120" w:line="240" w:lineRule="auto"/>
    </w:pPr>
    <w:rPr>
      <w:rFonts w:eastAsiaTheme="minorHAnsi"/>
    </w:rPr>
  </w:style>
  <w:style w:type="paragraph" w:customStyle="1" w:styleId="50A9592869F14420A7C3F54ED45EB7F46">
    <w:name w:val="50A9592869F14420A7C3F54ED45EB7F46"/>
    <w:rsid w:val="0009532C"/>
    <w:pPr>
      <w:spacing w:after="120" w:line="240" w:lineRule="auto"/>
    </w:pPr>
    <w:rPr>
      <w:rFonts w:eastAsiaTheme="minorHAnsi"/>
    </w:rPr>
  </w:style>
  <w:style w:type="paragraph" w:customStyle="1" w:styleId="8D1301BA85444BED959F76F0E6C8E79C6">
    <w:name w:val="8D1301BA85444BED959F76F0E6C8E79C6"/>
    <w:rsid w:val="0009532C"/>
    <w:pPr>
      <w:spacing w:after="120" w:line="240" w:lineRule="auto"/>
    </w:pPr>
    <w:rPr>
      <w:rFonts w:eastAsiaTheme="minorHAnsi"/>
    </w:rPr>
  </w:style>
  <w:style w:type="paragraph" w:customStyle="1" w:styleId="1B99610382C846A7A2E9DF8EBBF27DA16">
    <w:name w:val="1B99610382C846A7A2E9DF8EBBF27DA16"/>
    <w:rsid w:val="0009532C"/>
    <w:pPr>
      <w:spacing w:after="120" w:line="240" w:lineRule="auto"/>
    </w:pPr>
    <w:rPr>
      <w:rFonts w:eastAsiaTheme="minorHAnsi"/>
    </w:rPr>
  </w:style>
  <w:style w:type="paragraph" w:customStyle="1" w:styleId="7747818BCE684CB188DF64C7F1EAC7B26">
    <w:name w:val="7747818BCE684CB188DF64C7F1EAC7B26"/>
    <w:rsid w:val="0009532C"/>
    <w:pPr>
      <w:spacing w:after="120" w:line="240" w:lineRule="auto"/>
    </w:pPr>
    <w:rPr>
      <w:rFonts w:eastAsiaTheme="minorHAnsi"/>
    </w:rPr>
  </w:style>
  <w:style w:type="paragraph" w:customStyle="1" w:styleId="92A2209312BC48E392A0A00F5784D9FD6">
    <w:name w:val="92A2209312BC48E392A0A00F5784D9FD6"/>
    <w:rsid w:val="0009532C"/>
    <w:pPr>
      <w:spacing w:after="120" w:line="240" w:lineRule="auto"/>
    </w:pPr>
    <w:rPr>
      <w:rFonts w:eastAsiaTheme="minorHAnsi"/>
    </w:rPr>
  </w:style>
  <w:style w:type="paragraph" w:customStyle="1" w:styleId="EFEC1A91C19D4243B5AA107AC683B1D82">
    <w:name w:val="EFEC1A91C19D4243B5AA107AC683B1D82"/>
    <w:rsid w:val="0009532C"/>
    <w:pPr>
      <w:spacing w:after="120" w:line="240" w:lineRule="auto"/>
    </w:pPr>
    <w:rPr>
      <w:rFonts w:eastAsiaTheme="minorHAnsi"/>
    </w:rPr>
  </w:style>
  <w:style w:type="paragraph" w:customStyle="1" w:styleId="F2EF481C3E4B4FB88773C522CB46CF8A2">
    <w:name w:val="F2EF481C3E4B4FB88773C522CB46CF8A2"/>
    <w:rsid w:val="0009532C"/>
    <w:pPr>
      <w:spacing w:after="120" w:line="240" w:lineRule="auto"/>
    </w:pPr>
    <w:rPr>
      <w:rFonts w:eastAsiaTheme="minorHAnsi"/>
    </w:rPr>
  </w:style>
  <w:style w:type="paragraph" w:customStyle="1" w:styleId="9C4AEE181E28464CAD6E908FB48339F22">
    <w:name w:val="9C4AEE181E28464CAD6E908FB48339F22"/>
    <w:rsid w:val="0009532C"/>
    <w:pPr>
      <w:spacing w:after="120" w:line="240" w:lineRule="auto"/>
    </w:pPr>
    <w:rPr>
      <w:rFonts w:eastAsiaTheme="minorHAnsi"/>
    </w:rPr>
  </w:style>
  <w:style w:type="paragraph" w:customStyle="1" w:styleId="5A463CE89FF349D681D6F2AA5874EDA42">
    <w:name w:val="5A463CE89FF349D681D6F2AA5874EDA42"/>
    <w:rsid w:val="0009532C"/>
    <w:pPr>
      <w:spacing w:after="120" w:line="240" w:lineRule="auto"/>
    </w:pPr>
    <w:rPr>
      <w:rFonts w:eastAsiaTheme="minorHAnsi"/>
    </w:rPr>
  </w:style>
  <w:style w:type="paragraph" w:customStyle="1" w:styleId="22B76EA1FADA40D38BC56D879A51EB912">
    <w:name w:val="22B76EA1FADA40D38BC56D879A51EB912"/>
    <w:rsid w:val="0009532C"/>
    <w:pPr>
      <w:spacing w:after="120" w:line="240" w:lineRule="auto"/>
    </w:pPr>
    <w:rPr>
      <w:rFonts w:eastAsiaTheme="minorHAnsi"/>
    </w:rPr>
  </w:style>
  <w:style w:type="paragraph" w:customStyle="1" w:styleId="9324039A9ABE470C8E5B0499A2006419">
    <w:name w:val="9324039A9ABE470C8E5B0499A2006419"/>
    <w:rsid w:val="00182977"/>
  </w:style>
  <w:style w:type="paragraph" w:customStyle="1" w:styleId="222BAFF459E54D3E99A05868EC89DA3C">
    <w:name w:val="222BAFF459E54D3E99A05868EC89DA3C"/>
    <w:rsid w:val="0040013E"/>
    <w:pPr>
      <w:spacing w:after="120" w:line="240" w:lineRule="auto"/>
    </w:pPr>
    <w:rPr>
      <w:rFonts w:eastAsiaTheme="minorHAnsi"/>
    </w:rPr>
  </w:style>
  <w:style w:type="paragraph" w:customStyle="1" w:styleId="97CA75A70C104CC497FE14F7151B09BA">
    <w:name w:val="97CA75A70C104CC497FE14F7151B09BA"/>
    <w:rsid w:val="0040013E"/>
    <w:pPr>
      <w:spacing w:after="12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EE451BE844844B9B65C55046EC52AB" ma:contentTypeVersion="2" ma:contentTypeDescription="Create a new document." ma:contentTypeScope="" ma:versionID="be58e35b603f3daf9aaf9543a5d0d3db">
  <xsd:schema xmlns:xsd="http://www.w3.org/2001/XMLSchema" xmlns:xs="http://www.w3.org/2001/XMLSchema" xmlns:p="http://schemas.microsoft.com/office/2006/metadata/properties" xmlns:ns2="960ae8f8-38cb-4bbf-a149-d8fd40243927" targetNamespace="http://schemas.microsoft.com/office/2006/metadata/properties" ma:root="true" ma:fieldsID="329d9a43aa68045cd7e71d6fc28b0d25" ns2:_="">
    <xsd:import namespace="960ae8f8-38cb-4bbf-a149-d8fd402439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0ae8f8-38cb-4bbf-a149-d8fd40243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6AA79-9D72-4D1C-8662-F833C90B44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28EC3A-79BB-49BA-AD54-A5D5C59C69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6741D8-4CCA-4E05-86F7-D4E8A923FE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C61C4B-0EA4-4783-AF46-A829A917BB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0ae8f8-38cb-4bbf-a149-d8fd40243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28</Words>
  <Characters>6432</Characters>
  <Application>Microsoft Office Word</Application>
  <DocSecurity>0</DocSecurity>
  <Lines>53</Lines>
  <Paragraphs>15</Paragraphs>
  <ScaleCrop>false</ScaleCrop>
  <Company>Division of Vocational Rehabilitation</Company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, Christopher W</dc:creator>
  <cp:keywords/>
  <dc:description/>
  <cp:lastModifiedBy>Farrell, Terence J</cp:lastModifiedBy>
  <cp:revision>2</cp:revision>
  <cp:lastPrinted>2022-08-31T13:05:00Z</cp:lastPrinted>
  <dcterms:created xsi:type="dcterms:W3CDTF">2023-06-08T14:34:00Z</dcterms:created>
  <dcterms:modified xsi:type="dcterms:W3CDTF">2023-06-08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EE451BE844844B9B65C55046EC52AB</vt:lpwstr>
  </property>
  <property fmtid="{D5CDD505-2E9C-101B-9397-08002B2CF9AE}" pid="3" name="MediaServiceImageTags">
    <vt:lpwstr/>
  </property>
</Properties>
</file>